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B0E11" w14:textId="54206A0B" w:rsidR="007943F7" w:rsidRDefault="00643EFA" w:rsidP="003D7C8A">
      <w:pPr>
        <w:pStyle w:val="Title"/>
        <w:ind w:right="-11"/>
        <w:rPr>
          <w:sz w:val="28"/>
        </w:rPr>
      </w:pPr>
      <w:bookmarkStart w:id="0" w:name="_Hlk24924292"/>
      <w:bookmarkStart w:id="1" w:name="_Toc522710847"/>
      <w:r w:rsidRPr="001365F2">
        <w:rPr>
          <w:sz w:val="32"/>
          <w:szCs w:val="32"/>
        </w:rPr>
        <w:t xml:space="preserve">Section 404 </w:t>
      </w:r>
      <w:r w:rsidR="007C730E" w:rsidRPr="001365F2">
        <w:rPr>
          <w:sz w:val="32"/>
          <w:szCs w:val="32"/>
        </w:rPr>
        <w:t>Local Coordination Procedures</w:t>
      </w:r>
      <w:r w:rsidR="00185FCD">
        <w:rPr>
          <w:sz w:val="32"/>
          <w:szCs w:val="32"/>
        </w:rPr>
        <w:t xml:space="preserve"> (LCP)</w:t>
      </w:r>
      <w:r w:rsidR="00F76A32" w:rsidRPr="001365F2">
        <w:rPr>
          <w:sz w:val="32"/>
          <w:szCs w:val="32"/>
        </w:rPr>
        <w:t>:</w:t>
      </w:r>
      <w:r w:rsidR="00F76A32">
        <w:t xml:space="preserve"> </w:t>
      </w:r>
      <w:r w:rsidR="00F76A32" w:rsidRPr="001365F2">
        <w:rPr>
          <w:sz w:val="28"/>
        </w:rPr>
        <w:t>Check</w:t>
      </w:r>
      <w:r w:rsidR="009F4208" w:rsidRPr="001365F2">
        <w:rPr>
          <w:sz w:val="28"/>
        </w:rPr>
        <w:t>list for Check</w:t>
      </w:r>
      <w:r w:rsidR="00F76A32" w:rsidRPr="001365F2">
        <w:rPr>
          <w:sz w:val="28"/>
        </w:rPr>
        <w:t xml:space="preserve">point </w:t>
      </w:r>
      <w:r w:rsidR="007862D7">
        <w:rPr>
          <w:sz w:val="28"/>
        </w:rPr>
        <w:t>2</w:t>
      </w:r>
      <w:r w:rsidR="00F76A32" w:rsidRPr="001365F2">
        <w:rPr>
          <w:sz w:val="28"/>
        </w:rPr>
        <w:t xml:space="preserve"> </w:t>
      </w:r>
      <w:bookmarkStart w:id="2" w:name="_GoBack"/>
      <w:bookmarkEnd w:id="2"/>
    </w:p>
    <w:tbl>
      <w:tblPr>
        <w:tblStyle w:val="TableGrid"/>
        <w:tblpPr w:leftFromText="180" w:rightFromText="180" w:vertAnchor="text" w:horzAnchor="margin" w:tblpXSpec="center" w:tblpY="402"/>
        <w:tblW w:w="13965" w:type="dxa"/>
        <w:tblLayout w:type="fixed"/>
        <w:tblLook w:val="04A0" w:firstRow="1" w:lastRow="0" w:firstColumn="1" w:lastColumn="0" w:noHBand="0" w:noVBand="1"/>
      </w:tblPr>
      <w:tblGrid>
        <w:gridCol w:w="7485"/>
        <w:gridCol w:w="1710"/>
        <w:gridCol w:w="1890"/>
        <w:gridCol w:w="1440"/>
        <w:gridCol w:w="1440"/>
      </w:tblGrid>
      <w:tr w:rsidR="003D7C8A" w14:paraId="0F68B078" w14:textId="77777777" w:rsidTr="003D7C8A">
        <w:trPr>
          <w:cantSplit/>
          <w:tblHeader/>
        </w:trPr>
        <w:tc>
          <w:tcPr>
            <w:tcW w:w="7485" w:type="dxa"/>
            <w:vAlign w:val="center"/>
          </w:tcPr>
          <w:p w14:paraId="27090B8A" w14:textId="77777777" w:rsidR="003D7C8A" w:rsidRPr="007862D7" w:rsidRDefault="003D7C8A" w:rsidP="0084622A">
            <w:pPr>
              <w:pStyle w:val="Heading2"/>
              <w:spacing w:after="0"/>
              <w:outlineLvl w:val="1"/>
              <w:rPr>
                <w:rFonts w:asciiTheme="minorHAnsi" w:hAnsiTheme="minorHAnsi"/>
                <w:sz w:val="18"/>
                <w:szCs w:val="18"/>
              </w:rPr>
            </w:pPr>
            <w:bookmarkStart w:id="3" w:name="_Hlk15060350"/>
            <w:bookmarkStart w:id="4" w:name="_Toc536111643"/>
            <w:r w:rsidRPr="00C435E2">
              <w:rPr>
                <w:rFonts w:asciiTheme="minorHAnsi" w:hAnsiTheme="minorHAnsi"/>
                <w:sz w:val="22"/>
                <w:szCs w:val="18"/>
              </w:rPr>
              <w:t xml:space="preserve">Activity </w:t>
            </w:r>
          </w:p>
        </w:tc>
        <w:tc>
          <w:tcPr>
            <w:tcW w:w="1710" w:type="dxa"/>
            <w:vAlign w:val="center"/>
          </w:tcPr>
          <w:p w14:paraId="210C694D" w14:textId="77777777" w:rsidR="003D7C8A" w:rsidRDefault="003D7C8A" w:rsidP="0084622A">
            <w:pPr>
              <w:pStyle w:val="Heading2"/>
              <w:spacing w:after="0"/>
              <w:jc w:val="left"/>
              <w:outlineLvl w:val="1"/>
              <w:rPr>
                <w:rFonts w:asciiTheme="minorHAnsi" w:hAnsiTheme="minorHAnsi"/>
                <w:sz w:val="22"/>
              </w:rPr>
            </w:pPr>
            <w:r>
              <w:rPr>
                <w:rFonts w:asciiTheme="minorHAnsi" w:hAnsiTheme="minorHAnsi"/>
                <w:sz w:val="22"/>
              </w:rPr>
              <w:t>Responsible Team Member</w:t>
            </w:r>
          </w:p>
        </w:tc>
        <w:tc>
          <w:tcPr>
            <w:tcW w:w="1890" w:type="dxa"/>
            <w:vAlign w:val="center"/>
          </w:tcPr>
          <w:p w14:paraId="74308357" w14:textId="77777777" w:rsidR="003D7C8A" w:rsidRPr="00971D77" w:rsidRDefault="003D7C8A" w:rsidP="0084622A">
            <w:pPr>
              <w:pStyle w:val="Heading2"/>
              <w:spacing w:after="0"/>
              <w:jc w:val="left"/>
              <w:outlineLvl w:val="1"/>
              <w:rPr>
                <w:rFonts w:asciiTheme="minorHAnsi" w:hAnsiTheme="minorHAnsi"/>
                <w:sz w:val="22"/>
              </w:rPr>
            </w:pPr>
            <w:r>
              <w:rPr>
                <w:rFonts w:asciiTheme="minorHAnsi" w:hAnsiTheme="minorHAnsi"/>
                <w:sz w:val="22"/>
              </w:rPr>
              <w:t>Target Date in relation to CP 2</w:t>
            </w:r>
          </w:p>
        </w:tc>
        <w:tc>
          <w:tcPr>
            <w:tcW w:w="1440" w:type="dxa"/>
            <w:vAlign w:val="center"/>
          </w:tcPr>
          <w:p w14:paraId="042B8EAE" w14:textId="77777777" w:rsidR="003D7C8A" w:rsidRPr="00971D77" w:rsidRDefault="003D7C8A" w:rsidP="0084622A">
            <w:pPr>
              <w:pStyle w:val="Heading2"/>
              <w:spacing w:after="0"/>
              <w:outlineLvl w:val="1"/>
              <w:rPr>
                <w:rFonts w:asciiTheme="minorHAnsi" w:hAnsiTheme="minorHAnsi"/>
                <w:sz w:val="22"/>
              </w:rPr>
            </w:pPr>
            <w:r>
              <w:rPr>
                <w:rFonts w:asciiTheme="minorHAnsi" w:hAnsiTheme="minorHAnsi"/>
                <w:sz w:val="22"/>
              </w:rPr>
              <w:t>Target Date</w:t>
            </w:r>
          </w:p>
        </w:tc>
        <w:tc>
          <w:tcPr>
            <w:tcW w:w="1440" w:type="dxa"/>
          </w:tcPr>
          <w:p w14:paraId="160D563F" w14:textId="77777777" w:rsidR="003D7C8A" w:rsidRPr="00971D77" w:rsidRDefault="003D7C8A" w:rsidP="0084622A">
            <w:pPr>
              <w:pStyle w:val="Heading2"/>
              <w:spacing w:after="0"/>
              <w:outlineLvl w:val="1"/>
              <w:rPr>
                <w:rFonts w:asciiTheme="minorHAnsi" w:hAnsiTheme="minorHAnsi"/>
                <w:sz w:val="22"/>
              </w:rPr>
            </w:pPr>
            <w:r w:rsidRPr="00971D77">
              <w:rPr>
                <w:rFonts w:asciiTheme="minorHAnsi" w:hAnsiTheme="minorHAnsi"/>
                <w:sz w:val="22"/>
              </w:rPr>
              <w:t>Date</w:t>
            </w:r>
          </w:p>
          <w:p w14:paraId="18B268BC" w14:textId="77777777" w:rsidR="003D7C8A" w:rsidRPr="00971D77" w:rsidRDefault="003D7C8A" w:rsidP="0084622A">
            <w:pPr>
              <w:pStyle w:val="Heading2"/>
              <w:spacing w:after="0"/>
              <w:outlineLvl w:val="1"/>
              <w:rPr>
                <w:rFonts w:asciiTheme="minorHAnsi" w:hAnsiTheme="minorHAnsi"/>
                <w:sz w:val="22"/>
              </w:rPr>
            </w:pPr>
            <w:r w:rsidRPr="00971D77">
              <w:rPr>
                <w:rFonts w:asciiTheme="minorHAnsi" w:hAnsiTheme="minorHAnsi"/>
                <w:sz w:val="22"/>
              </w:rPr>
              <w:t>Completed</w:t>
            </w:r>
          </w:p>
        </w:tc>
      </w:tr>
      <w:tr w:rsidR="003D7C8A" w:rsidRPr="003C2771" w14:paraId="6CA43C5E" w14:textId="77777777" w:rsidTr="003D7C8A">
        <w:trPr>
          <w:trHeight w:val="335"/>
        </w:trPr>
        <w:tc>
          <w:tcPr>
            <w:tcW w:w="7485" w:type="dxa"/>
            <w:tcMar>
              <w:left w:w="0" w:type="dxa"/>
              <w:right w:w="43" w:type="dxa"/>
            </w:tcMar>
            <w:vAlign w:val="center"/>
          </w:tcPr>
          <w:p w14:paraId="3E46999A"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Schedule Checkpoint 2 meeting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invite participants</w:t>
            </w:r>
          </w:p>
        </w:tc>
        <w:tc>
          <w:tcPr>
            <w:tcW w:w="1710" w:type="dxa"/>
            <w:vAlign w:val="center"/>
          </w:tcPr>
          <w:p w14:paraId="357F70A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51189FC"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607385785"/>
            <w:placeholder>
              <w:docPart w:val="CECBD2B08B17454D85AFB788937689DC"/>
            </w:placeholder>
            <w:date>
              <w:dateFormat w:val="M/d/yyyy"/>
              <w:lid w:val="en-US"/>
              <w:storeMappedDataAs w:val="dateTime"/>
              <w:calendar w:val="gregorian"/>
            </w:date>
          </w:sdtPr>
          <w:sdtContent>
            <w:tc>
              <w:tcPr>
                <w:tcW w:w="1440" w:type="dxa"/>
                <w:vAlign w:val="center"/>
              </w:tcPr>
              <w:p w14:paraId="3CE7882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965153669"/>
            <w:placeholder>
              <w:docPart w:val="11A19233FA3049F8934D965066A55A1C"/>
            </w:placeholder>
            <w:date>
              <w:dateFormat w:val="M/d/yyyy"/>
              <w:lid w:val="en-US"/>
              <w:storeMappedDataAs w:val="dateTime"/>
              <w:calendar w:val="gregorian"/>
            </w:date>
          </w:sdtPr>
          <w:sdtContent>
            <w:tc>
              <w:tcPr>
                <w:tcW w:w="1440" w:type="dxa"/>
                <w:vAlign w:val="center"/>
              </w:tcPr>
              <w:p w14:paraId="195F008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73DF6B49" w14:textId="77777777" w:rsidTr="003D7C8A">
        <w:trPr>
          <w:trHeight w:val="335"/>
        </w:trPr>
        <w:tc>
          <w:tcPr>
            <w:tcW w:w="7485" w:type="dxa"/>
            <w:tcMar>
              <w:left w:w="0" w:type="dxa"/>
              <w:right w:w="43" w:type="dxa"/>
            </w:tcMar>
            <w:vAlign w:val="center"/>
          </w:tcPr>
          <w:p w14:paraId="73ACCF9E"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Review Checkpoint 1 correspondence </w:t>
            </w:r>
            <w:r>
              <w:rPr>
                <w:rFonts w:asciiTheme="minorHAnsi" w:hAnsiTheme="minorHAnsi"/>
                <w:color w:val="4D4D4F" w:themeColor="accent5"/>
                <w:sz w:val="18"/>
                <w:szCs w:val="18"/>
              </w:rPr>
              <w:t>and outcomes</w:t>
            </w:r>
          </w:p>
        </w:tc>
        <w:tc>
          <w:tcPr>
            <w:tcW w:w="1710" w:type="dxa"/>
            <w:vAlign w:val="center"/>
          </w:tcPr>
          <w:p w14:paraId="47A5C8C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E142ED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594392805"/>
            <w:placeholder>
              <w:docPart w:val="299BDC7C213D4229A1F5F24EB40DA1BB"/>
            </w:placeholder>
            <w:date>
              <w:dateFormat w:val="M/d/yyyy"/>
              <w:lid w:val="en-US"/>
              <w:storeMappedDataAs w:val="dateTime"/>
              <w:calendar w:val="gregorian"/>
            </w:date>
          </w:sdtPr>
          <w:sdtContent>
            <w:tc>
              <w:tcPr>
                <w:tcW w:w="1440" w:type="dxa"/>
                <w:vAlign w:val="center"/>
              </w:tcPr>
              <w:p w14:paraId="2754EE6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892193027"/>
            <w:placeholder>
              <w:docPart w:val="BFD070DD6C5E4A67BAD4953EA74B3619"/>
            </w:placeholder>
            <w:date>
              <w:dateFormat w:val="M/d/yyyy"/>
              <w:lid w:val="en-US"/>
              <w:storeMappedDataAs w:val="dateTime"/>
              <w:calendar w:val="gregorian"/>
            </w:date>
          </w:sdtPr>
          <w:sdtContent>
            <w:tc>
              <w:tcPr>
                <w:tcW w:w="1440" w:type="dxa"/>
                <w:vAlign w:val="center"/>
              </w:tcPr>
              <w:p w14:paraId="004BB80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highlight w:val="lightGray"/>
                  </w:rPr>
                </w:pPr>
                <w:r w:rsidRPr="00565FD2">
                  <w:rPr>
                    <w:rFonts w:asciiTheme="minorHAnsi" w:hAnsiTheme="minorHAnsi"/>
                    <w:color w:val="4D4D4F" w:themeColor="accent5"/>
                    <w:sz w:val="18"/>
                    <w:szCs w:val="18"/>
                  </w:rPr>
                  <w:t xml:space="preserve"> Select Date </w:t>
                </w:r>
              </w:p>
            </w:tc>
          </w:sdtContent>
        </w:sdt>
      </w:tr>
      <w:tr w:rsidR="003D7C8A" w:rsidRPr="003C2771" w14:paraId="16A432BE" w14:textId="77777777" w:rsidTr="003D7C8A">
        <w:tc>
          <w:tcPr>
            <w:tcW w:w="7485" w:type="dxa"/>
            <w:tcMar>
              <w:left w:w="0" w:type="dxa"/>
              <w:right w:w="43" w:type="dxa"/>
            </w:tcMar>
            <w:vAlign w:val="center"/>
          </w:tcPr>
          <w:p w14:paraId="5D23B6B2"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ordinate with GDOT PM and Environmental Analyst to confirm project description</w:t>
            </w:r>
            <w:r>
              <w:rPr>
                <w:rFonts w:asciiTheme="minorHAnsi" w:hAnsiTheme="minorHAnsi"/>
                <w:color w:val="4D4D4F" w:themeColor="accent5"/>
                <w:sz w:val="18"/>
                <w:szCs w:val="18"/>
              </w:rPr>
              <w:t>, preliminary</w:t>
            </w:r>
            <w:r w:rsidRPr="00565FD2">
              <w:rPr>
                <w:rFonts w:asciiTheme="minorHAnsi" w:hAnsiTheme="minorHAnsi"/>
                <w:color w:val="4D4D4F" w:themeColor="accent5"/>
                <w:sz w:val="18"/>
                <w:szCs w:val="18"/>
              </w:rPr>
              <w:t xml:space="preserve"> Need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Purpose, and funding </w:t>
            </w:r>
            <w:r w:rsidRPr="00F65499">
              <w:rPr>
                <w:rFonts w:asciiTheme="minorHAnsi" w:hAnsiTheme="minorHAnsi"/>
                <w:color w:val="4D4D4F" w:themeColor="accent5"/>
                <w:sz w:val="18"/>
                <w:szCs w:val="18"/>
              </w:rPr>
              <w:t>source (i.e., state or federal)</w:t>
            </w:r>
          </w:p>
        </w:tc>
        <w:tc>
          <w:tcPr>
            <w:tcW w:w="1710" w:type="dxa"/>
            <w:vAlign w:val="center"/>
          </w:tcPr>
          <w:p w14:paraId="3E24B78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1A1D9B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840350903"/>
            <w:placeholder>
              <w:docPart w:val="98F0CDA1650B4554A58EB6F4692F9F19"/>
            </w:placeholder>
            <w:date>
              <w:dateFormat w:val="M/d/yyyy"/>
              <w:lid w:val="en-US"/>
              <w:storeMappedDataAs w:val="dateTime"/>
              <w:calendar w:val="gregorian"/>
            </w:date>
          </w:sdtPr>
          <w:sdtContent>
            <w:tc>
              <w:tcPr>
                <w:tcW w:w="1440" w:type="dxa"/>
                <w:vAlign w:val="center"/>
              </w:tcPr>
              <w:p w14:paraId="5929036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47659486"/>
            <w:placeholder>
              <w:docPart w:val="44AFE7BF1088406AB80B7DF744263CFA"/>
            </w:placeholder>
            <w:date>
              <w:dateFormat w:val="M/d/yyyy"/>
              <w:lid w:val="en-US"/>
              <w:storeMappedDataAs w:val="dateTime"/>
              <w:calendar w:val="gregorian"/>
            </w:date>
          </w:sdtPr>
          <w:sdtContent>
            <w:tc>
              <w:tcPr>
                <w:tcW w:w="1440" w:type="dxa"/>
                <w:vAlign w:val="center"/>
              </w:tcPr>
              <w:p w14:paraId="1573CDA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6A5B864E" w14:textId="77777777" w:rsidTr="003D7C8A">
        <w:tc>
          <w:tcPr>
            <w:tcW w:w="7485" w:type="dxa"/>
            <w:tcMar>
              <w:left w:w="0" w:type="dxa"/>
              <w:right w:w="43" w:type="dxa"/>
            </w:tcMar>
            <w:vAlign w:val="center"/>
          </w:tcPr>
          <w:p w14:paraId="343B5EAB"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Obtain conceptual design files of alternatives </w:t>
            </w:r>
            <w:r>
              <w:rPr>
                <w:rFonts w:asciiTheme="minorHAnsi" w:hAnsiTheme="minorHAnsi"/>
                <w:color w:val="4D4D4F" w:themeColor="accent5"/>
                <w:sz w:val="18"/>
                <w:szCs w:val="18"/>
              </w:rPr>
              <w:t>from Project Manager</w:t>
            </w:r>
          </w:p>
        </w:tc>
        <w:tc>
          <w:tcPr>
            <w:tcW w:w="1710" w:type="dxa"/>
            <w:vAlign w:val="center"/>
          </w:tcPr>
          <w:p w14:paraId="64AB901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4C30D7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921937506"/>
            <w:placeholder>
              <w:docPart w:val="9D4D7B44A5D3408D86ECC5406F654D94"/>
            </w:placeholder>
            <w:date>
              <w:dateFormat w:val="M/d/yyyy"/>
              <w:lid w:val="en-US"/>
              <w:storeMappedDataAs w:val="dateTime"/>
              <w:calendar w:val="gregorian"/>
            </w:date>
          </w:sdtPr>
          <w:sdtContent>
            <w:tc>
              <w:tcPr>
                <w:tcW w:w="1440" w:type="dxa"/>
                <w:vAlign w:val="center"/>
              </w:tcPr>
              <w:p w14:paraId="69E8123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593963882"/>
            <w:placeholder>
              <w:docPart w:val="7EFD48AC47E842D394812A40F09B7396"/>
            </w:placeholder>
            <w:date>
              <w:dateFormat w:val="M/d/yyyy"/>
              <w:lid w:val="en-US"/>
              <w:storeMappedDataAs w:val="dateTime"/>
              <w:calendar w:val="gregorian"/>
            </w:date>
          </w:sdtPr>
          <w:sdtContent>
            <w:tc>
              <w:tcPr>
                <w:tcW w:w="1440" w:type="dxa"/>
                <w:vAlign w:val="center"/>
              </w:tcPr>
              <w:p w14:paraId="070F206C"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6D68B36E" w14:textId="77777777" w:rsidTr="003D7C8A">
        <w:tc>
          <w:tcPr>
            <w:tcW w:w="7485" w:type="dxa"/>
            <w:tcMar>
              <w:left w:w="0" w:type="dxa"/>
              <w:right w:w="43" w:type="dxa"/>
            </w:tcMar>
            <w:vAlign w:val="center"/>
          </w:tcPr>
          <w:p w14:paraId="543C4B9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Use available GIS data, including National Wetland Inventory (NWI) and other sources to estimate presence of Waters of US; and confirm if IP or RGP 35 is likely to be required</w:t>
            </w:r>
          </w:p>
        </w:tc>
        <w:tc>
          <w:tcPr>
            <w:tcW w:w="1710" w:type="dxa"/>
            <w:vAlign w:val="center"/>
          </w:tcPr>
          <w:p w14:paraId="282C66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A6602E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900484722"/>
            <w:placeholder>
              <w:docPart w:val="54D8F6A230AF4615A673AB8B81B00CE6"/>
            </w:placeholder>
            <w:date>
              <w:dateFormat w:val="M/d/yyyy"/>
              <w:lid w:val="en-US"/>
              <w:storeMappedDataAs w:val="dateTime"/>
              <w:calendar w:val="gregorian"/>
            </w:date>
          </w:sdtPr>
          <w:sdtContent>
            <w:tc>
              <w:tcPr>
                <w:tcW w:w="1440" w:type="dxa"/>
                <w:vAlign w:val="center"/>
              </w:tcPr>
              <w:p w14:paraId="4689A0F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537095461"/>
            <w:placeholder>
              <w:docPart w:val="FBB2916E07B44651A7F67CEE748DA78A"/>
            </w:placeholder>
            <w:date>
              <w:dateFormat w:val="M/d/yyyy"/>
              <w:lid w:val="en-US"/>
              <w:storeMappedDataAs w:val="dateTime"/>
              <w:calendar w:val="gregorian"/>
            </w:date>
          </w:sdtPr>
          <w:sdtContent>
            <w:tc>
              <w:tcPr>
                <w:tcW w:w="1440" w:type="dxa"/>
                <w:vAlign w:val="center"/>
              </w:tcPr>
              <w:p w14:paraId="28F22B0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524B7E07" w14:textId="77777777" w:rsidTr="003D7C8A">
        <w:tc>
          <w:tcPr>
            <w:tcW w:w="7485" w:type="dxa"/>
            <w:tcMar>
              <w:left w:w="0" w:type="dxa"/>
              <w:right w:w="43" w:type="dxa"/>
            </w:tcMar>
            <w:vAlign w:val="center"/>
          </w:tcPr>
          <w:p w14:paraId="64B87CA4"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nduct GIS-based analysis using available data from statewide, regional, or local sources including, but not limited to, review of: GNAHRGIS, Regional Commission, topography/contour lines, cemeteries, community resources (e.g., schools, churches</w:t>
            </w:r>
            <w:r>
              <w:rPr>
                <w:rFonts w:asciiTheme="minorHAnsi" w:hAnsiTheme="minorHAnsi"/>
                <w:color w:val="4D4D4F" w:themeColor="accent5"/>
                <w:sz w:val="18"/>
                <w:szCs w:val="18"/>
              </w:rPr>
              <w:t>, parks and recreation areas, fire stations</w:t>
            </w:r>
            <w:r w:rsidRPr="00565FD2">
              <w:rPr>
                <w:rFonts w:asciiTheme="minorHAnsi" w:hAnsiTheme="minorHAnsi"/>
                <w:color w:val="4D4D4F" w:themeColor="accent5"/>
                <w:sz w:val="18"/>
                <w:szCs w:val="18"/>
              </w:rPr>
              <w:t>); obtain f</w:t>
            </w:r>
            <w:r>
              <w:rPr>
                <w:rFonts w:asciiTheme="minorHAnsi" w:hAnsiTheme="minorHAnsi"/>
                <w:color w:val="4D4D4F" w:themeColor="accent5"/>
                <w:sz w:val="18"/>
                <w:szCs w:val="18"/>
              </w:rPr>
              <w:t>ro</w:t>
            </w:r>
            <w:r w:rsidRPr="00565FD2">
              <w:rPr>
                <w:rFonts w:asciiTheme="minorHAnsi" w:hAnsiTheme="minorHAnsi"/>
                <w:color w:val="4D4D4F" w:themeColor="accent5"/>
                <w:sz w:val="18"/>
                <w:szCs w:val="18"/>
              </w:rPr>
              <w:t xml:space="preserve">m cultural resource staff </w:t>
            </w:r>
            <w:r>
              <w:rPr>
                <w:rFonts w:asciiTheme="minorHAnsi" w:hAnsiTheme="minorHAnsi"/>
                <w:color w:val="4D4D4F" w:themeColor="accent5"/>
                <w:sz w:val="18"/>
                <w:szCs w:val="18"/>
              </w:rPr>
              <w:t xml:space="preserve">information on </w:t>
            </w:r>
            <w:r w:rsidRPr="00565FD2">
              <w:rPr>
                <w:rFonts w:asciiTheme="minorHAnsi" w:hAnsiTheme="minorHAnsi"/>
                <w:color w:val="4D4D4F" w:themeColor="accent5"/>
                <w:sz w:val="18"/>
                <w:szCs w:val="18"/>
              </w:rPr>
              <w:t xml:space="preserve">known </w:t>
            </w:r>
            <w:r>
              <w:rPr>
                <w:rFonts w:asciiTheme="minorHAnsi" w:hAnsiTheme="minorHAnsi"/>
                <w:color w:val="4D4D4F" w:themeColor="accent5"/>
                <w:sz w:val="18"/>
                <w:szCs w:val="18"/>
              </w:rPr>
              <w:t xml:space="preserve">and </w:t>
            </w:r>
            <w:r w:rsidRPr="00565FD2">
              <w:rPr>
                <w:rFonts w:asciiTheme="minorHAnsi" w:hAnsiTheme="minorHAnsi"/>
                <w:color w:val="4D4D4F" w:themeColor="accent5"/>
                <w:sz w:val="18"/>
                <w:szCs w:val="18"/>
              </w:rPr>
              <w:t xml:space="preserve">potential historic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archaeological </w:t>
            </w:r>
            <w:r>
              <w:rPr>
                <w:rFonts w:asciiTheme="minorHAnsi" w:hAnsiTheme="minorHAnsi"/>
                <w:color w:val="4D4D4F" w:themeColor="accent5"/>
                <w:sz w:val="18"/>
                <w:szCs w:val="18"/>
              </w:rPr>
              <w:t>resources</w:t>
            </w:r>
          </w:p>
        </w:tc>
        <w:tc>
          <w:tcPr>
            <w:tcW w:w="1710" w:type="dxa"/>
            <w:vAlign w:val="center"/>
          </w:tcPr>
          <w:p w14:paraId="14929F2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57F18E5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2043322582"/>
            <w:placeholder>
              <w:docPart w:val="B05F53B297AB468DB6AC5DDB98B386E5"/>
            </w:placeholder>
            <w:date>
              <w:dateFormat w:val="M/d/yyyy"/>
              <w:lid w:val="en-US"/>
              <w:storeMappedDataAs w:val="dateTime"/>
              <w:calendar w:val="gregorian"/>
            </w:date>
          </w:sdtPr>
          <w:sdtContent>
            <w:tc>
              <w:tcPr>
                <w:tcW w:w="1440" w:type="dxa"/>
                <w:vAlign w:val="center"/>
              </w:tcPr>
              <w:p w14:paraId="68EF59C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600538357"/>
            <w:placeholder>
              <w:docPart w:val="10D8E1DC3A8C4D01A4A6B583893ECC15"/>
            </w:placeholder>
            <w:date>
              <w:dateFormat w:val="M/d/yyyy"/>
              <w:lid w:val="en-US"/>
              <w:storeMappedDataAs w:val="dateTime"/>
              <w:calendar w:val="gregorian"/>
            </w:date>
          </w:sdtPr>
          <w:sdtContent>
            <w:tc>
              <w:tcPr>
                <w:tcW w:w="1440" w:type="dxa"/>
                <w:vAlign w:val="center"/>
              </w:tcPr>
              <w:p w14:paraId="415418E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1796E3D2" w14:textId="77777777" w:rsidTr="003D7C8A">
        <w:tc>
          <w:tcPr>
            <w:tcW w:w="7485" w:type="dxa"/>
            <w:tcMar>
              <w:left w:w="0" w:type="dxa"/>
              <w:right w:w="43" w:type="dxa"/>
            </w:tcMar>
            <w:vAlign w:val="center"/>
          </w:tcPr>
          <w:p w14:paraId="352EA9E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Use data from items 3 – 6 to create GIS mapping that depicts the project area and preliminary alternatives in context with known resources; scale should be based on readability of maps as handouts at 11x17 size and/or scalable digital format </w:t>
            </w:r>
          </w:p>
        </w:tc>
        <w:tc>
          <w:tcPr>
            <w:tcW w:w="1710" w:type="dxa"/>
            <w:vAlign w:val="center"/>
          </w:tcPr>
          <w:p w14:paraId="5A39218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5CC8996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319413310"/>
            <w:placeholder>
              <w:docPart w:val="09AF74AC46A0462A98ADC96B551C9707"/>
            </w:placeholder>
            <w:date>
              <w:dateFormat w:val="M/d/yyyy"/>
              <w:lid w:val="en-US"/>
              <w:storeMappedDataAs w:val="dateTime"/>
              <w:calendar w:val="gregorian"/>
            </w:date>
          </w:sdtPr>
          <w:sdtContent>
            <w:tc>
              <w:tcPr>
                <w:tcW w:w="1440" w:type="dxa"/>
                <w:vAlign w:val="center"/>
              </w:tcPr>
              <w:p w14:paraId="16B2D2D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042046874"/>
            <w:placeholder>
              <w:docPart w:val="261F583687B942B6A2D502A946588799"/>
            </w:placeholder>
            <w:date>
              <w:dateFormat w:val="M/d/yyyy"/>
              <w:lid w:val="en-US"/>
              <w:storeMappedDataAs w:val="dateTime"/>
              <w:calendar w:val="gregorian"/>
            </w:date>
          </w:sdtPr>
          <w:sdtContent>
            <w:tc>
              <w:tcPr>
                <w:tcW w:w="1440" w:type="dxa"/>
                <w:vAlign w:val="center"/>
              </w:tcPr>
              <w:p w14:paraId="654EB5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2AD3280C" w14:textId="77777777" w:rsidTr="003D7C8A">
        <w:tc>
          <w:tcPr>
            <w:tcW w:w="7485" w:type="dxa"/>
            <w:tcMar>
              <w:left w:w="0" w:type="dxa"/>
              <w:right w:w="43" w:type="dxa"/>
            </w:tcMar>
            <w:vAlign w:val="center"/>
          </w:tcPr>
          <w:p w14:paraId="12AEB8B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and submit draft Pre-Application materials to GDOT PM and Environmental Analyst, consisting of an overview from item 6, description of preliminary alternatives, and color maps on aerial base depicting alternatives and known resources (PDF and/or PowerPoint recommended)</w:t>
            </w:r>
          </w:p>
        </w:tc>
        <w:tc>
          <w:tcPr>
            <w:tcW w:w="1710" w:type="dxa"/>
            <w:vAlign w:val="center"/>
          </w:tcPr>
          <w:p w14:paraId="53F144FB"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69F03EB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2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53992847"/>
            <w:placeholder>
              <w:docPart w:val="4609D07CB15A48EFBC77C7518FEAE0B4"/>
            </w:placeholder>
            <w:date>
              <w:dateFormat w:val="M/d/yyyy"/>
              <w:lid w:val="en-US"/>
              <w:storeMappedDataAs w:val="dateTime"/>
              <w:calendar w:val="gregorian"/>
            </w:date>
          </w:sdtPr>
          <w:sdtContent>
            <w:tc>
              <w:tcPr>
                <w:tcW w:w="1440" w:type="dxa"/>
                <w:vAlign w:val="center"/>
              </w:tcPr>
              <w:p w14:paraId="40A354D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95952360"/>
            <w:placeholder>
              <w:docPart w:val="01B1E2AB463F46BB95DE0363729A4855"/>
            </w:placeholder>
            <w:date>
              <w:dateFormat w:val="M/d/yyyy"/>
              <w:lid w:val="en-US"/>
              <w:storeMappedDataAs w:val="dateTime"/>
              <w:calendar w:val="gregorian"/>
            </w:date>
          </w:sdtPr>
          <w:sdtContent>
            <w:tc>
              <w:tcPr>
                <w:tcW w:w="1440" w:type="dxa"/>
                <w:vAlign w:val="center"/>
              </w:tcPr>
              <w:p w14:paraId="54FA8BD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79375DF6" w14:textId="77777777" w:rsidTr="003D7C8A">
        <w:tc>
          <w:tcPr>
            <w:tcW w:w="7485" w:type="dxa"/>
            <w:tcMar>
              <w:left w:w="0" w:type="dxa"/>
              <w:right w:w="43" w:type="dxa"/>
            </w:tcMar>
            <w:vAlign w:val="center"/>
          </w:tcPr>
          <w:p w14:paraId="01B41AA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Hold </w:t>
            </w:r>
            <w:r>
              <w:rPr>
                <w:rFonts w:asciiTheme="minorHAnsi" w:hAnsiTheme="minorHAnsi"/>
                <w:color w:val="4D4D4F" w:themeColor="accent5"/>
                <w:sz w:val="18"/>
                <w:szCs w:val="18"/>
              </w:rPr>
              <w:t xml:space="preserve">a </w:t>
            </w:r>
            <w:r w:rsidRPr="00565FD2">
              <w:rPr>
                <w:rFonts w:asciiTheme="minorHAnsi" w:hAnsiTheme="minorHAnsi"/>
                <w:color w:val="4D4D4F" w:themeColor="accent5"/>
                <w:sz w:val="18"/>
                <w:szCs w:val="18"/>
              </w:rPr>
              <w:t>meeting or call with GDOT PM and Environmental Analyst to confirm attendee(s) and speaking roles; to review presentation file, visuals, and/or handouts; and to confirm any electronic data to share before LCP Pre-Application meeting</w:t>
            </w:r>
          </w:p>
        </w:tc>
        <w:tc>
          <w:tcPr>
            <w:tcW w:w="1710" w:type="dxa"/>
            <w:vAlign w:val="center"/>
          </w:tcPr>
          <w:p w14:paraId="756EEDF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BAB847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20 business days prior</w:t>
            </w:r>
          </w:p>
        </w:tc>
        <w:sdt>
          <w:sdtPr>
            <w:rPr>
              <w:rFonts w:asciiTheme="minorHAnsi" w:hAnsiTheme="minorHAnsi"/>
              <w:color w:val="4D4D4F" w:themeColor="accent5"/>
              <w:sz w:val="18"/>
              <w:szCs w:val="18"/>
            </w:rPr>
            <w:id w:val="980971327"/>
            <w:placeholder>
              <w:docPart w:val="EF2F3AF838A54BAC9E09C5FAB5E20C62"/>
            </w:placeholder>
            <w:date>
              <w:dateFormat w:val="M/d/yyyy"/>
              <w:lid w:val="en-US"/>
              <w:storeMappedDataAs w:val="dateTime"/>
              <w:calendar w:val="gregorian"/>
            </w:date>
          </w:sdtPr>
          <w:sdtContent>
            <w:tc>
              <w:tcPr>
                <w:tcW w:w="1440" w:type="dxa"/>
                <w:vAlign w:val="center"/>
              </w:tcPr>
              <w:p w14:paraId="3E054CC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30701048"/>
            <w:placeholder>
              <w:docPart w:val="5E98E3117E9948D29B0078E8CDFE8FB5"/>
            </w:placeholder>
            <w:date>
              <w:dateFormat w:val="M/d/yyyy"/>
              <w:lid w:val="en-US"/>
              <w:storeMappedDataAs w:val="dateTime"/>
              <w:calendar w:val="gregorian"/>
            </w:date>
          </w:sdtPr>
          <w:sdtContent>
            <w:tc>
              <w:tcPr>
                <w:tcW w:w="1440" w:type="dxa"/>
                <w:vAlign w:val="center"/>
              </w:tcPr>
              <w:p w14:paraId="6C5E503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3D6F65DE" w14:textId="77777777" w:rsidTr="003D7C8A">
        <w:tc>
          <w:tcPr>
            <w:tcW w:w="7485" w:type="dxa"/>
            <w:tcMar>
              <w:left w:w="0" w:type="dxa"/>
              <w:right w:w="43" w:type="dxa"/>
            </w:tcMar>
            <w:vAlign w:val="center"/>
          </w:tcPr>
          <w:p w14:paraId="5C1C9170"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Pr>
                <w:rFonts w:asciiTheme="minorHAnsi" w:hAnsiTheme="minorHAnsi"/>
                <w:color w:val="4D4D4F" w:themeColor="accent5"/>
                <w:sz w:val="18"/>
                <w:szCs w:val="18"/>
              </w:rPr>
              <w:t>Update P6 activity 01732</w:t>
            </w:r>
          </w:p>
        </w:tc>
        <w:tc>
          <w:tcPr>
            <w:tcW w:w="1710" w:type="dxa"/>
            <w:vAlign w:val="center"/>
          </w:tcPr>
          <w:p w14:paraId="4F04654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6AD5A3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15 business days prior</w:t>
            </w:r>
          </w:p>
        </w:tc>
        <w:sdt>
          <w:sdtPr>
            <w:rPr>
              <w:rFonts w:asciiTheme="minorHAnsi" w:hAnsiTheme="minorHAnsi"/>
              <w:color w:val="4D4D4F" w:themeColor="accent5"/>
              <w:sz w:val="18"/>
              <w:szCs w:val="18"/>
            </w:rPr>
            <w:id w:val="-127552674"/>
            <w:placeholder>
              <w:docPart w:val="0045964194F14721BD2CD67416D02621"/>
            </w:placeholder>
            <w:date>
              <w:dateFormat w:val="M/d/yyyy"/>
              <w:lid w:val="en-US"/>
              <w:storeMappedDataAs w:val="dateTime"/>
              <w:calendar w:val="gregorian"/>
            </w:date>
          </w:sdtPr>
          <w:sdtContent>
            <w:tc>
              <w:tcPr>
                <w:tcW w:w="1440" w:type="dxa"/>
                <w:vAlign w:val="center"/>
              </w:tcPr>
              <w:p w14:paraId="736A9D2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04025077"/>
            <w:placeholder>
              <w:docPart w:val="58358E9E4B5B4AF59D97BD9B17FF840E"/>
            </w:placeholder>
            <w:date>
              <w:dateFormat w:val="M/d/yyyy"/>
              <w:lid w:val="en-US"/>
              <w:storeMappedDataAs w:val="dateTime"/>
              <w:calendar w:val="gregorian"/>
            </w:date>
          </w:sdtPr>
          <w:sdtContent>
            <w:tc>
              <w:tcPr>
                <w:tcW w:w="1440" w:type="dxa"/>
                <w:vAlign w:val="center"/>
              </w:tcPr>
              <w:p w14:paraId="5C1C1C1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7A89F45" w14:textId="77777777" w:rsidTr="003D7C8A">
        <w:tc>
          <w:tcPr>
            <w:tcW w:w="7485" w:type="dxa"/>
            <w:tcMar>
              <w:left w:w="0" w:type="dxa"/>
              <w:right w:w="43" w:type="dxa"/>
            </w:tcMar>
            <w:vAlign w:val="center"/>
          </w:tcPr>
          <w:p w14:paraId="75A3CD9C"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lastRenderedPageBreak/>
              <w:t xml:space="preserve">Submit Pre-Application </w:t>
            </w:r>
            <w:r>
              <w:rPr>
                <w:rFonts w:asciiTheme="minorHAnsi" w:hAnsiTheme="minorHAnsi"/>
                <w:color w:val="4D4D4F" w:themeColor="accent5"/>
                <w:sz w:val="18"/>
                <w:szCs w:val="18"/>
              </w:rPr>
              <w:t>package</w:t>
            </w:r>
            <w:r w:rsidRPr="00565FD2">
              <w:rPr>
                <w:rFonts w:asciiTheme="minorHAnsi" w:hAnsiTheme="minorHAnsi"/>
                <w:color w:val="4D4D4F" w:themeColor="accent5"/>
                <w:sz w:val="18"/>
                <w:szCs w:val="18"/>
              </w:rPr>
              <w:t xml:space="preserve"> </w:t>
            </w:r>
            <w:r>
              <w:rPr>
                <w:rFonts w:asciiTheme="minorHAnsi" w:hAnsiTheme="minorHAnsi"/>
                <w:color w:val="4D4D4F" w:themeColor="accent5"/>
                <w:sz w:val="18"/>
                <w:szCs w:val="18"/>
              </w:rPr>
              <w:t xml:space="preserve">to Key and Commenting Agencies; </w:t>
            </w:r>
            <w:r w:rsidRPr="00EE2658">
              <w:rPr>
                <w:rFonts w:asciiTheme="minorHAnsi" w:hAnsiTheme="minorHAnsi"/>
                <w:b/>
                <w:color w:val="4D4D4F" w:themeColor="accent5"/>
                <w:sz w:val="18"/>
                <w:szCs w:val="18"/>
              </w:rPr>
              <w:t>per the LCP, the Pre-Application package is due to Key and Commenting Agencies 15 business days in advance of the scheduled meeting</w:t>
            </w:r>
          </w:p>
        </w:tc>
        <w:tc>
          <w:tcPr>
            <w:tcW w:w="1710" w:type="dxa"/>
            <w:vAlign w:val="center"/>
          </w:tcPr>
          <w:p w14:paraId="2813E35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1E0467D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15 business days prior</w:t>
            </w:r>
          </w:p>
        </w:tc>
        <w:sdt>
          <w:sdtPr>
            <w:rPr>
              <w:rFonts w:asciiTheme="minorHAnsi" w:hAnsiTheme="minorHAnsi"/>
              <w:color w:val="4D4D4F" w:themeColor="accent5"/>
              <w:sz w:val="18"/>
              <w:szCs w:val="18"/>
            </w:rPr>
            <w:id w:val="229668510"/>
            <w:placeholder>
              <w:docPart w:val="B9184A3C6E9A45B3920912DE162F827B"/>
            </w:placeholder>
            <w:date>
              <w:dateFormat w:val="M/d/yyyy"/>
              <w:lid w:val="en-US"/>
              <w:storeMappedDataAs w:val="dateTime"/>
              <w:calendar w:val="gregorian"/>
            </w:date>
          </w:sdtPr>
          <w:sdtContent>
            <w:tc>
              <w:tcPr>
                <w:tcW w:w="1440" w:type="dxa"/>
                <w:vAlign w:val="center"/>
              </w:tcPr>
              <w:p w14:paraId="2A0FFBD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920459333"/>
            <w:placeholder>
              <w:docPart w:val="3FC7607DDC5342D08326E255031C4A10"/>
            </w:placeholder>
            <w:date>
              <w:dateFormat w:val="M/d/yyyy"/>
              <w:lid w:val="en-US"/>
              <w:storeMappedDataAs w:val="dateTime"/>
              <w:calendar w:val="gregorian"/>
            </w:date>
          </w:sdtPr>
          <w:sdtContent>
            <w:tc>
              <w:tcPr>
                <w:tcW w:w="1440" w:type="dxa"/>
                <w:vAlign w:val="center"/>
              </w:tcPr>
              <w:p w14:paraId="423D606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0B8EE77" w14:textId="77777777" w:rsidTr="003D7C8A">
        <w:tc>
          <w:tcPr>
            <w:tcW w:w="7485" w:type="dxa"/>
            <w:shd w:val="clear" w:color="auto" w:fill="D9D9D9" w:themeFill="background1" w:themeFillShade="D9"/>
            <w:tcMar>
              <w:left w:w="0" w:type="dxa"/>
              <w:right w:w="43" w:type="dxa"/>
            </w:tcMar>
            <w:vAlign w:val="center"/>
          </w:tcPr>
          <w:p w14:paraId="2AF2EEF6"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Discuss </w:t>
            </w:r>
            <w:r>
              <w:rPr>
                <w:rFonts w:asciiTheme="minorHAnsi" w:hAnsiTheme="minorHAnsi"/>
                <w:color w:val="4D4D4F" w:themeColor="accent5"/>
                <w:sz w:val="18"/>
                <w:szCs w:val="18"/>
              </w:rPr>
              <w:t xml:space="preserve">potential </w:t>
            </w:r>
            <w:r w:rsidRPr="00565FD2">
              <w:rPr>
                <w:rFonts w:asciiTheme="minorHAnsi" w:hAnsiTheme="minorHAnsi"/>
                <w:color w:val="4D4D4F" w:themeColor="accent5"/>
                <w:sz w:val="18"/>
                <w:szCs w:val="18"/>
              </w:rPr>
              <w:t>alternatives, resource constraints, and anticipated impacts during Pre-Application meeting</w:t>
            </w:r>
            <w:r>
              <w:rPr>
                <w:rFonts w:asciiTheme="minorHAnsi" w:hAnsiTheme="minorHAnsi"/>
                <w:color w:val="4D4D4F" w:themeColor="accent5"/>
                <w:sz w:val="18"/>
                <w:szCs w:val="18"/>
              </w:rPr>
              <w:t>. I</w:t>
            </w:r>
            <w:r w:rsidRPr="00565FD2">
              <w:rPr>
                <w:rFonts w:asciiTheme="minorHAnsi" w:hAnsiTheme="minorHAnsi"/>
                <w:color w:val="4D4D4F" w:themeColor="accent5"/>
                <w:sz w:val="18"/>
                <w:szCs w:val="18"/>
              </w:rPr>
              <w:t>f PAR is anticipated</w:t>
            </w:r>
            <w:r>
              <w:rPr>
                <w:rFonts w:asciiTheme="minorHAnsi" w:hAnsiTheme="minorHAnsi"/>
                <w:color w:val="4D4D4F" w:themeColor="accent5"/>
                <w:sz w:val="18"/>
                <w:szCs w:val="18"/>
              </w:rPr>
              <w:t>, discuss approach to field work and potential location(s) of PAR meeting</w:t>
            </w:r>
          </w:p>
        </w:tc>
        <w:tc>
          <w:tcPr>
            <w:tcW w:w="1710" w:type="dxa"/>
            <w:shd w:val="clear" w:color="auto" w:fill="D9D9D9" w:themeFill="background1" w:themeFillShade="D9"/>
            <w:vAlign w:val="center"/>
          </w:tcPr>
          <w:p w14:paraId="44C6257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Project Manager</w:t>
            </w:r>
          </w:p>
        </w:tc>
        <w:tc>
          <w:tcPr>
            <w:tcW w:w="1890" w:type="dxa"/>
            <w:shd w:val="clear" w:color="auto" w:fill="D9D9D9" w:themeFill="background1" w:themeFillShade="D9"/>
            <w:tcMar>
              <w:top w:w="14" w:type="dxa"/>
              <w:left w:w="115" w:type="dxa"/>
              <w:bottom w:w="14" w:type="dxa"/>
              <w:right w:w="115" w:type="dxa"/>
            </w:tcMar>
            <w:vAlign w:val="center"/>
          </w:tcPr>
          <w:p w14:paraId="0099094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At CP2 meeting</w:t>
            </w:r>
          </w:p>
        </w:tc>
        <w:sdt>
          <w:sdtPr>
            <w:rPr>
              <w:rFonts w:asciiTheme="minorHAnsi" w:hAnsiTheme="minorHAnsi"/>
              <w:color w:val="4D4D4F" w:themeColor="accent5"/>
              <w:sz w:val="18"/>
              <w:szCs w:val="18"/>
            </w:rPr>
            <w:id w:val="647719090"/>
            <w:placeholder>
              <w:docPart w:val="B9950E5E44C44DCFA6EE0257B62435CC"/>
            </w:placeholder>
            <w:date>
              <w:dateFormat w:val="M/d/yyyy"/>
              <w:lid w:val="en-US"/>
              <w:storeMappedDataAs w:val="dateTime"/>
              <w:calendar w:val="gregorian"/>
            </w:date>
          </w:sdtPr>
          <w:sdtContent>
            <w:tc>
              <w:tcPr>
                <w:tcW w:w="1440" w:type="dxa"/>
                <w:shd w:val="clear" w:color="auto" w:fill="D9D9D9" w:themeFill="background1" w:themeFillShade="D9"/>
                <w:vAlign w:val="center"/>
              </w:tcPr>
              <w:p w14:paraId="0A0491C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149718962"/>
            <w:placeholder>
              <w:docPart w:val="2FC9A388EAD94B2AA684C330F1A2EDC1"/>
            </w:placeholder>
            <w:date>
              <w:dateFormat w:val="M/d/yyyy"/>
              <w:lid w:val="en-US"/>
              <w:storeMappedDataAs w:val="dateTime"/>
              <w:calendar w:val="gregorian"/>
            </w:date>
          </w:sdtPr>
          <w:sdtContent>
            <w:tc>
              <w:tcPr>
                <w:tcW w:w="1440" w:type="dxa"/>
                <w:shd w:val="clear" w:color="auto" w:fill="D9D9D9" w:themeFill="background1" w:themeFillShade="D9"/>
                <w:vAlign w:val="center"/>
              </w:tcPr>
              <w:p w14:paraId="6C5840C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4C8AE2F" w14:textId="77777777" w:rsidTr="003D7C8A">
        <w:tc>
          <w:tcPr>
            <w:tcW w:w="7485" w:type="dxa"/>
            <w:tcMar>
              <w:left w:w="0" w:type="dxa"/>
              <w:right w:w="43" w:type="dxa"/>
            </w:tcMar>
            <w:vAlign w:val="center"/>
          </w:tcPr>
          <w:p w14:paraId="21A10BE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draft meeting notes and email to attendees requesting comments</w:t>
            </w:r>
            <w:r>
              <w:rPr>
                <w:rFonts w:asciiTheme="minorHAnsi" w:hAnsiTheme="minorHAnsi"/>
                <w:color w:val="4D4D4F" w:themeColor="accent5"/>
                <w:sz w:val="18"/>
                <w:szCs w:val="18"/>
              </w:rPr>
              <w:t xml:space="preserve"> in the timeframe defined in the LCP, 20</w:t>
            </w:r>
            <w:r w:rsidRPr="00565FD2">
              <w:rPr>
                <w:rFonts w:asciiTheme="minorHAnsi" w:hAnsiTheme="minorHAnsi"/>
                <w:color w:val="4D4D4F" w:themeColor="accent5"/>
                <w:sz w:val="18"/>
                <w:szCs w:val="18"/>
              </w:rPr>
              <w:t xml:space="preserve"> business days</w:t>
            </w:r>
            <w:r>
              <w:rPr>
                <w:rFonts w:asciiTheme="minorHAnsi" w:hAnsiTheme="minorHAnsi"/>
                <w:color w:val="4D4D4F" w:themeColor="accent5"/>
                <w:sz w:val="18"/>
                <w:szCs w:val="18"/>
              </w:rPr>
              <w:t xml:space="preserve"> following the CP2 meeting</w:t>
            </w:r>
          </w:p>
        </w:tc>
        <w:tc>
          <w:tcPr>
            <w:tcW w:w="1710" w:type="dxa"/>
            <w:vAlign w:val="center"/>
          </w:tcPr>
          <w:p w14:paraId="3A5220A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BBBF6B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5 business days following</w:t>
            </w:r>
          </w:p>
        </w:tc>
        <w:sdt>
          <w:sdtPr>
            <w:rPr>
              <w:rFonts w:asciiTheme="minorHAnsi" w:hAnsiTheme="minorHAnsi"/>
              <w:color w:val="4D4D4F" w:themeColor="accent5"/>
              <w:sz w:val="18"/>
              <w:szCs w:val="18"/>
            </w:rPr>
            <w:id w:val="1930458697"/>
            <w:placeholder>
              <w:docPart w:val="A28A162D94704D9CB3D4CFEF6AA0DF27"/>
            </w:placeholder>
            <w:date>
              <w:dateFormat w:val="M/d/yyyy"/>
              <w:lid w:val="en-US"/>
              <w:storeMappedDataAs w:val="dateTime"/>
              <w:calendar w:val="gregorian"/>
            </w:date>
          </w:sdtPr>
          <w:sdtContent>
            <w:tc>
              <w:tcPr>
                <w:tcW w:w="1440" w:type="dxa"/>
                <w:vAlign w:val="center"/>
              </w:tcPr>
              <w:p w14:paraId="74F5C0D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304280800"/>
            <w:placeholder>
              <w:docPart w:val="0C34C654F31A4D05A9F5F4C49F8CB150"/>
            </w:placeholder>
            <w:date>
              <w:dateFormat w:val="M/d/yyyy"/>
              <w:lid w:val="en-US"/>
              <w:storeMappedDataAs w:val="dateTime"/>
              <w:calendar w:val="gregorian"/>
            </w:date>
          </w:sdtPr>
          <w:sdtContent>
            <w:tc>
              <w:tcPr>
                <w:tcW w:w="1440" w:type="dxa"/>
                <w:vAlign w:val="center"/>
              </w:tcPr>
              <w:p w14:paraId="12F3246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D4ABAB5" w14:textId="77777777" w:rsidTr="003D7C8A">
        <w:tc>
          <w:tcPr>
            <w:tcW w:w="7485" w:type="dxa"/>
            <w:tcMar>
              <w:left w:w="0" w:type="dxa"/>
              <w:right w:w="43" w:type="dxa"/>
            </w:tcMar>
            <w:vAlign w:val="center"/>
          </w:tcPr>
          <w:p w14:paraId="71CEF2F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Pr>
                <w:rFonts w:asciiTheme="minorHAnsi" w:hAnsiTheme="minorHAnsi"/>
                <w:color w:val="4D4D4F" w:themeColor="accent5"/>
                <w:sz w:val="18"/>
                <w:szCs w:val="18"/>
              </w:rPr>
              <w:t>Update P6 activity 01742</w:t>
            </w:r>
          </w:p>
        </w:tc>
        <w:tc>
          <w:tcPr>
            <w:tcW w:w="1710" w:type="dxa"/>
            <w:vAlign w:val="center"/>
          </w:tcPr>
          <w:p w14:paraId="2B4C399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64AF8F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5 business days following</w:t>
            </w:r>
          </w:p>
        </w:tc>
        <w:sdt>
          <w:sdtPr>
            <w:rPr>
              <w:rFonts w:asciiTheme="minorHAnsi" w:hAnsiTheme="minorHAnsi"/>
              <w:color w:val="4D4D4F" w:themeColor="accent5"/>
              <w:sz w:val="18"/>
              <w:szCs w:val="18"/>
            </w:rPr>
            <w:id w:val="1704359733"/>
            <w:placeholder>
              <w:docPart w:val="3A42A079922B4594B4E3959DD7EC5A43"/>
            </w:placeholder>
            <w:date>
              <w:dateFormat w:val="M/d/yyyy"/>
              <w:lid w:val="en-US"/>
              <w:storeMappedDataAs w:val="dateTime"/>
              <w:calendar w:val="gregorian"/>
            </w:date>
          </w:sdtPr>
          <w:sdtContent>
            <w:tc>
              <w:tcPr>
                <w:tcW w:w="1440" w:type="dxa"/>
                <w:vAlign w:val="center"/>
              </w:tcPr>
              <w:p w14:paraId="253D75F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812701165"/>
            <w:placeholder>
              <w:docPart w:val="F7565D5735704C589B394AF0AD36DACD"/>
            </w:placeholder>
            <w:date>
              <w:dateFormat w:val="M/d/yyyy"/>
              <w:lid w:val="en-US"/>
              <w:storeMappedDataAs w:val="dateTime"/>
              <w:calendar w:val="gregorian"/>
            </w:date>
          </w:sdtPr>
          <w:sdtContent>
            <w:tc>
              <w:tcPr>
                <w:tcW w:w="1440" w:type="dxa"/>
                <w:vAlign w:val="center"/>
              </w:tcPr>
              <w:p w14:paraId="41E36FF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CFAB38B" w14:textId="77777777" w:rsidTr="003D7C8A">
        <w:tc>
          <w:tcPr>
            <w:tcW w:w="7485" w:type="dxa"/>
            <w:tcMar>
              <w:left w:w="0" w:type="dxa"/>
              <w:right w:w="43" w:type="dxa"/>
            </w:tcMar>
            <w:vAlign w:val="center"/>
          </w:tcPr>
          <w:p w14:paraId="46E98E24"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nfirm receipt of agency comment</w:t>
            </w:r>
            <w:r>
              <w:rPr>
                <w:rFonts w:asciiTheme="minorHAnsi" w:hAnsiTheme="minorHAnsi"/>
                <w:color w:val="4D4D4F" w:themeColor="accent5"/>
                <w:sz w:val="18"/>
                <w:szCs w:val="18"/>
              </w:rPr>
              <w:t xml:space="preserve">s; </w:t>
            </w:r>
            <w:r w:rsidRPr="00EE2658">
              <w:rPr>
                <w:rFonts w:asciiTheme="minorHAnsi" w:hAnsiTheme="minorHAnsi"/>
                <w:b/>
                <w:color w:val="4D4D4F" w:themeColor="accent5"/>
                <w:sz w:val="18"/>
                <w:szCs w:val="18"/>
              </w:rPr>
              <w:t>per the LCP, agency comments are due to GDOT no more than 20 days following the CP2 meeting</w:t>
            </w:r>
          </w:p>
        </w:tc>
        <w:tc>
          <w:tcPr>
            <w:tcW w:w="1710" w:type="dxa"/>
            <w:vAlign w:val="center"/>
          </w:tcPr>
          <w:p w14:paraId="08FED37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3046F8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20 business days following</w:t>
            </w:r>
          </w:p>
        </w:tc>
        <w:sdt>
          <w:sdtPr>
            <w:rPr>
              <w:rFonts w:asciiTheme="minorHAnsi" w:hAnsiTheme="minorHAnsi"/>
              <w:color w:val="4D4D4F" w:themeColor="accent5"/>
              <w:sz w:val="18"/>
              <w:szCs w:val="18"/>
            </w:rPr>
            <w:id w:val="-392732475"/>
            <w:placeholder>
              <w:docPart w:val="DE565426DD6E4E8EB262867627DB69D2"/>
            </w:placeholder>
            <w:date>
              <w:dateFormat w:val="M/d/yyyy"/>
              <w:lid w:val="en-US"/>
              <w:storeMappedDataAs w:val="dateTime"/>
              <w:calendar w:val="gregorian"/>
            </w:date>
          </w:sdtPr>
          <w:sdtContent>
            <w:tc>
              <w:tcPr>
                <w:tcW w:w="1440" w:type="dxa"/>
                <w:vAlign w:val="center"/>
              </w:tcPr>
              <w:p w14:paraId="4C365C7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76783849"/>
            <w:placeholder>
              <w:docPart w:val="CEA491F82F24483B989234C4C2AC913D"/>
            </w:placeholder>
            <w:date>
              <w:dateFormat w:val="M/d/yyyy"/>
              <w:lid w:val="en-US"/>
              <w:storeMappedDataAs w:val="dateTime"/>
              <w:calendar w:val="gregorian"/>
            </w:date>
          </w:sdtPr>
          <w:sdtContent>
            <w:tc>
              <w:tcPr>
                <w:tcW w:w="1440" w:type="dxa"/>
                <w:vAlign w:val="center"/>
              </w:tcPr>
              <w:p w14:paraId="5C86085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70FC151B" w14:textId="77777777" w:rsidTr="003D7C8A">
        <w:tc>
          <w:tcPr>
            <w:tcW w:w="7485" w:type="dxa"/>
            <w:tcMar>
              <w:left w:w="0" w:type="dxa"/>
              <w:right w:w="43" w:type="dxa"/>
            </w:tcMar>
            <w:vAlign w:val="center"/>
          </w:tcPr>
          <w:p w14:paraId="58C6AF57"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GDOT letter summarizing meeting, agency comments, and recommended next LCP step</w:t>
            </w:r>
            <w:r>
              <w:rPr>
                <w:rFonts w:asciiTheme="minorHAnsi" w:hAnsiTheme="minorHAnsi"/>
                <w:color w:val="4D4D4F" w:themeColor="accent5"/>
                <w:sz w:val="18"/>
                <w:szCs w:val="18"/>
              </w:rPr>
              <w:t xml:space="preserve">.; if the </w:t>
            </w:r>
            <w:r w:rsidRPr="00565FD2">
              <w:rPr>
                <w:rFonts w:asciiTheme="minorHAnsi" w:hAnsiTheme="minorHAnsi"/>
                <w:color w:val="4D4D4F" w:themeColor="accent5"/>
                <w:sz w:val="18"/>
                <w:szCs w:val="18"/>
              </w:rPr>
              <w:t xml:space="preserve">project </w:t>
            </w:r>
            <w:proofErr w:type="gramStart"/>
            <w:r w:rsidRPr="00565FD2">
              <w:rPr>
                <w:rFonts w:asciiTheme="minorHAnsi" w:hAnsiTheme="minorHAnsi"/>
                <w:color w:val="4D4D4F" w:themeColor="accent5"/>
                <w:sz w:val="18"/>
                <w:szCs w:val="18"/>
              </w:rPr>
              <w:t>is  advanc</w:t>
            </w:r>
            <w:r>
              <w:rPr>
                <w:rFonts w:asciiTheme="minorHAnsi" w:hAnsiTheme="minorHAnsi"/>
                <w:color w:val="4D4D4F" w:themeColor="accent5"/>
                <w:sz w:val="18"/>
                <w:szCs w:val="18"/>
              </w:rPr>
              <w:t>ing</w:t>
            </w:r>
            <w:proofErr w:type="gramEnd"/>
            <w:r w:rsidRPr="00565FD2">
              <w:rPr>
                <w:rFonts w:asciiTheme="minorHAnsi" w:hAnsiTheme="minorHAnsi"/>
                <w:color w:val="4D4D4F" w:themeColor="accent5"/>
                <w:sz w:val="18"/>
                <w:szCs w:val="18"/>
              </w:rPr>
              <w:t xml:space="preserve"> to Checkpoint 3</w:t>
            </w:r>
            <w:r>
              <w:rPr>
                <w:rFonts w:asciiTheme="minorHAnsi" w:hAnsiTheme="minorHAnsi"/>
                <w:color w:val="4D4D4F" w:themeColor="accent5"/>
                <w:sz w:val="18"/>
                <w:szCs w:val="18"/>
              </w:rPr>
              <w:t>,</w:t>
            </w:r>
            <w:r w:rsidRPr="00565FD2">
              <w:rPr>
                <w:rFonts w:asciiTheme="minorHAnsi" w:hAnsiTheme="minorHAnsi"/>
                <w:color w:val="4D4D4F" w:themeColor="accent5"/>
                <w:sz w:val="18"/>
                <w:szCs w:val="18"/>
              </w:rPr>
              <w:t xml:space="preserve"> </w:t>
            </w:r>
            <w:r>
              <w:rPr>
                <w:rFonts w:asciiTheme="minorHAnsi" w:hAnsiTheme="minorHAnsi"/>
                <w:color w:val="4D4D4F" w:themeColor="accent5"/>
                <w:sz w:val="18"/>
                <w:szCs w:val="18"/>
              </w:rPr>
              <w:t>also describe approach to field work and potential location(s) of PAR meeting.; c</w:t>
            </w:r>
            <w:r w:rsidRPr="00565FD2">
              <w:rPr>
                <w:rFonts w:asciiTheme="minorHAnsi" w:hAnsiTheme="minorHAnsi"/>
                <w:color w:val="4D4D4F" w:themeColor="accent5"/>
                <w:sz w:val="18"/>
                <w:szCs w:val="18"/>
              </w:rPr>
              <w:t>irculate to Project Manager and Environmental Analyst for review</w:t>
            </w:r>
          </w:p>
        </w:tc>
        <w:tc>
          <w:tcPr>
            <w:tcW w:w="1710" w:type="dxa"/>
            <w:vAlign w:val="center"/>
          </w:tcPr>
          <w:p w14:paraId="5941804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0E2542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25</w:t>
            </w:r>
            <w:r w:rsidRPr="00565FD2">
              <w:rPr>
                <w:rFonts w:asciiTheme="minorHAnsi" w:hAnsiTheme="minorHAnsi"/>
                <w:color w:val="4D4D4F" w:themeColor="accent5"/>
                <w:sz w:val="18"/>
                <w:szCs w:val="18"/>
              </w:rPr>
              <w:t xml:space="preserve"> business days following</w:t>
            </w:r>
          </w:p>
        </w:tc>
        <w:sdt>
          <w:sdtPr>
            <w:rPr>
              <w:rFonts w:asciiTheme="minorHAnsi" w:hAnsiTheme="minorHAnsi"/>
              <w:color w:val="4D4D4F" w:themeColor="accent5"/>
              <w:sz w:val="18"/>
              <w:szCs w:val="18"/>
            </w:rPr>
            <w:id w:val="1153500747"/>
            <w:placeholder>
              <w:docPart w:val="6BFC6AF81D03477281DC52C09556B5FA"/>
            </w:placeholder>
            <w:date>
              <w:dateFormat w:val="M/d/yyyy"/>
              <w:lid w:val="en-US"/>
              <w:storeMappedDataAs w:val="dateTime"/>
              <w:calendar w:val="gregorian"/>
            </w:date>
          </w:sdtPr>
          <w:sdtContent>
            <w:tc>
              <w:tcPr>
                <w:tcW w:w="1440" w:type="dxa"/>
                <w:vAlign w:val="center"/>
              </w:tcPr>
              <w:p w14:paraId="45C2E60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660767984"/>
            <w:placeholder>
              <w:docPart w:val="8AEC0E8CCA884B20BF641370AF4C8CEE"/>
            </w:placeholder>
            <w:date>
              <w:dateFormat w:val="M/d/yyyy"/>
              <w:lid w:val="en-US"/>
              <w:storeMappedDataAs w:val="dateTime"/>
              <w:calendar w:val="gregorian"/>
            </w:date>
          </w:sdtPr>
          <w:sdtContent>
            <w:tc>
              <w:tcPr>
                <w:tcW w:w="1440" w:type="dxa"/>
                <w:vAlign w:val="center"/>
              </w:tcPr>
              <w:p w14:paraId="6100A66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038278C6" w14:textId="77777777" w:rsidTr="003D7C8A">
        <w:tc>
          <w:tcPr>
            <w:tcW w:w="7485" w:type="dxa"/>
            <w:tcMar>
              <w:left w:w="0" w:type="dxa"/>
              <w:right w:w="43" w:type="dxa"/>
            </w:tcMar>
            <w:vAlign w:val="center"/>
          </w:tcPr>
          <w:p w14:paraId="11C2914A"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Send Checkpoint 2 letter to participants, confirming outcome and next LCP step</w:t>
            </w:r>
          </w:p>
        </w:tc>
        <w:tc>
          <w:tcPr>
            <w:tcW w:w="1710" w:type="dxa"/>
            <w:vAlign w:val="center"/>
          </w:tcPr>
          <w:p w14:paraId="704C8DA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3E46F8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 xml:space="preserve">30 </w:t>
            </w:r>
            <w:r w:rsidRPr="00565FD2">
              <w:rPr>
                <w:rFonts w:asciiTheme="minorHAnsi" w:hAnsiTheme="minorHAnsi"/>
                <w:color w:val="4D4D4F" w:themeColor="accent5"/>
                <w:sz w:val="18"/>
                <w:szCs w:val="18"/>
              </w:rPr>
              <w:t>business days following</w:t>
            </w:r>
          </w:p>
        </w:tc>
        <w:sdt>
          <w:sdtPr>
            <w:rPr>
              <w:rFonts w:asciiTheme="minorHAnsi" w:hAnsiTheme="minorHAnsi"/>
              <w:color w:val="4D4D4F" w:themeColor="accent5"/>
              <w:sz w:val="18"/>
              <w:szCs w:val="18"/>
            </w:rPr>
            <w:id w:val="-797297445"/>
            <w:placeholder>
              <w:docPart w:val="F644907CE0CD41AF80427C4DF97028A0"/>
            </w:placeholder>
            <w:date>
              <w:dateFormat w:val="M/d/yyyy"/>
              <w:lid w:val="en-US"/>
              <w:storeMappedDataAs w:val="dateTime"/>
              <w:calendar w:val="gregorian"/>
            </w:date>
          </w:sdtPr>
          <w:sdtContent>
            <w:tc>
              <w:tcPr>
                <w:tcW w:w="1440" w:type="dxa"/>
                <w:vAlign w:val="center"/>
              </w:tcPr>
              <w:p w14:paraId="2D9873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698995638"/>
            <w:placeholder>
              <w:docPart w:val="3537AA0E962E4F7BB501CA763268F42E"/>
            </w:placeholder>
            <w:date>
              <w:dateFormat w:val="M/d/yyyy"/>
              <w:lid w:val="en-US"/>
              <w:storeMappedDataAs w:val="dateTime"/>
              <w:calendar w:val="gregorian"/>
            </w:date>
          </w:sdtPr>
          <w:sdtContent>
            <w:tc>
              <w:tcPr>
                <w:tcW w:w="1440" w:type="dxa"/>
                <w:vAlign w:val="center"/>
              </w:tcPr>
              <w:p w14:paraId="4C94CCD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5B50F46" w14:textId="77777777" w:rsidTr="003D7C8A">
        <w:tc>
          <w:tcPr>
            <w:tcW w:w="7485" w:type="dxa"/>
            <w:tcMar>
              <w:left w:w="0" w:type="dxa"/>
              <w:right w:w="43" w:type="dxa"/>
            </w:tcMar>
            <w:vAlign w:val="center"/>
          </w:tcPr>
          <w:p w14:paraId="3F5FE74C"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Update P6 activit</w:t>
            </w:r>
            <w:r>
              <w:rPr>
                <w:rFonts w:asciiTheme="minorHAnsi" w:hAnsiTheme="minorHAnsi"/>
                <w:color w:val="4D4D4F" w:themeColor="accent5"/>
                <w:sz w:val="18"/>
                <w:szCs w:val="18"/>
              </w:rPr>
              <w:t xml:space="preserve">y </w:t>
            </w:r>
            <w:r w:rsidRPr="00565FD2">
              <w:rPr>
                <w:rFonts w:asciiTheme="minorHAnsi" w:hAnsiTheme="minorHAnsi"/>
                <w:color w:val="4D4D4F" w:themeColor="accent5"/>
                <w:sz w:val="18"/>
                <w:szCs w:val="18"/>
              </w:rPr>
              <w:t>01749</w:t>
            </w:r>
          </w:p>
        </w:tc>
        <w:tc>
          <w:tcPr>
            <w:tcW w:w="1710" w:type="dxa"/>
            <w:vAlign w:val="center"/>
          </w:tcPr>
          <w:p w14:paraId="5D391E4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Designer</w:t>
            </w:r>
          </w:p>
        </w:tc>
        <w:tc>
          <w:tcPr>
            <w:tcW w:w="1890" w:type="dxa"/>
            <w:tcMar>
              <w:top w:w="14" w:type="dxa"/>
              <w:left w:w="115" w:type="dxa"/>
              <w:bottom w:w="14" w:type="dxa"/>
              <w:right w:w="115" w:type="dxa"/>
            </w:tcMar>
            <w:vAlign w:val="center"/>
          </w:tcPr>
          <w:p w14:paraId="734AA70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0 business days following</w:t>
            </w:r>
          </w:p>
        </w:tc>
        <w:sdt>
          <w:sdtPr>
            <w:rPr>
              <w:rFonts w:asciiTheme="minorHAnsi" w:hAnsiTheme="minorHAnsi"/>
              <w:color w:val="4D4D4F" w:themeColor="accent5"/>
              <w:sz w:val="18"/>
              <w:szCs w:val="18"/>
            </w:rPr>
            <w:id w:val="-2014912307"/>
            <w:placeholder>
              <w:docPart w:val="1296C73D78294154BB2676BE936E4431"/>
            </w:placeholder>
            <w:date>
              <w:dateFormat w:val="M/d/yyyy"/>
              <w:lid w:val="en-US"/>
              <w:storeMappedDataAs w:val="dateTime"/>
              <w:calendar w:val="gregorian"/>
            </w:date>
          </w:sdtPr>
          <w:sdtContent>
            <w:tc>
              <w:tcPr>
                <w:tcW w:w="1440" w:type="dxa"/>
                <w:vAlign w:val="center"/>
              </w:tcPr>
              <w:p w14:paraId="11F6F50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126147748"/>
            <w:placeholder>
              <w:docPart w:val="45D46ECD1B7C44D0B729FC2820DE301B"/>
            </w:placeholder>
            <w:date>
              <w:dateFormat w:val="M/d/yyyy"/>
              <w:lid w:val="en-US"/>
              <w:storeMappedDataAs w:val="dateTime"/>
              <w:calendar w:val="gregorian"/>
            </w:date>
          </w:sdtPr>
          <w:sdtContent>
            <w:tc>
              <w:tcPr>
                <w:tcW w:w="1440" w:type="dxa"/>
                <w:vAlign w:val="center"/>
              </w:tcPr>
              <w:p w14:paraId="4A23425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bookmarkEnd w:id="3"/>
      <w:bookmarkEnd w:id="4"/>
    </w:tbl>
    <w:p w14:paraId="7A90FB63" w14:textId="77777777" w:rsidR="003D7C8A" w:rsidRPr="003D7C8A" w:rsidRDefault="003D7C8A" w:rsidP="003D7C8A"/>
    <w:bookmarkEnd w:id="0"/>
    <w:bookmarkEnd w:id="1"/>
    <w:p w14:paraId="4C10C460" w14:textId="02617385" w:rsidR="00152D28" w:rsidRPr="004970B6" w:rsidRDefault="00152D28" w:rsidP="00284B79">
      <w:pPr>
        <w:rPr>
          <w:sz w:val="17"/>
          <w:szCs w:val="17"/>
        </w:rPr>
      </w:pPr>
    </w:p>
    <w:sectPr w:rsidR="00152D28" w:rsidRPr="004970B6" w:rsidSect="003D7C8A">
      <w:headerReference w:type="default" r:id="rId13"/>
      <w:footerReference w:type="even" r:id="rId14"/>
      <w:footerReference w:type="default" r:id="rId15"/>
      <w:headerReference w:type="first" r:id="rId16"/>
      <w:pgSz w:w="15840" w:h="12240" w:orient="landscape"/>
      <w:pgMar w:top="1440" w:right="720" w:bottom="1440" w:left="720" w:header="720" w:footer="24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E4FDD" w14:textId="77777777" w:rsidR="001272C8" w:rsidRDefault="001272C8" w:rsidP="00B25388">
      <w:r>
        <w:separator/>
      </w:r>
    </w:p>
    <w:p w14:paraId="2C8ABBC3" w14:textId="77777777" w:rsidR="001272C8" w:rsidRDefault="001272C8" w:rsidP="00B25388"/>
    <w:p w14:paraId="6151DFA9" w14:textId="77777777" w:rsidR="001272C8" w:rsidRDefault="001272C8" w:rsidP="00B25388"/>
    <w:p w14:paraId="1CFE3C99" w14:textId="77777777" w:rsidR="001272C8" w:rsidRDefault="001272C8" w:rsidP="00B25388"/>
    <w:p w14:paraId="60678A21" w14:textId="77777777" w:rsidR="001272C8" w:rsidRDefault="001272C8" w:rsidP="00B25388"/>
    <w:p w14:paraId="7F2AF7F0" w14:textId="77777777" w:rsidR="001272C8" w:rsidRDefault="001272C8"/>
  </w:endnote>
  <w:endnote w:type="continuationSeparator" w:id="0">
    <w:p w14:paraId="1C6CA3A5" w14:textId="77777777" w:rsidR="001272C8" w:rsidRDefault="001272C8" w:rsidP="00B25388">
      <w:r>
        <w:continuationSeparator/>
      </w:r>
    </w:p>
    <w:p w14:paraId="0ECEABFD" w14:textId="77777777" w:rsidR="001272C8" w:rsidRDefault="001272C8" w:rsidP="00B25388"/>
    <w:p w14:paraId="29A8C17C" w14:textId="77777777" w:rsidR="001272C8" w:rsidRDefault="001272C8" w:rsidP="00B25388"/>
    <w:p w14:paraId="4A136AD8" w14:textId="77777777" w:rsidR="001272C8" w:rsidRDefault="001272C8" w:rsidP="00B25388"/>
    <w:p w14:paraId="65F6AE2B" w14:textId="77777777" w:rsidR="001272C8" w:rsidRDefault="001272C8" w:rsidP="00B25388"/>
    <w:p w14:paraId="43848F52" w14:textId="77777777" w:rsidR="001272C8" w:rsidRDefault="001272C8"/>
  </w:endnote>
  <w:endnote w:type="continuationNotice" w:id="1">
    <w:p w14:paraId="425ED64C" w14:textId="77777777" w:rsidR="001272C8" w:rsidRDefault="001272C8" w:rsidP="00B25388"/>
    <w:p w14:paraId="4B4FE86B" w14:textId="77777777" w:rsidR="001272C8" w:rsidRDefault="001272C8" w:rsidP="00B25388"/>
    <w:p w14:paraId="53941D4C" w14:textId="77777777" w:rsidR="001272C8" w:rsidRDefault="001272C8" w:rsidP="00B25388"/>
    <w:p w14:paraId="7434D0EF" w14:textId="77777777" w:rsidR="001272C8" w:rsidRDefault="001272C8" w:rsidP="00B25388"/>
    <w:p w14:paraId="29406958" w14:textId="77777777" w:rsidR="001272C8" w:rsidRDefault="001272C8" w:rsidP="00B25388"/>
    <w:p w14:paraId="27162D03" w14:textId="77777777" w:rsidR="001272C8" w:rsidRDefault="00127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65 Md">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43" w:usb2="00000009" w:usb3="00000000" w:csb0="000001FF" w:csb1="00000000"/>
  </w:font>
  <w:font w:name="ITC Avant Garde Std Md">
    <w:panose1 w:val="020B0602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62454745"/>
      <w:docPartObj>
        <w:docPartGallery w:val="Page Numbers (Bottom of Page)"/>
        <w:docPartUnique/>
      </w:docPartObj>
    </w:sdtPr>
    <w:sdtEndPr>
      <w:rPr>
        <w:rStyle w:val="PageNumber"/>
      </w:rPr>
    </w:sdtEndPr>
    <w:sdtContent>
      <w:p w14:paraId="429C0BA6" w14:textId="77777777" w:rsidR="006D53C1" w:rsidRDefault="006D53C1" w:rsidP="00B2538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77B64B" w14:textId="77777777" w:rsidR="006D53C1" w:rsidRDefault="006D53C1" w:rsidP="00B25388">
    <w:pPr>
      <w:pStyle w:val="Footer"/>
    </w:pPr>
  </w:p>
  <w:p w14:paraId="46995707" w14:textId="77777777" w:rsidR="006D53C1" w:rsidRDefault="006D53C1" w:rsidP="00B25388"/>
  <w:p w14:paraId="03AC8415" w14:textId="77777777" w:rsidR="006D53C1" w:rsidRDefault="006D53C1" w:rsidP="00B25388"/>
  <w:p w14:paraId="0C53D99F" w14:textId="77777777" w:rsidR="006D53C1" w:rsidRDefault="006D53C1" w:rsidP="00B25388"/>
  <w:p w14:paraId="07D060E3" w14:textId="77777777" w:rsidR="006D53C1" w:rsidRDefault="006D53C1" w:rsidP="00B25388"/>
  <w:p w14:paraId="602199D0" w14:textId="77777777" w:rsidR="006D53C1" w:rsidRDefault="006D53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11D5C" w14:textId="77777777" w:rsidR="006D53C1" w:rsidRPr="00EE4F90" w:rsidRDefault="006D53C1" w:rsidP="00EE4F90">
    <w:pPr>
      <w:jc w:val="center"/>
      <w:rPr>
        <w:b/>
        <w:noProof/>
        <w:color w:val="13784B" w:themeColor="accent1"/>
      </w:rPr>
    </w:pPr>
    <w:r w:rsidRPr="003A2535">
      <w:rPr>
        <w:b/>
        <w:color w:val="13784B" w:themeColor="accent1"/>
      </w:rPr>
      <w:fldChar w:fldCharType="begin"/>
    </w:r>
    <w:r w:rsidRPr="003A2535">
      <w:rPr>
        <w:b/>
        <w:color w:val="13784B" w:themeColor="accent1"/>
      </w:rPr>
      <w:instrText xml:space="preserve"> PAGE   \* MERGEFORMAT </w:instrText>
    </w:r>
    <w:r w:rsidRPr="003A2535">
      <w:rPr>
        <w:b/>
        <w:color w:val="13784B" w:themeColor="accent1"/>
      </w:rPr>
      <w:fldChar w:fldCharType="separate"/>
    </w:r>
    <w:r w:rsidR="00CC59EC">
      <w:rPr>
        <w:b/>
        <w:noProof/>
        <w:color w:val="13784B" w:themeColor="accent1"/>
      </w:rPr>
      <w:t>2</w:t>
    </w:r>
    <w:r w:rsidRPr="003A2535">
      <w:rPr>
        <w:b/>
        <w:noProof/>
        <w:color w:val="13784B"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EB794" w14:textId="77777777" w:rsidR="001272C8" w:rsidRDefault="001272C8" w:rsidP="00B25388">
      <w:r>
        <w:separator/>
      </w:r>
    </w:p>
    <w:p w14:paraId="2085854E" w14:textId="77777777" w:rsidR="001272C8" w:rsidRDefault="001272C8" w:rsidP="00B25388"/>
    <w:p w14:paraId="3D57C153" w14:textId="77777777" w:rsidR="001272C8" w:rsidRDefault="001272C8" w:rsidP="00B25388"/>
    <w:p w14:paraId="6AA06BA2" w14:textId="77777777" w:rsidR="001272C8" w:rsidRDefault="001272C8" w:rsidP="00B25388"/>
    <w:p w14:paraId="274E27EE" w14:textId="77777777" w:rsidR="001272C8" w:rsidRDefault="001272C8" w:rsidP="00B25388"/>
    <w:p w14:paraId="7C5E9585" w14:textId="77777777" w:rsidR="001272C8" w:rsidRDefault="001272C8"/>
  </w:footnote>
  <w:footnote w:type="continuationSeparator" w:id="0">
    <w:p w14:paraId="006CBF19" w14:textId="77777777" w:rsidR="001272C8" w:rsidRDefault="001272C8" w:rsidP="00B25388">
      <w:r>
        <w:continuationSeparator/>
      </w:r>
    </w:p>
    <w:p w14:paraId="66EBCA17" w14:textId="77777777" w:rsidR="001272C8" w:rsidRDefault="001272C8" w:rsidP="00B25388"/>
    <w:p w14:paraId="7EB4D468" w14:textId="77777777" w:rsidR="001272C8" w:rsidRDefault="001272C8" w:rsidP="00B25388"/>
    <w:p w14:paraId="7A458F57" w14:textId="77777777" w:rsidR="001272C8" w:rsidRDefault="001272C8" w:rsidP="00B25388"/>
    <w:p w14:paraId="5998FCA8" w14:textId="77777777" w:rsidR="001272C8" w:rsidRDefault="001272C8" w:rsidP="00B25388"/>
    <w:p w14:paraId="5D21A334" w14:textId="77777777" w:rsidR="001272C8" w:rsidRDefault="001272C8"/>
  </w:footnote>
  <w:footnote w:type="continuationNotice" w:id="1">
    <w:p w14:paraId="15F6AD22" w14:textId="77777777" w:rsidR="001272C8" w:rsidRDefault="001272C8" w:rsidP="00B25388"/>
    <w:p w14:paraId="335C9E3C" w14:textId="77777777" w:rsidR="001272C8" w:rsidRDefault="001272C8" w:rsidP="00B25388"/>
    <w:p w14:paraId="032F3612" w14:textId="77777777" w:rsidR="001272C8" w:rsidRDefault="001272C8" w:rsidP="00B25388"/>
    <w:p w14:paraId="453A14F3" w14:textId="77777777" w:rsidR="001272C8" w:rsidRDefault="001272C8" w:rsidP="00B25388"/>
    <w:p w14:paraId="604281E6" w14:textId="77777777" w:rsidR="001272C8" w:rsidRDefault="001272C8" w:rsidP="00B25388"/>
    <w:p w14:paraId="727E3A4E" w14:textId="77777777" w:rsidR="001272C8" w:rsidRDefault="00127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0744" w14:textId="77777777" w:rsidR="00C77A36" w:rsidRDefault="00C77A36" w:rsidP="00C77A36">
    <w:pPr>
      <w:pStyle w:val="Title"/>
    </w:pPr>
    <w:r w:rsidRPr="001365F2">
      <w:rPr>
        <w:sz w:val="32"/>
        <w:szCs w:val="32"/>
      </w:rPr>
      <w:t>Section 404 Local Coordination Procedures:</w:t>
    </w:r>
    <w:r>
      <w:t xml:space="preserve"> </w:t>
    </w:r>
  </w:p>
  <w:p w14:paraId="42278D73" w14:textId="153ED9E1" w:rsidR="00C77A36" w:rsidRDefault="00C77A36" w:rsidP="00C77A36">
    <w:pPr>
      <w:pStyle w:val="Title"/>
      <w:rPr>
        <w:sz w:val="28"/>
      </w:rPr>
    </w:pPr>
    <w:r w:rsidRPr="001365F2">
      <w:rPr>
        <w:sz w:val="28"/>
      </w:rPr>
      <w:t xml:space="preserve">Checklist for Checkpoint </w:t>
    </w:r>
    <w:r>
      <w:rPr>
        <w:sz w:val="28"/>
      </w:rPr>
      <w:t>2</w:t>
    </w:r>
    <w:r w:rsidRPr="001365F2">
      <w:rPr>
        <w:sz w:val="28"/>
      </w:rPr>
      <w:t xml:space="preserve"> </w:t>
    </w:r>
    <w:r>
      <w:rPr>
        <w:sz w:val="28"/>
      </w:rPr>
      <w:t>(Continued)</w:t>
    </w:r>
  </w:p>
  <w:p w14:paraId="21C3F3DD" w14:textId="57E04372" w:rsidR="006D53C1" w:rsidRDefault="006D53C1" w:rsidP="006933D6">
    <w:pPr>
      <w:pStyle w:val="Header"/>
      <w:tabs>
        <w:tab w:val="clear" w:pos="4680"/>
        <w:tab w:val="clear" w:pos="9360"/>
      </w:tabs>
      <w:ind w:left="-1080"/>
    </w:pPr>
  </w:p>
  <w:p w14:paraId="42C51A9F" w14:textId="51884282" w:rsidR="006D53C1" w:rsidRDefault="006D53C1" w:rsidP="00C77A36">
    <w:pPr>
      <w:pStyle w:val="Header"/>
      <w:tabs>
        <w:tab w:val="clear" w:pos="4680"/>
        <w:tab w:val="clear" w:pos="9360"/>
      </w:tabs>
      <w:ind w:left="-10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887F9" w14:textId="4220CC0B" w:rsidR="003D7C8A" w:rsidRDefault="003D7C8A" w:rsidP="003D7C8A">
    <w:pPr>
      <w:pStyle w:val="Header"/>
      <w:jc w:val="right"/>
    </w:pPr>
    <w:r>
      <w:rPr>
        <w:noProof/>
      </w:rPr>
      <w:drawing>
        <wp:inline distT="0" distB="0" distL="0" distR="0" wp14:anchorId="7F4092B1" wp14:editId="6B488231">
          <wp:extent cx="1264920" cy="7285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153" cy="73272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A5BC8"/>
    <w:multiLevelType w:val="hybridMultilevel"/>
    <w:tmpl w:val="BD060630"/>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A0F8C"/>
    <w:multiLevelType w:val="hybridMultilevel"/>
    <w:tmpl w:val="111815D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90586"/>
    <w:multiLevelType w:val="hybridMultilevel"/>
    <w:tmpl w:val="18A6FC2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A66B3"/>
    <w:multiLevelType w:val="hybridMultilevel"/>
    <w:tmpl w:val="1546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25CAE"/>
    <w:multiLevelType w:val="hybridMultilevel"/>
    <w:tmpl w:val="80560202"/>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E64A9"/>
    <w:multiLevelType w:val="hybridMultilevel"/>
    <w:tmpl w:val="CC102DE2"/>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AD520F"/>
    <w:multiLevelType w:val="hybridMultilevel"/>
    <w:tmpl w:val="7E145084"/>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AB6727"/>
    <w:multiLevelType w:val="hybridMultilevel"/>
    <w:tmpl w:val="3DFC494E"/>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2110E"/>
    <w:multiLevelType w:val="hybridMultilevel"/>
    <w:tmpl w:val="EC225540"/>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EA0315"/>
    <w:multiLevelType w:val="hybridMultilevel"/>
    <w:tmpl w:val="ABC4F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F5717"/>
    <w:multiLevelType w:val="hybridMultilevel"/>
    <w:tmpl w:val="376A6938"/>
    <w:lvl w:ilvl="0" w:tplc="971ED33C">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96202"/>
    <w:multiLevelType w:val="hybridMultilevel"/>
    <w:tmpl w:val="6CFC8B6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EF6619"/>
    <w:multiLevelType w:val="hybridMultilevel"/>
    <w:tmpl w:val="227AE6FE"/>
    <w:lvl w:ilvl="0" w:tplc="A3F45114">
      <w:start w:val="1"/>
      <w:numFmt w:val="bullet"/>
      <w:lvlText w:val=""/>
      <w:lvlJc w:val="left"/>
      <w:pPr>
        <w:ind w:left="780" w:hanging="360"/>
      </w:pPr>
      <w:rPr>
        <w:rFonts w:ascii="Symbol" w:hAnsi="Symbol" w:hint="default"/>
        <w:b/>
        <w:i w:val="0"/>
        <w:color w:val="13784B" w:themeColor="accen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BAC4211"/>
    <w:multiLevelType w:val="hybridMultilevel"/>
    <w:tmpl w:val="376A6938"/>
    <w:lvl w:ilvl="0" w:tplc="971ED33C">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11"/>
  </w:num>
  <w:num w:numId="5">
    <w:abstractNumId w:val="2"/>
  </w:num>
  <w:num w:numId="6">
    <w:abstractNumId w:val="7"/>
  </w:num>
  <w:num w:numId="7">
    <w:abstractNumId w:val="4"/>
  </w:num>
  <w:num w:numId="8">
    <w:abstractNumId w:val="12"/>
  </w:num>
  <w:num w:numId="9">
    <w:abstractNumId w:val="0"/>
  </w:num>
  <w:num w:numId="10">
    <w:abstractNumId w:val="1"/>
  </w:num>
  <w:num w:numId="11">
    <w:abstractNumId w:val="13"/>
  </w:num>
  <w:num w:numId="12">
    <w:abstractNumId w:val="9"/>
  </w:num>
  <w:num w:numId="13">
    <w:abstractNumId w:val="3"/>
  </w:num>
  <w:num w:numId="14">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tjQ1NLewNDc2tTRX0lEKTi0uzszPAykwrAUADB6pNiwAAAA="/>
  </w:docVars>
  <w:rsids>
    <w:rsidRoot w:val="005A10CE"/>
    <w:rsid w:val="000022E0"/>
    <w:rsid w:val="00002BDA"/>
    <w:rsid w:val="0000561F"/>
    <w:rsid w:val="00014865"/>
    <w:rsid w:val="000279FD"/>
    <w:rsid w:val="000319F9"/>
    <w:rsid w:val="00031AA7"/>
    <w:rsid w:val="0003358F"/>
    <w:rsid w:val="00033809"/>
    <w:rsid w:val="00043EAE"/>
    <w:rsid w:val="00051636"/>
    <w:rsid w:val="00055155"/>
    <w:rsid w:val="00063896"/>
    <w:rsid w:val="000662EE"/>
    <w:rsid w:val="00070ACF"/>
    <w:rsid w:val="000771F4"/>
    <w:rsid w:val="00081A53"/>
    <w:rsid w:val="00082218"/>
    <w:rsid w:val="00083B65"/>
    <w:rsid w:val="00084AD7"/>
    <w:rsid w:val="00090170"/>
    <w:rsid w:val="00093B4E"/>
    <w:rsid w:val="00094538"/>
    <w:rsid w:val="000B1316"/>
    <w:rsid w:val="000B2A53"/>
    <w:rsid w:val="000B4668"/>
    <w:rsid w:val="000C2AF8"/>
    <w:rsid w:val="000C35E4"/>
    <w:rsid w:val="000C4203"/>
    <w:rsid w:val="000C5BA7"/>
    <w:rsid w:val="000E08BA"/>
    <w:rsid w:val="000E3DFE"/>
    <w:rsid w:val="000F4456"/>
    <w:rsid w:val="00111F54"/>
    <w:rsid w:val="001155A1"/>
    <w:rsid w:val="00121608"/>
    <w:rsid w:val="00124727"/>
    <w:rsid w:val="001272C8"/>
    <w:rsid w:val="0013259A"/>
    <w:rsid w:val="00132A17"/>
    <w:rsid w:val="00134581"/>
    <w:rsid w:val="00134957"/>
    <w:rsid w:val="001365F2"/>
    <w:rsid w:val="0014387A"/>
    <w:rsid w:val="00152D28"/>
    <w:rsid w:val="001565AA"/>
    <w:rsid w:val="00163562"/>
    <w:rsid w:val="0016590A"/>
    <w:rsid w:val="00172C53"/>
    <w:rsid w:val="001758F5"/>
    <w:rsid w:val="00183C04"/>
    <w:rsid w:val="00185FCD"/>
    <w:rsid w:val="00192E8C"/>
    <w:rsid w:val="001A49A4"/>
    <w:rsid w:val="001A6BF5"/>
    <w:rsid w:val="001B145D"/>
    <w:rsid w:val="001B1836"/>
    <w:rsid w:val="001B2D3D"/>
    <w:rsid w:val="001B7584"/>
    <w:rsid w:val="001C0E76"/>
    <w:rsid w:val="001C3AF6"/>
    <w:rsid w:val="001D5A4B"/>
    <w:rsid w:val="001D67AF"/>
    <w:rsid w:val="001E4644"/>
    <w:rsid w:val="001F5094"/>
    <w:rsid w:val="001F6F33"/>
    <w:rsid w:val="00200E7C"/>
    <w:rsid w:val="002037FB"/>
    <w:rsid w:val="0020390D"/>
    <w:rsid w:val="00207485"/>
    <w:rsid w:val="00215F5D"/>
    <w:rsid w:val="00220846"/>
    <w:rsid w:val="00222138"/>
    <w:rsid w:val="002229AE"/>
    <w:rsid w:val="00233E9F"/>
    <w:rsid w:val="00240CF2"/>
    <w:rsid w:val="00251BA6"/>
    <w:rsid w:val="00253035"/>
    <w:rsid w:val="00255996"/>
    <w:rsid w:val="0026047D"/>
    <w:rsid w:val="002631B8"/>
    <w:rsid w:val="002711B1"/>
    <w:rsid w:val="00271293"/>
    <w:rsid w:val="00281C10"/>
    <w:rsid w:val="00284B79"/>
    <w:rsid w:val="00292006"/>
    <w:rsid w:val="002A2AE4"/>
    <w:rsid w:val="002A789E"/>
    <w:rsid w:val="002A7B91"/>
    <w:rsid w:val="002A7CC1"/>
    <w:rsid w:val="002C7EF7"/>
    <w:rsid w:val="002E0192"/>
    <w:rsid w:val="002E4B6C"/>
    <w:rsid w:val="002F6C1A"/>
    <w:rsid w:val="003029AA"/>
    <w:rsid w:val="0030416E"/>
    <w:rsid w:val="003115DD"/>
    <w:rsid w:val="003129EB"/>
    <w:rsid w:val="00320991"/>
    <w:rsid w:val="00320E72"/>
    <w:rsid w:val="00326515"/>
    <w:rsid w:val="003268FE"/>
    <w:rsid w:val="00333156"/>
    <w:rsid w:val="00333708"/>
    <w:rsid w:val="00340E38"/>
    <w:rsid w:val="003445E2"/>
    <w:rsid w:val="00345BFD"/>
    <w:rsid w:val="0035103F"/>
    <w:rsid w:val="00361805"/>
    <w:rsid w:val="00362DB3"/>
    <w:rsid w:val="00365DA0"/>
    <w:rsid w:val="00367EA9"/>
    <w:rsid w:val="003712E3"/>
    <w:rsid w:val="003718E2"/>
    <w:rsid w:val="0037228F"/>
    <w:rsid w:val="0037657F"/>
    <w:rsid w:val="00380948"/>
    <w:rsid w:val="00386F2A"/>
    <w:rsid w:val="003913C5"/>
    <w:rsid w:val="00395384"/>
    <w:rsid w:val="003972DB"/>
    <w:rsid w:val="00397FB7"/>
    <w:rsid w:val="003A0E0F"/>
    <w:rsid w:val="003A1131"/>
    <w:rsid w:val="003A1B29"/>
    <w:rsid w:val="003A2535"/>
    <w:rsid w:val="003A70CD"/>
    <w:rsid w:val="003B04FA"/>
    <w:rsid w:val="003B10D7"/>
    <w:rsid w:val="003C1D4D"/>
    <w:rsid w:val="003C2335"/>
    <w:rsid w:val="003C2771"/>
    <w:rsid w:val="003C6E57"/>
    <w:rsid w:val="003D230E"/>
    <w:rsid w:val="003D23A5"/>
    <w:rsid w:val="003D34FC"/>
    <w:rsid w:val="003D7C8A"/>
    <w:rsid w:val="003E0C78"/>
    <w:rsid w:val="003E4A65"/>
    <w:rsid w:val="00404DFB"/>
    <w:rsid w:val="004144CA"/>
    <w:rsid w:val="0041690A"/>
    <w:rsid w:val="00421184"/>
    <w:rsid w:val="00424F1D"/>
    <w:rsid w:val="0042536D"/>
    <w:rsid w:val="004271D9"/>
    <w:rsid w:val="00432471"/>
    <w:rsid w:val="00437CDA"/>
    <w:rsid w:val="0044185D"/>
    <w:rsid w:val="004454FA"/>
    <w:rsid w:val="00456FA9"/>
    <w:rsid w:val="00460D93"/>
    <w:rsid w:val="00465F50"/>
    <w:rsid w:val="004970B6"/>
    <w:rsid w:val="004A460A"/>
    <w:rsid w:val="004A63FB"/>
    <w:rsid w:val="004A77A8"/>
    <w:rsid w:val="004B16D3"/>
    <w:rsid w:val="004C3D65"/>
    <w:rsid w:val="004C68DB"/>
    <w:rsid w:val="004D6FF6"/>
    <w:rsid w:val="004D7290"/>
    <w:rsid w:val="004E20F6"/>
    <w:rsid w:val="004E43F8"/>
    <w:rsid w:val="004E445B"/>
    <w:rsid w:val="004E7B2B"/>
    <w:rsid w:val="004F4F42"/>
    <w:rsid w:val="004F6AB4"/>
    <w:rsid w:val="0050152A"/>
    <w:rsid w:val="005044B4"/>
    <w:rsid w:val="005052ED"/>
    <w:rsid w:val="00507EB0"/>
    <w:rsid w:val="0051660D"/>
    <w:rsid w:val="00521C9E"/>
    <w:rsid w:val="00522F37"/>
    <w:rsid w:val="00523479"/>
    <w:rsid w:val="0052530C"/>
    <w:rsid w:val="0052693C"/>
    <w:rsid w:val="00551D0D"/>
    <w:rsid w:val="00560D7B"/>
    <w:rsid w:val="005648F7"/>
    <w:rsid w:val="00565FD2"/>
    <w:rsid w:val="00574892"/>
    <w:rsid w:val="00582B15"/>
    <w:rsid w:val="0058782F"/>
    <w:rsid w:val="0059402F"/>
    <w:rsid w:val="005A10CE"/>
    <w:rsid w:val="005A419A"/>
    <w:rsid w:val="005A6486"/>
    <w:rsid w:val="005A67FA"/>
    <w:rsid w:val="005A7443"/>
    <w:rsid w:val="005B4D44"/>
    <w:rsid w:val="005C0B49"/>
    <w:rsid w:val="005D1D31"/>
    <w:rsid w:val="005D537B"/>
    <w:rsid w:val="005E12B8"/>
    <w:rsid w:val="005F3ADA"/>
    <w:rsid w:val="005F5DB1"/>
    <w:rsid w:val="005F5EA5"/>
    <w:rsid w:val="0060259E"/>
    <w:rsid w:val="00605A61"/>
    <w:rsid w:val="00610322"/>
    <w:rsid w:val="00610F84"/>
    <w:rsid w:val="00611B24"/>
    <w:rsid w:val="0061220F"/>
    <w:rsid w:val="00614FA1"/>
    <w:rsid w:val="0062029D"/>
    <w:rsid w:val="00622662"/>
    <w:rsid w:val="006243C9"/>
    <w:rsid w:val="00624B71"/>
    <w:rsid w:val="00624B83"/>
    <w:rsid w:val="00627582"/>
    <w:rsid w:val="0063137D"/>
    <w:rsid w:val="0063204D"/>
    <w:rsid w:val="00633096"/>
    <w:rsid w:val="00641219"/>
    <w:rsid w:val="00643EFA"/>
    <w:rsid w:val="00645C3C"/>
    <w:rsid w:val="00646414"/>
    <w:rsid w:val="00650DC4"/>
    <w:rsid w:val="00665791"/>
    <w:rsid w:val="006677A2"/>
    <w:rsid w:val="006777AD"/>
    <w:rsid w:val="00691E5C"/>
    <w:rsid w:val="006932D0"/>
    <w:rsid w:val="006933D6"/>
    <w:rsid w:val="006961FA"/>
    <w:rsid w:val="006A627C"/>
    <w:rsid w:val="006B15DC"/>
    <w:rsid w:val="006B2F45"/>
    <w:rsid w:val="006B3B66"/>
    <w:rsid w:val="006B4DF5"/>
    <w:rsid w:val="006C02B1"/>
    <w:rsid w:val="006C19E1"/>
    <w:rsid w:val="006C5554"/>
    <w:rsid w:val="006C634E"/>
    <w:rsid w:val="006C6737"/>
    <w:rsid w:val="006D10FA"/>
    <w:rsid w:val="006D263A"/>
    <w:rsid w:val="006D2BDC"/>
    <w:rsid w:val="006D3DD5"/>
    <w:rsid w:val="006D4F49"/>
    <w:rsid w:val="006D53C1"/>
    <w:rsid w:val="006D6789"/>
    <w:rsid w:val="006E3237"/>
    <w:rsid w:val="00701473"/>
    <w:rsid w:val="00701843"/>
    <w:rsid w:val="00726395"/>
    <w:rsid w:val="0072639A"/>
    <w:rsid w:val="007302AF"/>
    <w:rsid w:val="00746265"/>
    <w:rsid w:val="00750032"/>
    <w:rsid w:val="00751628"/>
    <w:rsid w:val="0075606E"/>
    <w:rsid w:val="00757EC8"/>
    <w:rsid w:val="0076017C"/>
    <w:rsid w:val="007641B5"/>
    <w:rsid w:val="00767F37"/>
    <w:rsid w:val="007701BF"/>
    <w:rsid w:val="00774CB9"/>
    <w:rsid w:val="00775963"/>
    <w:rsid w:val="00776EE6"/>
    <w:rsid w:val="00785EDE"/>
    <w:rsid w:val="007862D7"/>
    <w:rsid w:val="007866E8"/>
    <w:rsid w:val="00792D04"/>
    <w:rsid w:val="007943F7"/>
    <w:rsid w:val="007971C5"/>
    <w:rsid w:val="00797374"/>
    <w:rsid w:val="007A3F11"/>
    <w:rsid w:val="007A4A7C"/>
    <w:rsid w:val="007B00BF"/>
    <w:rsid w:val="007B09D6"/>
    <w:rsid w:val="007B1163"/>
    <w:rsid w:val="007B3DDC"/>
    <w:rsid w:val="007B664C"/>
    <w:rsid w:val="007B7295"/>
    <w:rsid w:val="007C6B67"/>
    <w:rsid w:val="007C730E"/>
    <w:rsid w:val="007D16F0"/>
    <w:rsid w:val="007D18A7"/>
    <w:rsid w:val="007D1F70"/>
    <w:rsid w:val="007D3027"/>
    <w:rsid w:val="007D6AB9"/>
    <w:rsid w:val="007E0C10"/>
    <w:rsid w:val="007E5CAD"/>
    <w:rsid w:val="007F632C"/>
    <w:rsid w:val="008105B8"/>
    <w:rsid w:val="0081435B"/>
    <w:rsid w:val="008227DD"/>
    <w:rsid w:val="00826E4C"/>
    <w:rsid w:val="008271CA"/>
    <w:rsid w:val="00831867"/>
    <w:rsid w:val="00840725"/>
    <w:rsid w:val="00852F95"/>
    <w:rsid w:val="00861515"/>
    <w:rsid w:val="0086366B"/>
    <w:rsid w:val="00866BA3"/>
    <w:rsid w:val="008672A6"/>
    <w:rsid w:val="0087008C"/>
    <w:rsid w:val="00871279"/>
    <w:rsid w:val="00875C21"/>
    <w:rsid w:val="00896B17"/>
    <w:rsid w:val="00896F1A"/>
    <w:rsid w:val="008A3729"/>
    <w:rsid w:val="008C290C"/>
    <w:rsid w:val="008C4DB0"/>
    <w:rsid w:val="008C56EC"/>
    <w:rsid w:val="008C5D9C"/>
    <w:rsid w:val="008D08D3"/>
    <w:rsid w:val="008D1CE3"/>
    <w:rsid w:val="008D639F"/>
    <w:rsid w:val="008E1EB9"/>
    <w:rsid w:val="008E42B0"/>
    <w:rsid w:val="00901712"/>
    <w:rsid w:val="00903307"/>
    <w:rsid w:val="00912AE6"/>
    <w:rsid w:val="00920412"/>
    <w:rsid w:val="00923ADE"/>
    <w:rsid w:val="00931184"/>
    <w:rsid w:val="0093184F"/>
    <w:rsid w:val="009375C0"/>
    <w:rsid w:val="009431C0"/>
    <w:rsid w:val="009613E0"/>
    <w:rsid w:val="0096747E"/>
    <w:rsid w:val="00967ABC"/>
    <w:rsid w:val="00971D77"/>
    <w:rsid w:val="00972D3A"/>
    <w:rsid w:val="00977F1E"/>
    <w:rsid w:val="009853EB"/>
    <w:rsid w:val="009901CF"/>
    <w:rsid w:val="009A2415"/>
    <w:rsid w:val="009A63D5"/>
    <w:rsid w:val="009B3CFA"/>
    <w:rsid w:val="009B544E"/>
    <w:rsid w:val="009C0787"/>
    <w:rsid w:val="009C363C"/>
    <w:rsid w:val="009C494A"/>
    <w:rsid w:val="009C64D5"/>
    <w:rsid w:val="009C72E9"/>
    <w:rsid w:val="009D10FD"/>
    <w:rsid w:val="009D5FBA"/>
    <w:rsid w:val="009E1417"/>
    <w:rsid w:val="009F4208"/>
    <w:rsid w:val="009F5BDB"/>
    <w:rsid w:val="009F6F9F"/>
    <w:rsid w:val="00A070D1"/>
    <w:rsid w:val="00A07F5D"/>
    <w:rsid w:val="00A10736"/>
    <w:rsid w:val="00A12A0E"/>
    <w:rsid w:val="00A14A24"/>
    <w:rsid w:val="00A14D0D"/>
    <w:rsid w:val="00A217DF"/>
    <w:rsid w:val="00A22C45"/>
    <w:rsid w:val="00A22F43"/>
    <w:rsid w:val="00A264CC"/>
    <w:rsid w:val="00A27AD8"/>
    <w:rsid w:val="00A34E2D"/>
    <w:rsid w:val="00A34E55"/>
    <w:rsid w:val="00A35F53"/>
    <w:rsid w:val="00A37324"/>
    <w:rsid w:val="00A53DE0"/>
    <w:rsid w:val="00A611C8"/>
    <w:rsid w:val="00A642A5"/>
    <w:rsid w:val="00A72DE1"/>
    <w:rsid w:val="00A7332C"/>
    <w:rsid w:val="00A84976"/>
    <w:rsid w:val="00A933E6"/>
    <w:rsid w:val="00A94C05"/>
    <w:rsid w:val="00AA4B57"/>
    <w:rsid w:val="00AA581F"/>
    <w:rsid w:val="00AB0091"/>
    <w:rsid w:val="00AB3D7A"/>
    <w:rsid w:val="00AB6617"/>
    <w:rsid w:val="00AB76C9"/>
    <w:rsid w:val="00AC05E0"/>
    <w:rsid w:val="00AC25D6"/>
    <w:rsid w:val="00AC4818"/>
    <w:rsid w:val="00AC6CCF"/>
    <w:rsid w:val="00AC78AD"/>
    <w:rsid w:val="00AD02F4"/>
    <w:rsid w:val="00AF0637"/>
    <w:rsid w:val="00AF5CFB"/>
    <w:rsid w:val="00AF6193"/>
    <w:rsid w:val="00B01CCF"/>
    <w:rsid w:val="00B04265"/>
    <w:rsid w:val="00B056A2"/>
    <w:rsid w:val="00B075B4"/>
    <w:rsid w:val="00B10122"/>
    <w:rsid w:val="00B21E9E"/>
    <w:rsid w:val="00B24C22"/>
    <w:rsid w:val="00B25388"/>
    <w:rsid w:val="00B34984"/>
    <w:rsid w:val="00B3511D"/>
    <w:rsid w:val="00B45FAF"/>
    <w:rsid w:val="00B50181"/>
    <w:rsid w:val="00B522AC"/>
    <w:rsid w:val="00B5371F"/>
    <w:rsid w:val="00B62B20"/>
    <w:rsid w:val="00B65E3D"/>
    <w:rsid w:val="00B73D06"/>
    <w:rsid w:val="00B7513B"/>
    <w:rsid w:val="00B82442"/>
    <w:rsid w:val="00B920C5"/>
    <w:rsid w:val="00B96B9D"/>
    <w:rsid w:val="00B97429"/>
    <w:rsid w:val="00B97EFE"/>
    <w:rsid w:val="00BA061A"/>
    <w:rsid w:val="00BA1322"/>
    <w:rsid w:val="00BA4F60"/>
    <w:rsid w:val="00BA5300"/>
    <w:rsid w:val="00BA638E"/>
    <w:rsid w:val="00BA7CD5"/>
    <w:rsid w:val="00BC1931"/>
    <w:rsid w:val="00BC22C7"/>
    <w:rsid w:val="00BC42AD"/>
    <w:rsid w:val="00BC6425"/>
    <w:rsid w:val="00BD0B44"/>
    <w:rsid w:val="00BD0EA2"/>
    <w:rsid w:val="00BD19F8"/>
    <w:rsid w:val="00BD6C8F"/>
    <w:rsid w:val="00BE0B3A"/>
    <w:rsid w:val="00BE4FC5"/>
    <w:rsid w:val="00BF6952"/>
    <w:rsid w:val="00BF6B64"/>
    <w:rsid w:val="00C05B93"/>
    <w:rsid w:val="00C12AC6"/>
    <w:rsid w:val="00C137C8"/>
    <w:rsid w:val="00C1422F"/>
    <w:rsid w:val="00C14D5E"/>
    <w:rsid w:val="00C15A09"/>
    <w:rsid w:val="00C17008"/>
    <w:rsid w:val="00C27571"/>
    <w:rsid w:val="00C3036D"/>
    <w:rsid w:val="00C40294"/>
    <w:rsid w:val="00C416E5"/>
    <w:rsid w:val="00C435E2"/>
    <w:rsid w:val="00C63E70"/>
    <w:rsid w:val="00C74A02"/>
    <w:rsid w:val="00C77A36"/>
    <w:rsid w:val="00C8139D"/>
    <w:rsid w:val="00C8443E"/>
    <w:rsid w:val="00C845D5"/>
    <w:rsid w:val="00C84811"/>
    <w:rsid w:val="00C87779"/>
    <w:rsid w:val="00C90367"/>
    <w:rsid w:val="00C91313"/>
    <w:rsid w:val="00C92531"/>
    <w:rsid w:val="00CA369C"/>
    <w:rsid w:val="00CA42F9"/>
    <w:rsid w:val="00CB4099"/>
    <w:rsid w:val="00CC59EC"/>
    <w:rsid w:val="00CD2DB4"/>
    <w:rsid w:val="00CE3B10"/>
    <w:rsid w:val="00CF34BD"/>
    <w:rsid w:val="00CF4D42"/>
    <w:rsid w:val="00CF5E92"/>
    <w:rsid w:val="00D0077F"/>
    <w:rsid w:val="00D04AB9"/>
    <w:rsid w:val="00D148A8"/>
    <w:rsid w:val="00D163CF"/>
    <w:rsid w:val="00D17171"/>
    <w:rsid w:val="00D213ED"/>
    <w:rsid w:val="00D21EC6"/>
    <w:rsid w:val="00D25B2E"/>
    <w:rsid w:val="00D26F3A"/>
    <w:rsid w:val="00D32153"/>
    <w:rsid w:val="00D43837"/>
    <w:rsid w:val="00D446F2"/>
    <w:rsid w:val="00D558EA"/>
    <w:rsid w:val="00D679FC"/>
    <w:rsid w:val="00D73011"/>
    <w:rsid w:val="00D82C95"/>
    <w:rsid w:val="00D82ECB"/>
    <w:rsid w:val="00D83E6A"/>
    <w:rsid w:val="00D84646"/>
    <w:rsid w:val="00D94F8C"/>
    <w:rsid w:val="00D95188"/>
    <w:rsid w:val="00DA4FEB"/>
    <w:rsid w:val="00DB3794"/>
    <w:rsid w:val="00DB3884"/>
    <w:rsid w:val="00DB4074"/>
    <w:rsid w:val="00DB4A7D"/>
    <w:rsid w:val="00DB4C95"/>
    <w:rsid w:val="00DB6411"/>
    <w:rsid w:val="00DC2807"/>
    <w:rsid w:val="00DC2EE3"/>
    <w:rsid w:val="00DC539B"/>
    <w:rsid w:val="00DD4089"/>
    <w:rsid w:val="00DF008B"/>
    <w:rsid w:val="00DF2EE5"/>
    <w:rsid w:val="00DF6E60"/>
    <w:rsid w:val="00E02B66"/>
    <w:rsid w:val="00E0339D"/>
    <w:rsid w:val="00E05A32"/>
    <w:rsid w:val="00E107CF"/>
    <w:rsid w:val="00E13827"/>
    <w:rsid w:val="00E14BCA"/>
    <w:rsid w:val="00E15A9F"/>
    <w:rsid w:val="00E207C4"/>
    <w:rsid w:val="00E2146C"/>
    <w:rsid w:val="00E27929"/>
    <w:rsid w:val="00E31042"/>
    <w:rsid w:val="00E454EF"/>
    <w:rsid w:val="00E473DB"/>
    <w:rsid w:val="00E52609"/>
    <w:rsid w:val="00E56DA8"/>
    <w:rsid w:val="00E63C64"/>
    <w:rsid w:val="00E654BB"/>
    <w:rsid w:val="00E67416"/>
    <w:rsid w:val="00E75F2E"/>
    <w:rsid w:val="00E76982"/>
    <w:rsid w:val="00E8763A"/>
    <w:rsid w:val="00EA09A6"/>
    <w:rsid w:val="00EA7B4B"/>
    <w:rsid w:val="00EB2BFA"/>
    <w:rsid w:val="00EB3172"/>
    <w:rsid w:val="00EB3458"/>
    <w:rsid w:val="00EB570F"/>
    <w:rsid w:val="00ED1A32"/>
    <w:rsid w:val="00ED430A"/>
    <w:rsid w:val="00ED4BBA"/>
    <w:rsid w:val="00ED6D60"/>
    <w:rsid w:val="00EE02AB"/>
    <w:rsid w:val="00EE2658"/>
    <w:rsid w:val="00EE41AD"/>
    <w:rsid w:val="00EE4F90"/>
    <w:rsid w:val="00EF5188"/>
    <w:rsid w:val="00F01C50"/>
    <w:rsid w:val="00F06F16"/>
    <w:rsid w:val="00F138DC"/>
    <w:rsid w:val="00F1587B"/>
    <w:rsid w:val="00F2494E"/>
    <w:rsid w:val="00F33B6F"/>
    <w:rsid w:val="00F3413C"/>
    <w:rsid w:val="00F40154"/>
    <w:rsid w:val="00F40F6C"/>
    <w:rsid w:val="00F45A5D"/>
    <w:rsid w:val="00F532C6"/>
    <w:rsid w:val="00F61D13"/>
    <w:rsid w:val="00F63BFB"/>
    <w:rsid w:val="00F66335"/>
    <w:rsid w:val="00F71C87"/>
    <w:rsid w:val="00F73CA5"/>
    <w:rsid w:val="00F76A32"/>
    <w:rsid w:val="00F91C15"/>
    <w:rsid w:val="00F92B8B"/>
    <w:rsid w:val="00FA19B6"/>
    <w:rsid w:val="00FA7684"/>
    <w:rsid w:val="00FB03C0"/>
    <w:rsid w:val="00FC03D0"/>
    <w:rsid w:val="00FC7AF2"/>
    <w:rsid w:val="00FD18C5"/>
    <w:rsid w:val="00FD7BC0"/>
    <w:rsid w:val="00FE78CC"/>
    <w:rsid w:val="00FF00BE"/>
    <w:rsid w:val="00FF0FC4"/>
    <w:rsid w:val="00FF34B9"/>
    <w:rsid w:val="20A13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37C48"/>
  <w15:docId w15:val="{F8272743-41F0-457F-93F2-3334E0DA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43F7"/>
    <w:pPr>
      <w:widowControl/>
      <w:ind w:right="14"/>
    </w:pPr>
    <w:rPr>
      <w:rFonts w:ascii="HelveticaNeueLT Com 65 Md" w:hAnsi="HelveticaNeueLT Com 65 Md" w:cs="Arial"/>
    </w:rPr>
  </w:style>
  <w:style w:type="paragraph" w:styleId="Heading1">
    <w:name w:val="heading 1"/>
    <w:basedOn w:val="Normal"/>
    <w:next w:val="Normal"/>
    <w:link w:val="Heading1Char"/>
    <w:uiPriority w:val="9"/>
    <w:qFormat/>
    <w:rsid w:val="007A4A7C"/>
    <w:pPr>
      <w:spacing w:after="240" w:line="240" w:lineRule="auto"/>
      <w:jc w:val="both"/>
      <w:outlineLvl w:val="0"/>
    </w:pPr>
    <w:rPr>
      <w:rFonts w:ascii="ITC Avant Garde Std Md" w:eastAsia="Arial" w:hAnsi="ITC Avant Garde Std Md"/>
      <w:b/>
      <w:bCs/>
      <w:caps/>
      <w:color w:val="13784B" w:themeColor="accent1"/>
      <w:sz w:val="28"/>
      <w:szCs w:val="24"/>
    </w:rPr>
  </w:style>
  <w:style w:type="paragraph" w:styleId="Heading2">
    <w:name w:val="heading 2"/>
    <w:basedOn w:val="Normal"/>
    <w:next w:val="Normal"/>
    <w:link w:val="Heading2Char"/>
    <w:uiPriority w:val="9"/>
    <w:unhideWhenUsed/>
    <w:qFormat/>
    <w:rsid w:val="007A4A7C"/>
    <w:pPr>
      <w:spacing w:after="120" w:line="240" w:lineRule="auto"/>
      <w:jc w:val="both"/>
      <w:outlineLvl w:val="1"/>
    </w:pPr>
    <w:rPr>
      <w:rFonts w:ascii="ITC Avant Garde Std Md" w:eastAsia="Arial" w:hAnsi="ITC Avant Garde Std Md"/>
      <w:bCs/>
      <w:color w:val="045594" w:themeColor="text2"/>
      <w:sz w:val="24"/>
      <w:szCs w:val="24"/>
    </w:rPr>
  </w:style>
  <w:style w:type="paragraph" w:styleId="Heading3">
    <w:name w:val="heading 3"/>
    <w:basedOn w:val="Normal"/>
    <w:next w:val="Normal"/>
    <w:link w:val="Heading3Char"/>
    <w:uiPriority w:val="9"/>
    <w:unhideWhenUsed/>
    <w:qFormat/>
    <w:rsid w:val="007A4A7C"/>
    <w:pPr>
      <w:keepNext/>
      <w:keepLines/>
      <w:spacing w:before="40" w:after="40"/>
      <w:outlineLvl w:val="2"/>
    </w:pPr>
    <w:rPr>
      <w:rFonts w:ascii="ITC Avant Garde Std Md" w:eastAsiaTheme="majorEastAsia" w:hAnsi="ITC Avant Garde Std Md" w:cstheme="majorBidi"/>
      <w:color w:val="4D4D4F" w:themeColor="accent5"/>
      <w:szCs w:val="24"/>
    </w:rPr>
  </w:style>
  <w:style w:type="paragraph" w:styleId="Heading4">
    <w:name w:val="heading 4"/>
    <w:basedOn w:val="Normal"/>
    <w:next w:val="Normal"/>
    <w:link w:val="Heading4Char"/>
    <w:uiPriority w:val="9"/>
    <w:semiHidden/>
    <w:unhideWhenUsed/>
    <w:qFormat/>
    <w:rsid w:val="007A4A7C"/>
    <w:pPr>
      <w:keepNext/>
      <w:keepLines/>
      <w:spacing w:before="40" w:after="0"/>
      <w:outlineLvl w:val="3"/>
    </w:pPr>
    <w:rPr>
      <w:rFonts w:ascii="ITC Avant Garde Std Md" w:eastAsiaTheme="majorEastAsia" w:hAnsi="ITC Avant Garde Std Md" w:cstheme="majorBidi"/>
      <w:i/>
      <w:iCs/>
      <w:color w:val="0E5937" w:themeColor="accent1" w:themeShade="BF"/>
    </w:rPr>
  </w:style>
  <w:style w:type="paragraph" w:styleId="Heading9">
    <w:name w:val="heading 9"/>
    <w:basedOn w:val="Normal"/>
    <w:next w:val="Normal"/>
    <w:link w:val="Heading9Char"/>
    <w:uiPriority w:val="9"/>
    <w:semiHidden/>
    <w:unhideWhenUsed/>
    <w:qFormat/>
    <w:rsid w:val="00251BA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B7"/>
  </w:style>
  <w:style w:type="paragraph" w:styleId="Footer">
    <w:name w:val="footer"/>
    <w:basedOn w:val="Normal"/>
    <w:link w:val="FooterChar"/>
    <w:uiPriority w:val="99"/>
    <w:unhideWhenUsed/>
    <w:rsid w:val="00397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B7"/>
  </w:style>
  <w:style w:type="paragraph" w:styleId="BalloonText">
    <w:name w:val="Balloon Text"/>
    <w:basedOn w:val="Normal"/>
    <w:link w:val="BalloonTextChar"/>
    <w:uiPriority w:val="99"/>
    <w:semiHidden/>
    <w:unhideWhenUsed/>
    <w:rsid w:val="00EE4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1AD"/>
    <w:rPr>
      <w:rFonts w:ascii="Tahoma" w:hAnsi="Tahoma" w:cs="Tahoma"/>
      <w:sz w:val="16"/>
      <w:szCs w:val="16"/>
    </w:rPr>
  </w:style>
  <w:style w:type="paragraph" w:styleId="ListParagraph">
    <w:name w:val="List Paragraph"/>
    <w:basedOn w:val="Normal"/>
    <w:uiPriority w:val="34"/>
    <w:qFormat/>
    <w:rsid w:val="00F66335"/>
    <w:pPr>
      <w:ind w:left="720"/>
    </w:pPr>
  </w:style>
  <w:style w:type="character" w:styleId="CommentReference">
    <w:name w:val="annotation reference"/>
    <w:basedOn w:val="DefaultParagraphFont"/>
    <w:uiPriority w:val="99"/>
    <w:semiHidden/>
    <w:unhideWhenUsed/>
    <w:rsid w:val="00B075B4"/>
    <w:rPr>
      <w:sz w:val="16"/>
      <w:szCs w:val="16"/>
    </w:rPr>
  </w:style>
  <w:style w:type="paragraph" w:styleId="CommentText">
    <w:name w:val="annotation text"/>
    <w:basedOn w:val="Normal"/>
    <w:link w:val="CommentTextChar"/>
    <w:uiPriority w:val="99"/>
    <w:semiHidden/>
    <w:unhideWhenUsed/>
    <w:rsid w:val="00B075B4"/>
    <w:pPr>
      <w:spacing w:line="240" w:lineRule="auto"/>
    </w:pPr>
    <w:rPr>
      <w:sz w:val="20"/>
      <w:szCs w:val="20"/>
    </w:rPr>
  </w:style>
  <w:style w:type="character" w:customStyle="1" w:styleId="CommentTextChar">
    <w:name w:val="Comment Text Char"/>
    <w:basedOn w:val="DefaultParagraphFont"/>
    <w:link w:val="CommentText"/>
    <w:uiPriority w:val="99"/>
    <w:semiHidden/>
    <w:rsid w:val="00B075B4"/>
    <w:rPr>
      <w:sz w:val="20"/>
      <w:szCs w:val="20"/>
    </w:rPr>
  </w:style>
  <w:style w:type="paragraph" w:styleId="CommentSubject">
    <w:name w:val="annotation subject"/>
    <w:basedOn w:val="CommentText"/>
    <w:next w:val="CommentText"/>
    <w:link w:val="CommentSubjectChar"/>
    <w:uiPriority w:val="99"/>
    <w:semiHidden/>
    <w:unhideWhenUsed/>
    <w:rsid w:val="00B075B4"/>
    <w:rPr>
      <w:b/>
      <w:bCs/>
    </w:rPr>
  </w:style>
  <w:style w:type="character" w:customStyle="1" w:styleId="CommentSubjectChar">
    <w:name w:val="Comment Subject Char"/>
    <w:basedOn w:val="CommentTextChar"/>
    <w:link w:val="CommentSubject"/>
    <w:uiPriority w:val="99"/>
    <w:semiHidden/>
    <w:rsid w:val="00B075B4"/>
    <w:rPr>
      <w:b/>
      <w:bCs/>
      <w:sz w:val="20"/>
      <w:szCs w:val="20"/>
    </w:rPr>
  </w:style>
  <w:style w:type="character" w:styleId="PageNumber">
    <w:name w:val="page number"/>
    <w:basedOn w:val="DefaultParagraphFont"/>
    <w:uiPriority w:val="99"/>
    <w:semiHidden/>
    <w:unhideWhenUsed/>
    <w:rsid w:val="00DF2EE5"/>
  </w:style>
  <w:style w:type="character" w:customStyle="1" w:styleId="Heading1Char">
    <w:name w:val="Heading 1 Char"/>
    <w:basedOn w:val="DefaultParagraphFont"/>
    <w:link w:val="Heading1"/>
    <w:uiPriority w:val="9"/>
    <w:rsid w:val="007A4A7C"/>
    <w:rPr>
      <w:rFonts w:ascii="ITC Avant Garde Std Md" w:eastAsia="Arial" w:hAnsi="ITC Avant Garde Std Md" w:cs="Arial"/>
      <w:b/>
      <w:bCs/>
      <w:caps/>
      <w:color w:val="13784B" w:themeColor="accent1"/>
      <w:sz w:val="28"/>
      <w:szCs w:val="24"/>
    </w:rPr>
  </w:style>
  <w:style w:type="paragraph" w:styleId="TOCHeading">
    <w:name w:val="TOC Heading"/>
    <w:basedOn w:val="TOC1"/>
    <w:next w:val="Normal"/>
    <w:uiPriority w:val="39"/>
    <w:unhideWhenUsed/>
    <w:rsid w:val="0072639A"/>
    <w:rPr>
      <w:b/>
      <w:caps/>
    </w:rPr>
  </w:style>
  <w:style w:type="paragraph" w:styleId="TOC1">
    <w:name w:val="toc 1"/>
    <w:basedOn w:val="Normal"/>
    <w:next w:val="Normal"/>
    <w:autoRedefine/>
    <w:uiPriority w:val="39"/>
    <w:unhideWhenUsed/>
    <w:qFormat/>
    <w:rsid w:val="00A27AD8"/>
    <w:pPr>
      <w:tabs>
        <w:tab w:val="right" w:pos="9350"/>
      </w:tabs>
      <w:spacing w:before="360" w:after="360"/>
      <w:ind w:left="2160" w:right="0"/>
      <w:contextualSpacing/>
    </w:pPr>
    <w:rPr>
      <w:rFonts w:ascii="ITC Avant Garde Std Md" w:hAnsi="ITC Avant Garde Std Md"/>
      <w:bCs/>
      <w:noProof/>
      <w:color w:val="4D4D4F" w:themeColor="accent5"/>
      <w:szCs w:val="24"/>
    </w:rPr>
  </w:style>
  <w:style w:type="character" w:styleId="Hyperlink">
    <w:name w:val="Hyperlink"/>
    <w:basedOn w:val="DefaultParagraphFont"/>
    <w:uiPriority w:val="99"/>
    <w:unhideWhenUsed/>
    <w:rsid w:val="00DB4A7D"/>
    <w:rPr>
      <w:color w:val="1F497D" w:themeColor="hyperlink"/>
      <w:u w:val="single"/>
    </w:rPr>
  </w:style>
  <w:style w:type="paragraph" w:styleId="Revision">
    <w:name w:val="Revision"/>
    <w:hidden/>
    <w:uiPriority w:val="99"/>
    <w:semiHidden/>
    <w:rsid w:val="008E42B0"/>
    <w:pPr>
      <w:widowControl/>
      <w:spacing w:after="0" w:line="240" w:lineRule="auto"/>
    </w:pPr>
  </w:style>
  <w:style w:type="paragraph" w:styleId="Title">
    <w:name w:val="Title"/>
    <w:basedOn w:val="Normal"/>
    <w:next w:val="Normal"/>
    <w:link w:val="TitleChar"/>
    <w:uiPriority w:val="10"/>
    <w:qFormat/>
    <w:rsid w:val="007A4A7C"/>
    <w:pPr>
      <w:spacing w:after="0" w:line="240" w:lineRule="auto"/>
      <w:ind w:right="0"/>
    </w:pPr>
    <w:rPr>
      <w:rFonts w:ascii="ITC Avant Garde Std Md" w:eastAsia="Arial" w:hAnsi="ITC Avant Garde Std Md"/>
      <w:bCs/>
      <w:noProof/>
      <w:color w:val="4D4D4F" w:themeColor="accent5"/>
      <w:sz w:val="56"/>
      <w:szCs w:val="24"/>
    </w:rPr>
  </w:style>
  <w:style w:type="character" w:customStyle="1" w:styleId="TitleChar">
    <w:name w:val="Title Char"/>
    <w:basedOn w:val="DefaultParagraphFont"/>
    <w:link w:val="Title"/>
    <w:uiPriority w:val="10"/>
    <w:rsid w:val="007A4A7C"/>
    <w:rPr>
      <w:rFonts w:ascii="ITC Avant Garde Std Md" w:eastAsia="Arial" w:hAnsi="ITC Avant Garde Std Md" w:cs="Arial"/>
      <w:bCs/>
      <w:noProof/>
      <w:color w:val="4D4D4F" w:themeColor="accent5"/>
      <w:sz w:val="56"/>
      <w:szCs w:val="24"/>
    </w:rPr>
  </w:style>
  <w:style w:type="character" w:customStyle="1" w:styleId="Heading2Char">
    <w:name w:val="Heading 2 Char"/>
    <w:basedOn w:val="DefaultParagraphFont"/>
    <w:link w:val="Heading2"/>
    <w:uiPriority w:val="9"/>
    <w:rsid w:val="007A4A7C"/>
    <w:rPr>
      <w:rFonts w:ascii="ITC Avant Garde Std Md" w:eastAsia="Arial" w:hAnsi="ITC Avant Garde Std Md" w:cs="Arial"/>
      <w:bCs/>
      <w:color w:val="045594" w:themeColor="text2"/>
      <w:sz w:val="24"/>
      <w:szCs w:val="24"/>
    </w:rPr>
  </w:style>
  <w:style w:type="table" w:styleId="TableGrid">
    <w:name w:val="Table Grid"/>
    <w:basedOn w:val="TableNormal"/>
    <w:uiPriority w:val="59"/>
    <w:rsid w:val="004B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A4A7C"/>
    <w:rPr>
      <w:rFonts w:ascii="ITC Avant Garde Std Md" w:eastAsiaTheme="majorEastAsia" w:hAnsi="ITC Avant Garde Std Md" w:cstheme="majorBidi"/>
      <w:color w:val="4D4D4F" w:themeColor="accent5"/>
      <w:szCs w:val="24"/>
    </w:rPr>
  </w:style>
  <w:style w:type="paragraph" w:styleId="IntenseQuote">
    <w:name w:val="Intense Quote"/>
    <w:basedOn w:val="Normal"/>
    <w:next w:val="Normal"/>
    <w:link w:val="IntenseQuoteChar"/>
    <w:uiPriority w:val="30"/>
    <w:qFormat/>
    <w:rsid w:val="003E4A65"/>
    <w:pPr>
      <w:pBdr>
        <w:top w:val="single" w:sz="18" w:space="10" w:color="9E9FA2" w:themeColor="background2"/>
        <w:bottom w:val="single" w:sz="18" w:space="10" w:color="9E9FA2" w:themeColor="background2"/>
      </w:pBdr>
      <w:spacing w:before="360" w:after="360" w:line="240" w:lineRule="auto"/>
      <w:ind w:left="2160" w:right="2160"/>
      <w:jc w:val="center"/>
    </w:pPr>
    <w:rPr>
      <w:rFonts w:ascii="ITC Avant Garde Std Md" w:hAnsi="ITC Avant Garde Std Md"/>
      <w:b/>
      <w:iCs/>
      <w:color w:val="009F94" w:themeColor="accent4"/>
      <w:sz w:val="32"/>
    </w:rPr>
  </w:style>
  <w:style w:type="character" w:customStyle="1" w:styleId="IntenseQuoteChar">
    <w:name w:val="Intense Quote Char"/>
    <w:basedOn w:val="DefaultParagraphFont"/>
    <w:link w:val="IntenseQuote"/>
    <w:uiPriority w:val="30"/>
    <w:rsid w:val="003E4A65"/>
    <w:rPr>
      <w:rFonts w:ascii="ITC Avant Garde Std Md" w:hAnsi="ITC Avant Garde Std Md" w:cs="Arial"/>
      <w:b/>
      <w:iCs/>
      <w:color w:val="009F94" w:themeColor="accent4"/>
      <w:sz w:val="32"/>
    </w:rPr>
  </w:style>
  <w:style w:type="paragraph" w:styleId="TOC2">
    <w:name w:val="toc 2"/>
    <w:basedOn w:val="Normal"/>
    <w:next w:val="Normal"/>
    <w:autoRedefine/>
    <w:uiPriority w:val="39"/>
    <w:unhideWhenUsed/>
    <w:rsid w:val="00C845D5"/>
    <w:pPr>
      <w:spacing w:before="240" w:after="0"/>
    </w:pPr>
    <w:rPr>
      <w:rFonts w:asciiTheme="minorHAnsi" w:hAnsiTheme="minorHAnsi"/>
      <w:b/>
      <w:bCs/>
      <w:sz w:val="20"/>
      <w:szCs w:val="20"/>
    </w:rPr>
  </w:style>
  <w:style w:type="table" w:customStyle="1" w:styleId="GridTable4-Accent51">
    <w:name w:val="Grid Table 4 - Accent 51"/>
    <w:basedOn w:val="TableNormal"/>
    <w:uiPriority w:val="49"/>
    <w:rsid w:val="00B34984"/>
    <w:pPr>
      <w:widowControl/>
      <w:spacing w:after="0" w:line="240" w:lineRule="auto"/>
    </w:pPr>
    <w:tblPr>
      <w:tblStyleRowBandSize w:val="1"/>
      <w:tblStyleColBandSize w:val="1"/>
      <w:tblBorders>
        <w:top w:val="single" w:sz="4" w:space="0" w:color="939396" w:themeColor="accent5" w:themeTint="99"/>
        <w:left w:val="single" w:sz="4" w:space="0" w:color="939396" w:themeColor="accent5" w:themeTint="99"/>
        <w:bottom w:val="single" w:sz="4" w:space="0" w:color="939396" w:themeColor="accent5" w:themeTint="99"/>
        <w:right w:val="single" w:sz="4" w:space="0" w:color="939396" w:themeColor="accent5" w:themeTint="99"/>
        <w:insideH w:val="single" w:sz="4" w:space="0" w:color="939396" w:themeColor="accent5" w:themeTint="99"/>
        <w:insideV w:val="single" w:sz="4" w:space="0" w:color="939396" w:themeColor="accent5" w:themeTint="99"/>
      </w:tblBorders>
    </w:tblPr>
    <w:tcPr>
      <w:vAlign w:val="center"/>
    </w:tcPr>
    <w:tblStylePr w:type="firstRow">
      <w:rPr>
        <w:b/>
        <w:bCs/>
        <w:color w:val="FFFFFF" w:themeColor="background1"/>
      </w:rPr>
      <w:tblPr/>
      <w:tcPr>
        <w:tcBorders>
          <w:top w:val="single" w:sz="4" w:space="0" w:color="4D4D4F" w:themeColor="accent5"/>
          <w:left w:val="single" w:sz="4" w:space="0" w:color="4D4D4F" w:themeColor="accent5"/>
          <w:bottom w:val="single" w:sz="4" w:space="0" w:color="4D4D4F" w:themeColor="accent5"/>
          <w:right w:val="single" w:sz="4" w:space="0" w:color="4D4D4F" w:themeColor="accent5"/>
          <w:insideH w:val="nil"/>
          <w:insideV w:val="nil"/>
        </w:tcBorders>
        <w:shd w:val="clear" w:color="auto" w:fill="4D4D4F" w:themeFill="accent5"/>
      </w:tcPr>
    </w:tblStylePr>
    <w:tblStylePr w:type="lastRow">
      <w:rPr>
        <w:b/>
        <w:bCs/>
      </w:rPr>
      <w:tblPr/>
      <w:tcPr>
        <w:tcBorders>
          <w:top w:val="double" w:sz="4" w:space="0" w:color="4D4D4F" w:themeColor="accent5"/>
        </w:tcBorders>
      </w:tcPr>
    </w:tblStylePr>
    <w:tblStylePr w:type="firstCol">
      <w:rPr>
        <w:b/>
        <w:bCs/>
      </w:rPr>
    </w:tblStylePr>
    <w:tblStylePr w:type="lastCol">
      <w:rPr>
        <w:b/>
        <w:bCs/>
      </w:rPr>
    </w:tblStylePr>
    <w:tblStylePr w:type="band1Vert">
      <w:tblPr/>
      <w:tcPr>
        <w:shd w:val="clear" w:color="auto" w:fill="DBDBDC" w:themeFill="accent5" w:themeFillTint="33"/>
      </w:tcPr>
    </w:tblStylePr>
    <w:tblStylePr w:type="band1Horz">
      <w:tblPr/>
      <w:tcPr>
        <w:shd w:val="clear" w:color="auto" w:fill="DBDBDC" w:themeFill="accent5" w:themeFillTint="33"/>
      </w:tcPr>
    </w:tblStylePr>
  </w:style>
  <w:style w:type="paragraph" w:styleId="Subtitle">
    <w:name w:val="Subtitle"/>
    <w:basedOn w:val="Title"/>
    <w:next w:val="Normal"/>
    <w:link w:val="SubtitleChar"/>
    <w:uiPriority w:val="11"/>
    <w:qFormat/>
    <w:rsid w:val="001B7584"/>
    <w:rPr>
      <w:color w:val="13784B" w:themeColor="accent1"/>
      <w:sz w:val="44"/>
    </w:rPr>
  </w:style>
  <w:style w:type="character" w:customStyle="1" w:styleId="SubtitleChar">
    <w:name w:val="Subtitle Char"/>
    <w:basedOn w:val="DefaultParagraphFont"/>
    <w:link w:val="Subtitle"/>
    <w:uiPriority w:val="11"/>
    <w:rsid w:val="001B7584"/>
    <w:rPr>
      <w:rFonts w:ascii="ITC Avant Garde Std Md" w:eastAsia="Arial" w:hAnsi="ITC Avant Garde Std Md" w:cs="Arial"/>
      <w:bCs/>
      <w:noProof/>
      <w:color w:val="13784B" w:themeColor="accent1"/>
      <w:sz w:val="44"/>
      <w:szCs w:val="24"/>
    </w:rPr>
  </w:style>
  <w:style w:type="table" w:styleId="GridTable2">
    <w:name w:val="Grid Table 2"/>
    <w:basedOn w:val="TableNormal"/>
    <w:uiPriority w:val="47"/>
    <w:rsid w:val="0052530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52530C"/>
    <w:pPr>
      <w:spacing w:after="0" w:line="240" w:lineRule="auto"/>
    </w:pPr>
    <w:tblPr>
      <w:tblStyleRowBandSize w:val="1"/>
      <w:tblStyleColBandSize w:val="1"/>
      <w:tblBorders>
        <w:top w:val="single" w:sz="4" w:space="0" w:color="939396" w:themeColor="accent5" w:themeTint="99"/>
        <w:left w:val="single" w:sz="4" w:space="0" w:color="939396" w:themeColor="accent5" w:themeTint="99"/>
        <w:bottom w:val="single" w:sz="4" w:space="0" w:color="939396" w:themeColor="accent5" w:themeTint="99"/>
        <w:right w:val="single" w:sz="4" w:space="0" w:color="939396" w:themeColor="accent5" w:themeTint="99"/>
        <w:insideH w:val="single" w:sz="4" w:space="0" w:color="939396" w:themeColor="accent5" w:themeTint="99"/>
        <w:insideV w:val="single" w:sz="4" w:space="0" w:color="939396" w:themeColor="accent5" w:themeTint="99"/>
      </w:tblBorders>
    </w:tblPr>
    <w:tblStylePr w:type="firstRow">
      <w:rPr>
        <w:b/>
        <w:bCs/>
        <w:color w:val="FFFFFF" w:themeColor="background1"/>
      </w:rPr>
      <w:tblPr/>
      <w:tcPr>
        <w:tcBorders>
          <w:top w:val="single" w:sz="4" w:space="0" w:color="4D4D4F" w:themeColor="accent5"/>
          <w:left w:val="single" w:sz="4" w:space="0" w:color="4D4D4F" w:themeColor="accent5"/>
          <w:bottom w:val="single" w:sz="4" w:space="0" w:color="4D4D4F" w:themeColor="accent5"/>
          <w:right w:val="single" w:sz="4" w:space="0" w:color="4D4D4F" w:themeColor="accent5"/>
          <w:insideH w:val="nil"/>
          <w:insideV w:val="nil"/>
        </w:tcBorders>
        <w:shd w:val="clear" w:color="auto" w:fill="4D4D4F" w:themeFill="accent5"/>
      </w:tcPr>
    </w:tblStylePr>
    <w:tblStylePr w:type="lastRow">
      <w:rPr>
        <w:b/>
        <w:bCs/>
      </w:rPr>
      <w:tblPr/>
      <w:tcPr>
        <w:tcBorders>
          <w:top w:val="double" w:sz="4" w:space="0" w:color="4D4D4F" w:themeColor="accent5"/>
        </w:tcBorders>
      </w:tcPr>
    </w:tblStylePr>
    <w:tblStylePr w:type="firstCol">
      <w:rPr>
        <w:b/>
        <w:bCs/>
      </w:rPr>
    </w:tblStylePr>
    <w:tblStylePr w:type="lastCol">
      <w:rPr>
        <w:b/>
        <w:bCs/>
      </w:rPr>
    </w:tblStylePr>
    <w:tblStylePr w:type="band1Vert">
      <w:tblPr/>
      <w:tcPr>
        <w:shd w:val="clear" w:color="auto" w:fill="DBDBDC" w:themeFill="accent5" w:themeFillTint="33"/>
      </w:tcPr>
    </w:tblStylePr>
    <w:tblStylePr w:type="band1Horz">
      <w:tblPr/>
      <w:tcPr>
        <w:shd w:val="clear" w:color="auto" w:fill="DBDBDC" w:themeFill="accent5" w:themeFillTint="33"/>
      </w:tcPr>
    </w:tblStylePr>
  </w:style>
  <w:style w:type="character" w:customStyle="1" w:styleId="Heading4Char">
    <w:name w:val="Heading 4 Char"/>
    <w:basedOn w:val="DefaultParagraphFont"/>
    <w:link w:val="Heading4"/>
    <w:uiPriority w:val="9"/>
    <w:semiHidden/>
    <w:rsid w:val="007A4A7C"/>
    <w:rPr>
      <w:rFonts w:ascii="ITC Avant Garde Std Md" w:eastAsiaTheme="majorEastAsia" w:hAnsi="ITC Avant Garde Std Md" w:cstheme="majorBidi"/>
      <w:i/>
      <w:iCs/>
      <w:color w:val="0E5937" w:themeColor="accent1" w:themeShade="BF"/>
    </w:rPr>
  </w:style>
  <w:style w:type="paragraph" w:styleId="NoSpacing">
    <w:name w:val="No Spacing"/>
    <w:uiPriority w:val="1"/>
    <w:qFormat/>
    <w:rsid w:val="007A4A7C"/>
    <w:pPr>
      <w:widowControl/>
      <w:spacing w:after="0" w:line="240" w:lineRule="auto"/>
      <w:ind w:right="14"/>
    </w:pPr>
    <w:rPr>
      <w:rFonts w:ascii="HelveticaNeueLT Com 65 Md" w:hAnsi="HelveticaNeueLT Com 65 Md" w:cs="Arial"/>
    </w:rPr>
  </w:style>
  <w:style w:type="paragraph" w:styleId="TOC3">
    <w:name w:val="toc 3"/>
    <w:basedOn w:val="Normal"/>
    <w:next w:val="Normal"/>
    <w:autoRedefine/>
    <w:uiPriority w:val="39"/>
    <w:unhideWhenUsed/>
    <w:rsid w:val="002A789E"/>
    <w:pPr>
      <w:spacing w:after="0"/>
      <w:ind w:left="220"/>
    </w:pPr>
    <w:rPr>
      <w:rFonts w:asciiTheme="minorHAnsi" w:hAnsiTheme="minorHAnsi"/>
      <w:sz w:val="20"/>
      <w:szCs w:val="20"/>
    </w:rPr>
  </w:style>
  <w:style w:type="character" w:customStyle="1" w:styleId="Heading9Char">
    <w:name w:val="Heading 9 Char"/>
    <w:basedOn w:val="DefaultParagraphFont"/>
    <w:link w:val="Heading9"/>
    <w:uiPriority w:val="9"/>
    <w:semiHidden/>
    <w:rsid w:val="00251BA6"/>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251BA6"/>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251BA6"/>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251BA6"/>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251BA6"/>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251BA6"/>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251BA6"/>
    <w:pPr>
      <w:spacing w:after="0"/>
      <w:ind w:left="1540"/>
    </w:pPr>
    <w:rPr>
      <w:rFonts w:asciiTheme="minorHAnsi" w:hAnsiTheme="minorHAnsi"/>
      <w:sz w:val="20"/>
      <w:szCs w:val="20"/>
    </w:rPr>
  </w:style>
  <w:style w:type="table" w:styleId="ListTable7Colorful-Accent6">
    <w:name w:val="List Table 7 Colorful Accent 6"/>
    <w:basedOn w:val="TableNormal"/>
    <w:uiPriority w:val="52"/>
    <w:rsid w:val="00B34984"/>
    <w:pPr>
      <w:spacing w:after="0" w:line="240" w:lineRule="auto"/>
    </w:pPr>
    <w:rPr>
      <w:color w:val="431B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25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25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25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2573" w:themeColor="accent6"/>
        </w:tcBorders>
        <w:shd w:val="clear" w:color="auto" w:fill="FFFFFF" w:themeFill="background1"/>
      </w:tcPr>
    </w:tblStylePr>
    <w:tblStylePr w:type="band1Vert">
      <w:tblPr/>
      <w:tcPr>
        <w:shd w:val="clear" w:color="auto" w:fill="E1C8ED" w:themeFill="accent6" w:themeFillTint="33"/>
      </w:tcPr>
    </w:tblStylePr>
    <w:tblStylePr w:type="band1Horz">
      <w:tblPr/>
      <w:tcPr>
        <w:shd w:val="clear" w:color="auto" w:fill="E1C8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B349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F66335"/>
    <w:rPr>
      <w:b/>
      <w:bCs/>
    </w:rPr>
  </w:style>
  <w:style w:type="character" w:styleId="PlaceholderText">
    <w:name w:val="Placeholder Text"/>
    <w:basedOn w:val="DefaultParagraphFont"/>
    <w:uiPriority w:val="99"/>
    <w:semiHidden/>
    <w:rsid w:val="00971D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749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CBD2B08B17454D85AFB788937689DC"/>
        <w:category>
          <w:name w:val="General"/>
          <w:gallery w:val="placeholder"/>
        </w:category>
        <w:types>
          <w:type w:val="bbPlcHdr"/>
        </w:types>
        <w:behaviors>
          <w:behavior w:val="content"/>
        </w:behaviors>
        <w:guid w:val="{EF627D00-4B17-47FE-85E9-6863F146E295}"/>
      </w:docPartPr>
      <w:docPartBody>
        <w:p w:rsidR="00000000" w:rsidRDefault="00E00D0B" w:rsidP="00E00D0B">
          <w:pPr>
            <w:pStyle w:val="CECBD2B08B17454D85AFB788937689DC"/>
          </w:pPr>
          <w:r w:rsidRPr="004D4B83">
            <w:rPr>
              <w:rStyle w:val="PlaceholderText"/>
            </w:rPr>
            <w:t>Click or tap to enter a date.</w:t>
          </w:r>
        </w:p>
      </w:docPartBody>
    </w:docPart>
    <w:docPart>
      <w:docPartPr>
        <w:name w:val="11A19233FA3049F8934D965066A55A1C"/>
        <w:category>
          <w:name w:val="General"/>
          <w:gallery w:val="placeholder"/>
        </w:category>
        <w:types>
          <w:type w:val="bbPlcHdr"/>
        </w:types>
        <w:behaviors>
          <w:behavior w:val="content"/>
        </w:behaviors>
        <w:guid w:val="{AA31165B-2A41-4DF9-8D05-05F5F578FAD5}"/>
      </w:docPartPr>
      <w:docPartBody>
        <w:p w:rsidR="00000000" w:rsidRDefault="00E00D0B" w:rsidP="00E00D0B">
          <w:pPr>
            <w:pStyle w:val="11A19233FA3049F8934D965066A55A1C"/>
          </w:pPr>
          <w:r w:rsidRPr="004D4B83">
            <w:rPr>
              <w:rStyle w:val="PlaceholderText"/>
            </w:rPr>
            <w:t>Click or tap to enter a date.</w:t>
          </w:r>
        </w:p>
      </w:docPartBody>
    </w:docPart>
    <w:docPart>
      <w:docPartPr>
        <w:name w:val="299BDC7C213D4229A1F5F24EB40DA1BB"/>
        <w:category>
          <w:name w:val="General"/>
          <w:gallery w:val="placeholder"/>
        </w:category>
        <w:types>
          <w:type w:val="bbPlcHdr"/>
        </w:types>
        <w:behaviors>
          <w:behavior w:val="content"/>
        </w:behaviors>
        <w:guid w:val="{D36EE14E-F5BC-4154-9A51-BF7FAB3F661A}"/>
      </w:docPartPr>
      <w:docPartBody>
        <w:p w:rsidR="00000000" w:rsidRDefault="00E00D0B" w:rsidP="00E00D0B">
          <w:pPr>
            <w:pStyle w:val="299BDC7C213D4229A1F5F24EB40DA1BB"/>
          </w:pPr>
          <w:r w:rsidRPr="004D4B83">
            <w:rPr>
              <w:rStyle w:val="PlaceholderText"/>
            </w:rPr>
            <w:t>Click or tap to enter a date.</w:t>
          </w:r>
        </w:p>
      </w:docPartBody>
    </w:docPart>
    <w:docPart>
      <w:docPartPr>
        <w:name w:val="BFD070DD6C5E4A67BAD4953EA74B3619"/>
        <w:category>
          <w:name w:val="General"/>
          <w:gallery w:val="placeholder"/>
        </w:category>
        <w:types>
          <w:type w:val="bbPlcHdr"/>
        </w:types>
        <w:behaviors>
          <w:behavior w:val="content"/>
        </w:behaviors>
        <w:guid w:val="{3A343DFB-D7C8-4FB2-A297-077A2E658535}"/>
      </w:docPartPr>
      <w:docPartBody>
        <w:p w:rsidR="00000000" w:rsidRDefault="00E00D0B" w:rsidP="00E00D0B">
          <w:pPr>
            <w:pStyle w:val="BFD070DD6C5E4A67BAD4953EA74B3619"/>
          </w:pPr>
          <w:r w:rsidRPr="004D4B83">
            <w:rPr>
              <w:rStyle w:val="PlaceholderText"/>
            </w:rPr>
            <w:t>Click or tap to enter a date.</w:t>
          </w:r>
        </w:p>
      </w:docPartBody>
    </w:docPart>
    <w:docPart>
      <w:docPartPr>
        <w:name w:val="98F0CDA1650B4554A58EB6F4692F9F19"/>
        <w:category>
          <w:name w:val="General"/>
          <w:gallery w:val="placeholder"/>
        </w:category>
        <w:types>
          <w:type w:val="bbPlcHdr"/>
        </w:types>
        <w:behaviors>
          <w:behavior w:val="content"/>
        </w:behaviors>
        <w:guid w:val="{C1D07689-71E2-4D3D-8445-8271B01C6C60}"/>
      </w:docPartPr>
      <w:docPartBody>
        <w:p w:rsidR="00000000" w:rsidRDefault="00E00D0B" w:rsidP="00E00D0B">
          <w:pPr>
            <w:pStyle w:val="98F0CDA1650B4554A58EB6F4692F9F19"/>
          </w:pPr>
          <w:r w:rsidRPr="004D4B83">
            <w:rPr>
              <w:rStyle w:val="PlaceholderText"/>
            </w:rPr>
            <w:t>Click or tap to enter a date.</w:t>
          </w:r>
        </w:p>
      </w:docPartBody>
    </w:docPart>
    <w:docPart>
      <w:docPartPr>
        <w:name w:val="44AFE7BF1088406AB80B7DF744263CFA"/>
        <w:category>
          <w:name w:val="General"/>
          <w:gallery w:val="placeholder"/>
        </w:category>
        <w:types>
          <w:type w:val="bbPlcHdr"/>
        </w:types>
        <w:behaviors>
          <w:behavior w:val="content"/>
        </w:behaviors>
        <w:guid w:val="{2B8E9948-EDA6-489C-A25E-86047FA60A13}"/>
      </w:docPartPr>
      <w:docPartBody>
        <w:p w:rsidR="00000000" w:rsidRDefault="00E00D0B" w:rsidP="00E00D0B">
          <w:pPr>
            <w:pStyle w:val="44AFE7BF1088406AB80B7DF744263CFA"/>
          </w:pPr>
          <w:r w:rsidRPr="004D4B83">
            <w:rPr>
              <w:rStyle w:val="PlaceholderText"/>
            </w:rPr>
            <w:t>Click or tap to enter a date.</w:t>
          </w:r>
        </w:p>
      </w:docPartBody>
    </w:docPart>
    <w:docPart>
      <w:docPartPr>
        <w:name w:val="9D4D7B44A5D3408D86ECC5406F654D94"/>
        <w:category>
          <w:name w:val="General"/>
          <w:gallery w:val="placeholder"/>
        </w:category>
        <w:types>
          <w:type w:val="bbPlcHdr"/>
        </w:types>
        <w:behaviors>
          <w:behavior w:val="content"/>
        </w:behaviors>
        <w:guid w:val="{62D013C4-D6A3-40FD-A511-81D6004C0C70}"/>
      </w:docPartPr>
      <w:docPartBody>
        <w:p w:rsidR="00000000" w:rsidRDefault="00E00D0B" w:rsidP="00E00D0B">
          <w:pPr>
            <w:pStyle w:val="9D4D7B44A5D3408D86ECC5406F654D94"/>
          </w:pPr>
          <w:r w:rsidRPr="004D4B83">
            <w:rPr>
              <w:rStyle w:val="PlaceholderText"/>
            </w:rPr>
            <w:t>Click or tap to enter a date.</w:t>
          </w:r>
        </w:p>
      </w:docPartBody>
    </w:docPart>
    <w:docPart>
      <w:docPartPr>
        <w:name w:val="7EFD48AC47E842D394812A40F09B7396"/>
        <w:category>
          <w:name w:val="General"/>
          <w:gallery w:val="placeholder"/>
        </w:category>
        <w:types>
          <w:type w:val="bbPlcHdr"/>
        </w:types>
        <w:behaviors>
          <w:behavior w:val="content"/>
        </w:behaviors>
        <w:guid w:val="{3A881060-7E2F-48DC-A52E-DBCBA995E027}"/>
      </w:docPartPr>
      <w:docPartBody>
        <w:p w:rsidR="00000000" w:rsidRDefault="00E00D0B" w:rsidP="00E00D0B">
          <w:pPr>
            <w:pStyle w:val="7EFD48AC47E842D394812A40F09B7396"/>
          </w:pPr>
          <w:r w:rsidRPr="004D4B83">
            <w:rPr>
              <w:rStyle w:val="PlaceholderText"/>
            </w:rPr>
            <w:t>Click or tap to enter a date.</w:t>
          </w:r>
        </w:p>
      </w:docPartBody>
    </w:docPart>
    <w:docPart>
      <w:docPartPr>
        <w:name w:val="54D8F6A230AF4615A673AB8B81B00CE6"/>
        <w:category>
          <w:name w:val="General"/>
          <w:gallery w:val="placeholder"/>
        </w:category>
        <w:types>
          <w:type w:val="bbPlcHdr"/>
        </w:types>
        <w:behaviors>
          <w:behavior w:val="content"/>
        </w:behaviors>
        <w:guid w:val="{0CBD9678-6A04-48BD-9788-035C627539F5}"/>
      </w:docPartPr>
      <w:docPartBody>
        <w:p w:rsidR="00000000" w:rsidRDefault="00E00D0B" w:rsidP="00E00D0B">
          <w:pPr>
            <w:pStyle w:val="54D8F6A230AF4615A673AB8B81B00CE6"/>
          </w:pPr>
          <w:r w:rsidRPr="004D4B83">
            <w:rPr>
              <w:rStyle w:val="PlaceholderText"/>
            </w:rPr>
            <w:t>Click or tap to enter a date.</w:t>
          </w:r>
        </w:p>
      </w:docPartBody>
    </w:docPart>
    <w:docPart>
      <w:docPartPr>
        <w:name w:val="FBB2916E07B44651A7F67CEE748DA78A"/>
        <w:category>
          <w:name w:val="General"/>
          <w:gallery w:val="placeholder"/>
        </w:category>
        <w:types>
          <w:type w:val="bbPlcHdr"/>
        </w:types>
        <w:behaviors>
          <w:behavior w:val="content"/>
        </w:behaviors>
        <w:guid w:val="{82587103-426A-4A39-9D5C-0AC3BB3169F6}"/>
      </w:docPartPr>
      <w:docPartBody>
        <w:p w:rsidR="00000000" w:rsidRDefault="00E00D0B" w:rsidP="00E00D0B">
          <w:pPr>
            <w:pStyle w:val="FBB2916E07B44651A7F67CEE748DA78A"/>
          </w:pPr>
          <w:r w:rsidRPr="004D4B83">
            <w:rPr>
              <w:rStyle w:val="PlaceholderText"/>
            </w:rPr>
            <w:t>Click or tap to enter a date.</w:t>
          </w:r>
        </w:p>
      </w:docPartBody>
    </w:docPart>
    <w:docPart>
      <w:docPartPr>
        <w:name w:val="B05F53B297AB468DB6AC5DDB98B386E5"/>
        <w:category>
          <w:name w:val="General"/>
          <w:gallery w:val="placeholder"/>
        </w:category>
        <w:types>
          <w:type w:val="bbPlcHdr"/>
        </w:types>
        <w:behaviors>
          <w:behavior w:val="content"/>
        </w:behaviors>
        <w:guid w:val="{42BE47F1-A745-430E-A2E0-12173FC1CB9A}"/>
      </w:docPartPr>
      <w:docPartBody>
        <w:p w:rsidR="00000000" w:rsidRDefault="00E00D0B" w:rsidP="00E00D0B">
          <w:pPr>
            <w:pStyle w:val="B05F53B297AB468DB6AC5DDB98B386E5"/>
          </w:pPr>
          <w:r w:rsidRPr="004D4B83">
            <w:rPr>
              <w:rStyle w:val="PlaceholderText"/>
            </w:rPr>
            <w:t>Click or tap to enter a date.</w:t>
          </w:r>
        </w:p>
      </w:docPartBody>
    </w:docPart>
    <w:docPart>
      <w:docPartPr>
        <w:name w:val="10D8E1DC3A8C4D01A4A6B583893ECC15"/>
        <w:category>
          <w:name w:val="General"/>
          <w:gallery w:val="placeholder"/>
        </w:category>
        <w:types>
          <w:type w:val="bbPlcHdr"/>
        </w:types>
        <w:behaviors>
          <w:behavior w:val="content"/>
        </w:behaviors>
        <w:guid w:val="{5EAA15D6-FC1E-4B71-8685-CF9FF7BCB8F1}"/>
      </w:docPartPr>
      <w:docPartBody>
        <w:p w:rsidR="00000000" w:rsidRDefault="00E00D0B" w:rsidP="00E00D0B">
          <w:pPr>
            <w:pStyle w:val="10D8E1DC3A8C4D01A4A6B583893ECC15"/>
          </w:pPr>
          <w:r w:rsidRPr="004D4B83">
            <w:rPr>
              <w:rStyle w:val="PlaceholderText"/>
            </w:rPr>
            <w:t>Click or tap to enter a date.</w:t>
          </w:r>
        </w:p>
      </w:docPartBody>
    </w:docPart>
    <w:docPart>
      <w:docPartPr>
        <w:name w:val="09AF74AC46A0462A98ADC96B551C9707"/>
        <w:category>
          <w:name w:val="General"/>
          <w:gallery w:val="placeholder"/>
        </w:category>
        <w:types>
          <w:type w:val="bbPlcHdr"/>
        </w:types>
        <w:behaviors>
          <w:behavior w:val="content"/>
        </w:behaviors>
        <w:guid w:val="{B2F661F1-5B7B-4980-8C8C-5DD8EF2DDA32}"/>
      </w:docPartPr>
      <w:docPartBody>
        <w:p w:rsidR="00000000" w:rsidRDefault="00E00D0B" w:rsidP="00E00D0B">
          <w:pPr>
            <w:pStyle w:val="09AF74AC46A0462A98ADC96B551C9707"/>
          </w:pPr>
          <w:r w:rsidRPr="004D4B83">
            <w:rPr>
              <w:rStyle w:val="PlaceholderText"/>
            </w:rPr>
            <w:t>Click or tap to enter a date.</w:t>
          </w:r>
        </w:p>
      </w:docPartBody>
    </w:docPart>
    <w:docPart>
      <w:docPartPr>
        <w:name w:val="261F583687B942B6A2D502A946588799"/>
        <w:category>
          <w:name w:val="General"/>
          <w:gallery w:val="placeholder"/>
        </w:category>
        <w:types>
          <w:type w:val="bbPlcHdr"/>
        </w:types>
        <w:behaviors>
          <w:behavior w:val="content"/>
        </w:behaviors>
        <w:guid w:val="{E7FDC5F4-31F9-4EB3-8D81-E1F29BFCBE31}"/>
      </w:docPartPr>
      <w:docPartBody>
        <w:p w:rsidR="00000000" w:rsidRDefault="00E00D0B" w:rsidP="00E00D0B">
          <w:pPr>
            <w:pStyle w:val="261F583687B942B6A2D502A946588799"/>
          </w:pPr>
          <w:r w:rsidRPr="004D4B83">
            <w:rPr>
              <w:rStyle w:val="PlaceholderText"/>
            </w:rPr>
            <w:t>Click or tap to enter a date.</w:t>
          </w:r>
        </w:p>
      </w:docPartBody>
    </w:docPart>
    <w:docPart>
      <w:docPartPr>
        <w:name w:val="4609D07CB15A48EFBC77C7518FEAE0B4"/>
        <w:category>
          <w:name w:val="General"/>
          <w:gallery w:val="placeholder"/>
        </w:category>
        <w:types>
          <w:type w:val="bbPlcHdr"/>
        </w:types>
        <w:behaviors>
          <w:behavior w:val="content"/>
        </w:behaviors>
        <w:guid w:val="{0CE98798-C9A8-43E7-84F0-86678325A8AD}"/>
      </w:docPartPr>
      <w:docPartBody>
        <w:p w:rsidR="00000000" w:rsidRDefault="00E00D0B" w:rsidP="00E00D0B">
          <w:pPr>
            <w:pStyle w:val="4609D07CB15A48EFBC77C7518FEAE0B4"/>
          </w:pPr>
          <w:r w:rsidRPr="004D4B83">
            <w:rPr>
              <w:rStyle w:val="PlaceholderText"/>
            </w:rPr>
            <w:t>Click or tap to enter a date.</w:t>
          </w:r>
        </w:p>
      </w:docPartBody>
    </w:docPart>
    <w:docPart>
      <w:docPartPr>
        <w:name w:val="01B1E2AB463F46BB95DE0363729A4855"/>
        <w:category>
          <w:name w:val="General"/>
          <w:gallery w:val="placeholder"/>
        </w:category>
        <w:types>
          <w:type w:val="bbPlcHdr"/>
        </w:types>
        <w:behaviors>
          <w:behavior w:val="content"/>
        </w:behaviors>
        <w:guid w:val="{2A2CC716-48C6-4BCE-9943-FFCA8087ED87}"/>
      </w:docPartPr>
      <w:docPartBody>
        <w:p w:rsidR="00000000" w:rsidRDefault="00E00D0B" w:rsidP="00E00D0B">
          <w:pPr>
            <w:pStyle w:val="01B1E2AB463F46BB95DE0363729A4855"/>
          </w:pPr>
          <w:r w:rsidRPr="004D4B83">
            <w:rPr>
              <w:rStyle w:val="PlaceholderText"/>
            </w:rPr>
            <w:t>Click or tap to enter a date.</w:t>
          </w:r>
        </w:p>
      </w:docPartBody>
    </w:docPart>
    <w:docPart>
      <w:docPartPr>
        <w:name w:val="EF2F3AF838A54BAC9E09C5FAB5E20C62"/>
        <w:category>
          <w:name w:val="General"/>
          <w:gallery w:val="placeholder"/>
        </w:category>
        <w:types>
          <w:type w:val="bbPlcHdr"/>
        </w:types>
        <w:behaviors>
          <w:behavior w:val="content"/>
        </w:behaviors>
        <w:guid w:val="{80DB0097-032A-45DF-9A4B-4A0BA4CFB271}"/>
      </w:docPartPr>
      <w:docPartBody>
        <w:p w:rsidR="00000000" w:rsidRDefault="00E00D0B" w:rsidP="00E00D0B">
          <w:pPr>
            <w:pStyle w:val="EF2F3AF838A54BAC9E09C5FAB5E20C62"/>
          </w:pPr>
          <w:r w:rsidRPr="004D4B83">
            <w:rPr>
              <w:rStyle w:val="PlaceholderText"/>
            </w:rPr>
            <w:t>Click or tap to enter a date.</w:t>
          </w:r>
        </w:p>
      </w:docPartBody>
    </w:docPart>
    <w:docPart>
      <w:docPartPr>
        <w:name w:val="5E98E3117E9948D29B0078E8CDFE8FB5"/>
        <w:category>
          <w:name w:val="General"/>
          <w:gallery w:val="placeholder"/>
        </w:category>
        <w:types>
          <w:type w:val="bbPlcHdr"/>
        </w:types>
        <w:behaviors>
          <w:behavior w:val="content"/>
        </w:behaviors>
        <w:guid w:val="{DF0A9EC0-DF44-4B4C-9CE9-52DFE0389398}"/>
      </w:docPartPr>
      <w:docPartBody>
        <w:p w:rsidR="00000000" w:rsidRDefault="00E00D0B" w:rsidP="00E00D0B">
          <w:pPr>
            <w:pStyle w:val="5E98E3117E9948D29B0078E8CDFE8FB5"/>
          </w:pPr>
          <w:r w:rsidRPr="004D4B83">
            <w:rPr>
              <w:rStyle w:val="PlaceholderText"/>
            </w:rPr>
            <w:t>Click or tap to enter a date.</w:t>
          </w:r>
        </w:p>
      </w:docPartBody>
    </w:docPart>
    <w:docPart>
      <w:docPartPr>
        <w:name w:val="0045964194F14721BD2CD67416D02621"/>
        <w:category>
          <w:name w:val="General"/>
          <w:gallery w:val="placeholder"/>
        </w:category>
        <w:types>
          <w:type w:val="bbPlcHdr"/>
        </w:types>
        <w:behaviors>
          <w:behavior w:val="content"/>
        </w:behaviors>
        <w:guid w:val="{1FF5F8BF-937C-4EC1-86FA-43115CF78397}"/>
      </w:docPartPr>
      <w:docPartBody>
        <w:p w:rsidR="00000000" w:rsidRDefault="00E00D0B" w:rsidP="00E00D0B">
          <w:pPr>
            <w:pStyle w:val="0045964194F14721BD2CD67416D02621"/>
          </w:pPr>
          <w:r w:rsidRPr="004D4B83">
            <w:rPr>
              <w:rStyle w:val="PlaceholderText"/>
            </w:rPr>
            <w:t>Click or tap to enter a date.</w:t>
          </w:r>
        </w:p>
      </w:docPartBody>
    </w:docPart>
    <w:docPart>
      <w:docPartPr>
        <w:name w:val="58358E9E4B5B4AF59D97BD9B17FF840E"/>
        <w:category>
          <w:name w:val="General"/>
          <w:gallery w:val="placeholder"/>
        </w:category>
        <w:types>
          <w:type w:val="bbPlcHdr"/>
        </w:types>
        <w:behaviors>
          <w:behavior w:val="content"/>
        </w:behaviors>
        <w:guid w:val="{4B09388B-1968-4AAD-8679-3A70D9099705}"/>
      </w:docPartPr>
      <w:docPartBody>
        <w:p w:rsidR="00000000" w:rsidRDefault="00E00D0B" w:rsidP="00E00D0B">
          <w:pPr>
            <w:pStyle w:val="58358E9E4B5B4AF59D97BD9B17FF840E"/>
          </w:pPr>
          <w:r w:rsidRPr="004D4B83">
            <w:rPr>
              <w:rStyle w:val="PlaceholderText"/>
            </w:rPr>
            <w:t>Click or tap to enter a date.</w:t>
          </w:r>
        </w:p>
      </w:docPartBody>
    </w:docPart>
    <w:docPart>
      <w:docPartPr>
        <w:name w:val="B9184A3C6E9A45B3920912DE162F827B"/>
        <w:category>
          <w:name w:val="General"/>
          <w:gallery w:val="placeholder"/>
        </w:category>
        <w:types>
          <w:type w:val="bbPlcHdr"/>
        </w:types>
        <w:behaviors>
          <w:behavior w:val="content"/>
        </w:behaviors>
        <w:guid w:val="{E341A825-E99B-4168-8691-68EC76F6DC08}"/>
      </w:docPartPr>
      <w:docPartBody>
        <w:p w:rsidR="00000000" w:rsidRDefault="00E00D0B" w:rsidP="00E00D0B">
          <w:pPr>
            <w:pStyle w:val="B9184A3C6E9A45B3920912DE162F827B"/>
          </w:pPr>
          <w:r w:rsidRPr="004D4B83">
            <w:rPr>
              <w:rStyle w:val="PlaceholderText"/>
            </w:rPr>
            <w:t>Click or tap to enter a date.</w:t>
          </w:r>
        </w:p>
      </w:docPartBody>
    </w:docPart>
    <w:docPart>
      <w:docPartPr>
        <w:name w:val="3FC7607DDC5342D08326E255031C4A10"/>
        <w:category>
          <w:name w:val="General"/>
          <w:gallery w:val="placeholder"/>
        </w:category>
        <w:types>
          <w:type w:val="bbPlcHdr"/>
        </w:types>
        <w:behaviors>
          <w:behavior w:val="content"/>
        </w:behaviors>
        <w:guid w:val="{937F2221-7941-4E86-B592-69CC367A3F62}"/>
      </w:docPartPr>
      <w:docPartBody>
        <w:p w:rsidR="00000000" w:rsidRDefault="00E00D0B" w:rsidP="00E00D0B">
          <w:pPr>
            <w:pStyle w:val="3FC7607DDC5342D08326E255031C4A10"/>
          </w:pPr>
          <w:r w:rsidRPr="004D4B83">
            <w:rPr>
              <w:rStyle w:val="PlaceholderText"/>
            </w:rPr>
            <w:t>Click or tap to enter a date.</w:t>
          </w:r>
        </w:p>
      </w:docPartBody>
    </w:docPart>
    <w:docPart>
      <w:docPartPr>
        <w:name w:val="B9950E5E44C44DCFA6EE0257B62435CC"/>
        <w:category>
          <w:name w:val="General"/>
          <w:gallery w:val="placeholder"/>
        </w:category>
        <w:types>
          <w:type w:val="bbPlcHdr"/>
        </w:types>
        <w:behaviors>
          <w:behavior w:val="content"/>
        </w:behaviors>
        <w:guid w:val="{72A3E4FE-8D79-4F79-8650-913F6163ACEC}"/>
      </w:docPartPr>
      <w:docPartBody>
        <w:p w:rsidR="00000000" w:rsidRDefault="00E00D0B" w:rsidP="00E00D0B">
          <w:pPr>
            <w:pStyle w:val="B9950E5E44C44DCFA6EE0257B62435CC"/>
          </w:pPr>
          <w:r w:rsidRPr="004D4B83">
            <w:rPr>
              <w:rStyle w:val="PlaceholderText"/>
            </w:rPr>
            <w:t>Click or tap to enter a date.</w:t>
          </w:r>
        </w:p>
      </w:docPartBody>
    </w:docPart>
    <w:docPart>
      <w:docPartPr>
        <w:name w:val="2FC9A388EAD94B2AA684C330F1A2EDC1"/>
        <w:category>
          <w:name w:val="General"/>
          <w:gallery w:val="placeholder"/>
        </w:category>
        <w:types>
          <w:type w:val="bbPlcHdr"/>
        </w:types>
        <w:behaviors>
          <w:behavior w:val="content"/>
        </w:behaviors>
        <w:guid w:val="{49398784-3E42-4139-9D7D-634008BB2122}"/>
      </w:docPartPr>
      <w:docPartBody>
        <w:p w:rsidR="00000000" w:rsidRDefault="00E00D0B" w:rsidP="00E00D0B">
          <w:pPr>
            <w:pStyle w:val="2FC9A388EAD94B2AA684C330F1A2EDC1"/>
          </w:pPr>
          <w:r w:rsidRPr="004D4B83">
            <w:rPr>
              <w:rStyle w:val="PlaceholderText"/>
            </w:rPr>
            <w:t>Click or tap to enter a date.</w:t>
          </w:r>
        </w:p>
      </w:docPartBody>
    </w:docPart>
    <w:docPart>
      <w:docPartPr>
        <w:name w:val="A28A162D94704D9CB3D4CFEF6AA0DF27"/>
        <w:category>
          <w:name w:val="General"/>
          <w:gallery w:val="placeholder"/>
        </w:category>
        <w:types>
          <w:type w:val="bbPlcHdr"/>
        </w:types>
        <w:behaviors>
          <w:behavior w:val="content"/>
        </w:behaviors>
        <w:guid w:val="{CFFE71B5-E6DD-4034-9789-D03693685422}"/>
      </w:docPartPr>
      <w:docPartBody>
        <w:p w:rsidR="00000000" w:rsidRDefault="00E00D0B" w:rsidP="00E00D0B">
          <w:pPr>
            <w:pStyle w:val="A28A162D94704D9CB3D4CFEF6AA0DF27"/>
          </w:pPr>
          <w:r w:rsidRPr="004D4B83">
            <w:rPr>
              <w:rStyle w:val="PlaceholderText"/>
            </w:rPr>
            <w:t>Click or tap to enter a date.</w:t>
          </w:r>
        </w:p>
      </w:docPartBody>
    </w:docPart>
    <w:docPart>
      <w:docPartPr>
        <w:name w:val="0C34C654F31A4D05A9F5F4C49F8CB150"/>
        <w:category>
          <w:name w:val="General"/>
          <w:gallery w:val="placeholder"/>
        </w:category>
        <w:types>
          <w:type w:val="bbPlcHdr"/>
        </w:types>
        <w:behaviors>
          <w:behavior w:val="content"/>
        </w:behaviors>
        <w:guid w:val="{39B5F8B0-AD99-40DD-A61A-ADFDEDE4644A}"/>
      </w:docPartPr>
      <w:docPartBody>
        <w:p w:rsidR="00000000" w:rsidRDefault="00E00D0B" w:rsidP="00E00D0B">
          <w:pPr>
            <w:pStyle w:val="0C34C654F31A4D05A9F5F4C49F8CB150"/>
          </w:pPr>
          <w:r w:rsidRPr="004D4B83">
            <w:rPr>
              <w:rStyle w:val="PlaceholderText"/>
            </w:rPr>
            <w:t>Click or tap to enter a date.</w:t>
          </w:r>
        </w:p>
      </w:docPartBody>
    </w:docPart>
    <w:docPart>
      <w:docPartPr>
        <w:name w:val="3A42A079922B4594B4E3959DD7EC5A43"/>
        <w:category>
          <w:name w:val="General"/>
          <w:gallery w:val="placeholder"/>
        </w:category>
        <w:types>
          <w:type w:val="bbPlcHdr"/>
        </w:types>
        <w:behaviors>
          <w:behavior w:val="content"/>
        </w:behaviors>
        <w:guid w:val="{F4A6C0AC-78DC-43B9-95AC-23B309402D8A}"/>
      </w:docPartPr>
      <w:docPartBody>
        <w:p w:rsidR="00000000" w:rsidRDefault="00E00D0B" w:rsidP="00E00D0B">
          <w:pPr>
            <w:pStyle w:val="3A42A079922B4594B4E3959DD7EC5A43"/>
          </w:pPr>
          <w:r w:rsidRPr="004D4B83">
            <w:rPr>
              <w:rStyle w:val="PlaceholderText"/>
            </w:rPr>
            <w:t>Click or tap to enter a date.</w:t>
          </w:r>
        </w:p>
      </w:docPartBody>
    </w:docPart>
    <w:docPart>
      <w:docPartPr>
        <w:name w:val="F7565D5735704C589B394AF0AD36DACD"/>
        <w:category>
          <w:name w:val="General"/>
          <w:gallery w:val="placeholder"/>
        </w:category>
        <w:types>
          <w:type w:val="bbPlcHdr"/>
        </w:types>
        <w:behaviors>
          <w:behavior w:val="content"/>
        </w:behaviors>
        <w:guid w:val="{54EDC0E4-B5A0-4DC8-9D6B-0B53E3543641}"/>
      </w:docPartPr>
      <w:docPartBody>
        <w:p w:rsidR="00000000" w:rsidRDefault="00E00D0B" w:rsidP="00E00D0B">
          <w:pPr>
            <w:pStyle w:val="F7565D5735704C589B394AF0AD36DACD"/>
          </w:pPr>
          <w:r w:rsidRPr="004D4B83">
            <w:rPr>
              <w:rStyle w:val="PlaceholderText"/>
            </w:rPr>
            <w:t>Click or tap to enter a date.</w:t>
          </w:r>
        </w:p>
      </w:docPartBody>
    </w:docPart>
    <w:docPart>
      <w:docPartPr>
        <w:name w:val="DE565426DD6E4E8EB262867627DB69D2"/>
        <w:category>
          <w:name w:val="General"/>
          <w:gallery w:val="placeholder"/>
        </w:category>
        <w:types>
          <w:type w:val="bbPlcHdr"/>
        </w:types>
        <w:behaviors>
          <w:behavior w:val="content"/>
        </w:behaviors>
        <w:guid w:val="{99212F96-C5D8-4A78-A318-185AC62DE57C}"/>
      </w:docPartPr>
      <w:docPartBody>
        <w:p w:rsidR="00000000" w:rsidRDefault="00E00D0B" w:rsidP="00E00D0B">
          <w:pPr>
            <w:pStyle w:val="DE565426DD6E4E8EB262867627DB69D2"/>
          </w:pPr>
          <w:r w:rsidRPr="004D4B83">
            <w:rPr>
              <w:rStyle w:val="PlaceholderText"/>
            </w:rPr>
            <w:t>Click or tap to enter a date.</w:t>
          </w:r>
        </w:p>
      </w:docPartBody>
    </w:docPart>
    <w:docPart>
      <w:docPartPr>
        <w:name w:val="CEA491F82F24483B989234C4C2AC913D"/>
        <w:category>
          <w:name w:val="General"/>
          <w:gallery w:val="placeholder"/>
        </w:category>
        <w:types>
          <w:type w:val="bbPlcHdr"/>
        </w:types>
        <w:behaviors>
          <w:behavior w:val="content"/>
        </w:behaviors>
        <w:guid w:val="{9E469ED4-429A-48E5-A16B-0C86AE7E5AE2}"/>
      </w:docPartPr>
      <w:docPartBody>
        <w:p w:rsidR="00000000" w:rsidRDefault="00E00D0B" w:rsidP="00E00D0B">
          <w:pPr>
            <w:pStyle w:val="CEA491F82F24483B989234C4C2AC913D"/>
          </w:pPr>
          <w:r w:rsidRPr="004D4B83">
            <w:rPr>
              <w:rStyle w:val="PlaceholderText"/>
            </w:rPr>
            <w:t>Click or tap to enter a date.</w:t>
          </w:r>
        </w:p>
      </w:docPartBody>
    </w:docPart>
    <w:docPart>
      <w:docPartPr>
        <w:name w:val="6BFC6AF81D03477281DC52C09556B5FA"/>
        <w:category>
          <w:name w:val="General"/>
          <w:gallery w:val="placeholder"/>
        </w:category>
        <w:types>
          <w:type w:val="bbPlcHdr"/>
        </w:types>
        <w:behaviors>
          <w:behavior w:val="content"/>
        </w:behaviors>
        <w:guid w:val="{415CB262-0275-4749-82C6-7001855538A1}"/>
      </w:docPartPr>
      <w:docPartBody>
        <w:p w:rsidR="00000000" w:rsidRDefault="00E00D0B" w:rsidP="00E00D0B">
          <w:pPr>
            <w:pStyle w:val="6BFC6AF81D03477281DC52C09556B5FA"/>
          </w:pPr>
          <w:r w:rsidRPr="004D4B83">
            <w:rPr>
              <w:rStyle w:val="PlaceholderText"/>
            </w:rPr>
            <w:t>Click or tap to enter a date.</w:t>
          </w:r>
        </w:p>
      </w:docPartBody>
    </w:docPart>
    <w:docPart>
      <w:docPartPr>
        <w:name w:val="8AEC0E8CCA884B20BF641370AF4C8CEE"/>
        <w:category>
          <w:name w:val="General"/>
          <w:gallery w:val="placeholder"/>
        </w:category>
        <w:types>
          <w:type w:val="bbPlcHdr"/>
        </w:types>
        <w:behaviors>
          <w:behavior w:val="content"/>
        </w:behaviors>
        <w:guid w:val="{87D33B32-211A-41AD-9633-665316FFA25C}"/>
      </w:docPartPr>
      <w:docPartBody>
        <w:p w:rsidR="00000000" w:rsidRDefault="00E00D0B" w:rsidP="00E00D0B">
          <w:pPr>
            <w:pStyle w:val="8AEC0E8CCA884B20BF641370AF4C8CEE"/>
          </w:pPr>
          <w:r w:rsidRPr="004D4B83">
            <w:rPr>
              <w:rStyle w:val="PlaceholderText"/>
            </w:rPr>
            <w:t>Click or tap to enter a date.</w:t>
          </w:r>
        </w:p>
      </w:docPartBody>
    </w:docPart>
    <w:docPart>
      <w:docPartPr>
        <w:name w:val="F644907CE0CD41AF80427C4DF97028A0"/>
        <w:category>
          <w:name w:val="General"/>
          <w:gallery w:val="placeholder"/>
        </w:category>
        <w:types>
          <w:type w:val="bbPlcHdr"/>
        </w:types>
        <w:behaviors>
          <w:behavior w:val="content"/>
        </w:behaviors>
        <w:guid w:val="{5AEC4200-D293-46B6-A2E5-A635C9B04631}"/>
      </w:docPartPr>
      <w:docPartBody>
        <w:p w:rsidR="00000000" w:rsidRDefault="00E00D0B" w:rsidP="00E00D0B">
          <w:pPr>
            <w:pStyle w:val="F644907CE0CD41AF80427C4DF97028A0"/>
          </w:pPr>
          <w:r w:rsidRPr="004D4B83">
            <w:rPr>
              <w:rStyle w:val="PlaceholderText"/>
            </w:rPr>
            <w:t>Click or tap to enter a date.</w:t>
          </w:r>
        </w:p>
      </w:docPartBody>
    </w:docPart>
    <w:docPart>
      <w:docPartPr>
        <w:name w:val="3537AA0E962E4F7BB501CA763268F42E"/>
        <w:category>
          <w:name w:val="General"/>
          <w:gallery w:val="placeholder"/>
        </w:category>
        <w:types>
          <w:type w:val="bbPlcHdr"/>
        </w:types>
        <w:behaviors>
          <w:behavior w:val="content"/>
        </w:behaviors>
        <w:guid w:val="{03E7332C-99C4-4576-95F5-9FED0D814D6E}"/>
      </w:docPartPr>
      <w:docPartBody>
        <w:p w:rsidR="00000000" w:rsidRDefault="00E00D0B" w:rsidP="00E00D0B">
          <w:pPr>
            <w:pStyle w:val="3537AA0E962E4F7BB501CA763268F42E"/>
          </w:pPr>
          <w:r w:rsidRPr="004D4B83">
            <w:rPr>
              <w:rStyle w:val="PlaceholderText"/>
            </w:rPr>
            <w:t>Click or tap to enter a date.</w:t>
          </w:r>
        </w:p>
      </w:docPartBody>
    </w:docPart>
    <w:docPart>
      <w:docPartPr>
        <w:name w:val="1296C73D78294154BB2676BE936E4431"/>
        <w:category>
          <w:name w:val="General"/>
          <w:gallery w:val="placeholder"/>
        </w:category>
        <w:types>
          <w:type w:val="bbPlcHdr"/>
        </w:types>
        <w:behaviors>
          <w:behavior w:val="content"/>
        </w:behaviors>
        <w:guid w:val="{2605A8E5-2F37-43C2-A85B-54A0262BABF9}"/>
      </w:docPartPr>
      <w:docPartBody>
        <w:p w:rsidR="00000000" w:rsidRDefault="00E00D0B" w:rsidP="00E00D0B">
          <w:pPr>
            <w:pStyle w:val="1296C73D78294154BB2676BE936E4431"/>
          </w:pPr>
          <w:r w:rsidRPr="004D4B83">
            <w:rPr>
              <w:rStyle w:val="PlaceholderText"/>
            </w:rPr>
            <w:t>Click or tap to enter a date.</w:t>
          </w:r>
        </w:p>
      </w:docPartBody>
    </w:docPart>
    <w:docPart>
      <w:docPartPr>
        <w:name w:val="45D46ECD1B7C44D0B729FC2820DE301B"/>
        <w:category>
          <w:name w:val="General"/>
          <w:gallery w:val="placeholder"/>
        </w:category>
        <w:types>
          <w:type w:val="bbPlcHdr"/>
        </w:types>
        <w:behaviors>
          <w:behavior w:val="content"/>
        </w:behaviors>
        <w:guid w:val="{9B6CBD5D-0EA3-4D42-AE10-81AC7D38594A}"/>
      </w:docPartPr>
      <w:docPartBody>
        <w:p w:rsidR="00000000" w:rsidRDefault="00E00D0B" w:rsidP="00E00D0B">
          <w:pPr>
            <w:pStyle w:val="45D46ECD1B7C44D0B729FC2820DE301B"/>
          </w:pPr>
          <w:r w:rsidRPr="004D4B8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65 Md">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43" w:usb2="00000009" w:usb3="00000000" w:csb0="000001FF" w:csb1="00000000"/>
  </w:font>
  <w:font w:name="ITC Avant Garde Std Md">
    <w:panose1 w:val="020B0602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04C"/>
    <w:rsid w:val="000C3BFB"/>
    <w:rsid w:val="001E7493"/>
    <w:rsid w:val="0021671B"/>
    <w:rsid w:val="003841D5"/>
    <w:rsid w:val="003C4D14"/>
    <w:rsid w:val="004C104C"/>
    <w:rsid w:val="00505D62"/>
    <w:rsid w:val="005B2862"/>
    <w:rsid w:val="00676B6B"/>
    <w:rsid w:val="00704B38"/>
    <w:rsid w:val="007C38C5"/>
    <w:rsid w:val="00842806"/>
    <w:rsid w:val="00921B78"/>
    <w:rsid w:val="009670F4"/>
    <w:rsid w:val="00AF4E68"/>
    <w:rsid w:val="00B05A47"/>
    <w:rsid w:val="00B91F1C"/>
    <w:rsid w:val="00C40AAF"/>
    <w:rsid w:val="00C82FB7"/>
    <w:rsid w:val="00C907A5"/>
    <w:rsid w:val="00C93B63"/>
    <w:rsid w:val="00D17149"/>
    <w:rsid w:val="00E00D0B"/>
    <w:rsid w:val="00EB7171"/>
    <w:rsid w:val="00FD0240"/>
    <w:rsid w:val="00FE1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D0B"/>
    <w:rPr>
      <w:color w:val="808080"/>
    </w:rPr>
  </w:style>
  <w:style w:type="paragraph" w:customStyle="1" w:styleId="1039D8CC260041DC838941C5E7EA620E">
    <w:name w:val="1039D8CC260041DC838941C5E7EA620E"/>
    <w:rsid w:val="004C104C"/>
  </w:style>
  <w:style w:type="paragraph" w:customStyle="1" w:styleId="DE3F052309794402B787159C34989F23">
    <w:name w:val="DE3F052309794402B787159C34989F23"/>
    <w:rsid w:val="004C104C"/>
  </w:style>
  <w:style w:type="paragraph" w:customStyle="1" w:styleId="7B6B1EFAB5174B908998031D2DE12DCD">
    <w:name w:val="7B6B1EFAB5174B908998031D2DE12DCD"/>
    <w:rsid w:val="004C104C"/>
  </w:style>
  <w:style w:type="paragraph" w:customStyle="1" w:styleId="5830967A706F494A8F7FF97EC7093DED">
    <w:name w:val="5830967A706F494A8F7FF97EC7093DED"/>
    <w:rsid w:val="004C104C"/>
  </w:style>
  <w:style w:type="paragraph" w:customStyle="1" w:styleId="8A0C4A79C197495789E83B6085005824">
    <w:name w:val="8A0C4A79C197495789E83B6085005824"/>
    <w:rsid w:val="004C104C"/>
  </w:style>
  <w:style w:type="paragraph" w:customStyle="1" w:styleId="A57112C83C0A4C288FCAA0ACB2920D82">
    <w:name w:val="A57112C83C0A4C288FCAA0ACB2920D82"/>
    <w:rsid w:val="004C104C"/>
  </w:style>
  <w:style w:type="paragraph" w:customStyle="1" w:styleId="C2E9E214D040435C8A6068B831744D35">
    <w:name w:val="C2E9E214D040435C8A6068B831744D35"/>
    <w:rsid w:val="004C104C"/>
  </w:style>
  <w:style w:type="paragraph" w:customStyle="1" w:styleId="67ED1C0A606D42CE95E489EA679135F4">
    <w:name w:val="67ED1C0A606D42CE95E489EA679135F4"/>
    <w:rsid w:val="004C104C"/>
  </w:style>
  <w:style w:type="paragraph" w:customStyle="1" w:styleId="57B7A32193BB4FB4955F47BD362782B4">
    <w:name w:val="57B7A32193BB4FB4955F47BD362782B4"/>
    <w:rsid w:val="004C104C"/>
  </w:style>
  <w:style w:type="paragraph" w:customStyle="1" w:styleId="F9152D5B70854F949AD3648448A331E7">
    <w:name w:val="F9152D5B70854F949AD3648448A331E7"/>
    <w:rsid w:val="004C104C"/>
  </w:style>
  <w:style w:type="paragraph" w:customStyle="1" w:styleId="A61F74484E864407B2C2F6AD4751D91C">
    <w:name w:val="A61F74484E864407B2C2F6AD4751D91C"/>
    <w:rsid w:val="004C104C"/>
  </w:style>
  <w:style w:type="paragraph" w:customStyle="1" w:styleId="8B09F6EC513547F68800A95CB4EB23A3">
    <w:name w:val="8B09F6EC513547F68800A95CB4EB23A3"/>
    <w:rsid w:val="004C104C"/>
  </w:style>
  <w:style w:type="paragraph" w:customStyle="1" w:styleId="D231A35FC1FB440AABB42799D71C3C8F">
    <w:name w:val="D231A35FC1FB440AABB42799D71C3C8F"/>
    <w:rsid w:val="004C104C"/>
  </w:style>
  <w:style w:type="paragraph" w:customStyle="1" w:styleId="478C8FC57FAB4D7E8C53DB12BDD068D1">
    <w:name w:val="478C8FC57FAB4D7E8C53DB12BDD068D1"/>
    <w:rsid w:val="004C104C"/>
  </w:style>
  <w:style w:type="paragraph" w:customStyle="1" w:styleId="AFDA8B291C0749BF89D179AA4A685C1D">
    <w:name w:val="AFDA8B291C0749BF89D179AA4A685C1D"/>
    <w:rsid w:val="004C104C"/>
  </w:style>
  <w:style w:type="paragraph" w:customStyle="1" w:styleId="7582C11235C04ED5BFFD3F687D0E4B4C">
    <w:name w:val="7582C11235C04ED5BFFD3F687D0E4B4C"/>
    <w:rsid w:val="004C104C"/>
  </w:style>
  <w:style w:type="paragraph" w:customStyle="1" w:styleId="17552B457DD6410E8F2BF710B61E67FF">
    <w:name w:val="17552B457DD6410E8F2BF710B61E67FF"/>
    <w:rsid w:val="004C104C"/>
  </w:style>
  <w:style w:type="paragraph" w:customStyle="1" w:styleId="27889752F5CC446FBC9C092F707A964E">
    <w:name w:val="27889752F5CC446FBC9C092F707A964E"/>
    <w:rsid w:val="004C104C"/>
  </w:style>
  <w:style w:type="paragraph" w:customStyle="1" w:styleId="09FA6E63303E454D9BDAC9A413F27495">
    <w:name w:val="09FA6E63303E454D9BDAC9A413F27495"/>
    <w:rsid w:val="004C104C"/>
  </w:style>
  <w:style w:type="paragraph" w:customStyle="1" w:styleId="50D8B055BC844709A766F6821500FF77">
    <w:name w:val="50D8B055BC844709A766F6821500FF77"/>
    <w:rsid w:val="004C104C"/>
  </w:style>
  <w:style w:type="paragraph" w:customStyle="1" w:styleId="97D706AB35FC4A41AC247594AF659D3E">
    <w:name w:val="97D706AB35FC4A41AC247594AF659D3E"/>
    <w:rsid w:val="004C104C"/>
  </w:style>
  <w:style w:type="paragraph" w:customStyle="1" w:styleId="550E6E137B0E4A4180C60771A7F3D658">
    <w:name w:val="550E6E137B0E4A4180C60771A7F3D658"/>
    <w:rsid w:val="004C104C"/>
  </w:style>
  <w:style w:type="paragraph" w:customStyle="1" w:styleId="116B94A2107A465DA05FCF92C6FE8C78">
    <w:name w:val="116B94A2107A465DA05FCF92C6FE8C78"/>
    <w:rsid w:val="004C104C"/>
  </w:style>
  <w:style w:type="paragraph" w:customStyle="1" w:styleId="18F17481BF144FB9A971E24AA4EAF59A">
    <w:name w:val="18F17481BF144FB9A971E24AA4EAF59A"/>
    <w:rsid w:val="004C104C"/>
  </w:style>
  <w:style w:type="paragraph" w:customStyle="1" w:styleId="B633790876B04B688ACCE96D376A5764">
    <w:name w:val="B633790876B04B688ACCE96D376A5764"/>
    <w:rsid w:val="004C104C"/>
  </w:style>
  <w:style w:type="paragraph" w:customStyle="1" w:styleId="DC5FAB652D9C44B6BE791D7D26ADEB82">
    <w:name w:val="DC5FAB652D9C44B6BE791D7D26ADEB82"/>
    <w:rsid w:val="004C104C"/>
  </w:style>
  <w:style w:type="paragraph" w:customStyle="1" w:styleId="F2F56CC49DE946358E5A1AF0DEBE0B9C">
    <w:name w:val="F2F56CC49DE946358E5A1AF0DEBE0B9C"/>
    <w:rsid w:val="004C104C"/>
  </w:style>
  <w:style w:type="paragraph" w:customStyle="1" w:styleId="AF462A8AEF984F6C9601E95468477594">
    <w:name w:val="AF462A8AEF984F6C9601E95468477594"/>
    <w:rsid w:val="004C104C"/>
  </w:style>
  <w:style w:type="paragraph" w:customStyle="1" w:styleId="63E5FFF14D7F42B0BABECF71509DACA5">
    <w:name w:val="63E5FFF14D7F42B0BABECF71509DACA5"/>
    <w:rsid w:val="004C104C"/>
  </w:style>
  <w:style w:type="paragraph" w:customStyle="1" w:styleId="8ABAF0337D3E4E21BB7D4705EC880AD5">
    <w:name w:val="8ABAF0337D3E4E21BB7D4705EC880AD5"/>
    <w:rsid w:val="004C104C"/>
  </w:style>
  <w:style w:type="paragraph" w:customStyle="1" w:styleId="5B75221136FD4158932B73DD37D6265D">
    <w:name w:val="5B75221136FD4158932B73DD37D6265D"/>
    <w:rsid w:val="004C104C"/>
  </w:style>
  <w:style w:type="paragraph" w:customStyle="1" w:styleId="69451B67BB894BD7B921E3DD5D18611E">
    <w:name w:val="69451B67BB894BD7B921E3DD5D18611E"/>
    <w:rsid w:val="004C104C"/>
  </w:style>
  <w:style w:type="paragraph" w:customStyle="1" w:styleId="0E6C7692D5D54C748B8E05D7D5A11192">
    <w:name w:val="0E6C7692D5D54C748B8E05D7D5A11192"/>
    <w:rsid w:val="004C104C"/>
  </w:style>
  <w:style w:type="paragraph" w:customStyle="1" w:styleId="436D334AD8E54306B5080A3FF2EE8615">
    <w:name w:val="436D334AD8E54306B5080A3FF2EE8615"/>
    <w:rsid w:val="004C104C"/>
  </w:style>
  <w:style w:type="paragraph" w:customStyle="1" w:styleId="9C5148B178844DE5A3AFE69C5FE848F9">
    <w:name w:val="9C5148B178844DE5A3AFE69C5FE848F9"/>
    <w:rsid w:val="004C104C"/>
  </w:style>
  <w:style w:type="paragraph" w:customStyle="1" w:styleId="25856FCBDE474A34B4AE16F506756F27">
    <w:name w:val="25856FCBDE474A34B4AE16F506756F27"/>
    <w:rsid w:val="004C104C"/>
  </w:style>
  <w:style w:type="paragraph" w:customStyle="1" w:styleId="9B6E816C89FD4C19993697DA0261EB2D">
    <w:name w:val="9B6E816C89FD4C19993697DA0261EB2D"/>
    <w:rsid w:val="004C104C"/>
  </w:style>
  <w:style w:type="paragraph" w:customStyle="1" w:styleId="EED80EE223864CD9B24782D45153E06C">
    <w:name w:val="EED80EE223864CD9B24782D45153E06C"/>
    <w:rsid w:val="004C104C"/>
  </w:style>
  <w:style w:type="paragraph" w:customStyle="1" w:styleId="9EF035BD82944C70996EC87E59190DB9">
    <w:name w:val="9EF035BD82944C70996EC87E59190DB9"/>
    <w:rsid w:val="004C104C"/>
  </w:style>
  <w:style w:type="paragraph" w:customStyle="1" w:styleId="4DCBCF88A9EB43C3AF73D7A02ECD7EFC">
    <w:name w:val="4DCBCF88A9EB43C3AF73D7A02ECD7EFC"/>
    <w:rsid w:val="004C104C"/>
  </w:style>
  <w:style w:type="paragraph" w:customStyle="1" w:styleId="CCD51CA4A68F491E926D0AE03CF09A78">
    <w:name w:val="CCD51CA4A68F491E926D0AE03CF09A78"/>
    <w:rsid w:val="004C104C"/>
  </w:style>
  <w:style w:type="paragraph" w:customStyle="1" w:styleId="C4B800C358D049E6A305838B1D36882F">
    <w:name w:val="C4B800C358D049E6A305838B1D36882F"/>
    <w:rsid w:val="004C104C"/>
  </w:style>
  <w:style w:type="paragraph" w:customStyle="1" w:styleId="84C2DD8DA0C943878B162072D4811955">
    <w:name w:val="84C2DD8DA0C943878B162072D4811955"/>
    <w:rsid w:val="004C104C"/>
  </w:style>
  <w:style w:type="paragraph" w:customStyle="1" w:styleId="B593959FA0F0427887DFFB8B7E84ED47">
    <w:name w:val="B593959FA0F0427887DFFB8B7E84ED47"/>
    <w:rsid w:val="004C104C"/>
  </w:style>
  <w:style w:type="paragraph" w:customStyle="1" w:styleId="3A398061E4EF4276BAC4D759422C4BC0">
    <w:name w:val="3A398061E4EF4276BAC4D759422C4BC0"/>
    <w:rsid w:val="004C104C"/>
  </w:style>
  <w:style w:type="paragraph" w:customStyle="1" w:styleId="EAE9B6E8FD134BA4AB3AA16F85F395F2">
    <w:name w:val="EAE9B6E8FD134BA4AB3AA16F85F395F2"/>
    <w:rsid w:val="004C104C"/>
  </w:style>
  <w:style w:type="paragraph" w:customStyle="1" w:styleId="6EAB19AD65054BBBA67940271971AEB2">
    <w:name w:val="6EAB19AD65054BBBA67940271971AEB2"/>
    <w:rsid w:val="004C104C"/>
  </w:style>
  <w:style w:type="paragraph" w:customStyle="1" w:styleId="0D49C1BDF6F9442EA33603D346573367">
    <w:name w:val="0D49C1BDF6F9442EA33603D346573367"/>
    <w:rsid w:val="004C104C"/>
  </w:style>
  <w:style w:type="paragraph" w:customStyle="1" w:styleId="353789C4354B4E9DB9BE3BB51ABECDBC">
    <w:name w:val="353789C4354B4E9DB9BE3BB51ABECDBC"/>
    <w:rsid w:val="004C104C"/>
  </w:style>
  <w:style w:type="paragraph" w:customStyle="1" w:styleId="B770D6369E96408FBDDDB2033C587E19">
    <w:name w:val="B770D6369E96408FBDDDB2033C587E19"/>
    <w:rsid w:val="004C104C"/>
  </w:style>
  <w:style w:type="paragraph" w:customStyle="1" w:styleId="0B59657CCBEB4B0EB08D5A234CD1A9EA">
    <w:name w:val="0B59657CCBEB4B0EB08D5A234CD1A9EA"/>
    <w:rsid w:val="004C104C"/>
  </w:style>
  <w:style w:type="paragraph" w:customStyle="1" w:styleId="02598DDB3F6C4CD89E526243640B8506">
    <w:name w:val="02598DDB3F6C4CD89E526243640B8506"/>
    <w:rsid w:val="004C104C"/>
  </w:style>
  <w:style w:type="paragraph" w:customStyle="1" w:styleId="7E359FFC57014E60B1EF3FE6C4A1C260">
    <w:name w:val="7E359FFC57014E60B1EF3FE6C4A1C260"/>
    <w:rsid w:val="004C104C"/>
  </w:style>
  <w:style w:type="paragraph" w:customStyle="1" w:styleId="6C336AB39DAF4164913B6A35007A3EEF">
    <w:name w:val="6C336AB39DAF4164913B6A35007A3EEF"/>
    <w:rsid w:val="004C104C"/>
  </w:style>
  <w:style w:type="paragraph" w:customStyle="1" w:styleId="F231B8F52C134A04B460104C7FBAC5BE">
    <w:name w:val="F231B8F52C134A04B460104C7FBAC5BE"/>
    <w:rsid w:val="004C104C"/>
  </w:style>
  <w:style w:type="paragraph" w:customStyle="1" w:styleId="DB7D3191FFCD4A7B8C79E38DECBDD2B6">
    <w:name w:val="DB7D3191FFCD4A7B8C79E38DECBDD2B6"/>
    <w:rsid w:val="004C104C"/>
  </w:style>
  <w:style w:type="paragraph" w:customStyle="1" w:styleId="ACA295714A534EB8950B8ECDDF8BFED6">
    <w:name w:val="ACA295714A534EB8950B8ECDDF8BFED6"/>
    <w:rsid w:val="004C104C"/>
  </w:style>
  <w:style w:type="paragraph" w:customStyle="1" w:styleId="1B4B33FC6D834AC4A89ECEBC47F8131E">
    <w:name w:val="1B4B33FC6D834AC4A89ECEBC47F8131E"/>
    <w:rsid w:val="004C104C"/>
  </w:style>
  <w:style w:type="paragraph" w:customStyle="1" w:styleId="7CAD41BB1C734CD5A6444145F21F87C6">
    <w:name w:val="7CAD41BB1C734CD5A6444145F21F87C6"/>
    <w:rsid w:val="004C104C"/>
  </w:style>
  <w:style w:type="paragraph" w:customStyle="1" w:styleId="0D5C0E12F30647B492D4F1B52E424541">
    <w:name w:val="0D5C0E12F30647B492D4F1B52E424541"/>
    <w:rsid w:val="004C104C"/>
  </w:style>
  <w:style w:type="paragraph" w:customStyle="1" w:styleId="6E357375A144480581C6317B2495846C">
    <w:name w:val="6E357375A144480581C6317B2495846C"/>
    <w:rsid w:val="004C104C"/>
  </w:style>
  <w:style w:type="paragraph" w:customStyle="1" w:styleId="B4325881A26A4FA9A51FF85D6CAF4DA5">
    <w:name w:val="B4325881A26A4FA9A51FF85D6CAF4DA5"/>
    <w:rsid w:val="004C104C"/>
  </w:style>
  <w:style w:type="paragraph" w:customStyle="1" w:styleId="F7B019C750B14F71BDABFB9CE56CB5C0">
    <w:name w:val="F7B019C750B14F71BDABFB9CE56CB5C0"/>
    <w:rsid w:val="004C104C"/>
  </w:style>
  <w:style w:type="paragraph" w:customStyle="1" w:styleId="D6096F6758ED4026BC082FB6637E93FA">
    <w:name w:val="D6096F6758ED4026BC082FB6637E93FA"/>
    <w:rsid w:val="004C104C"/>
  </w:style>
  <w:style w:type="paragraph" w:customStyle="1" w:styleId="75405BA19288450293E2B588331D56A4">
    <w:name w:val="75405BA19288450293E2B588331D56A4"/>
    <w:rsid w:val="004C104C"/>
  </w:style>
  <w:style w:type="paragraph" w:customStyle="1" w:styleId="EE71A2EDB5544CC5AEBD7AEDEB950EBB">
    <w:name w:val="EE71A2EDB5544CC5AEBD7AEDEB950EBB"/>
    <w:rsid w:val="004C104C"/>
  </w:style>
  <w:style w:type="paragraph" w:customStyle="1" w:styleId="671E11D2AD2F4B059808F4399E01F3EB">
    <w:name w:val="671E11D2AD2F4B059808F4399E01F3EB"/>
    <w:rsid w:val="004C104C"/>
  </w:style>
  <w:style w:type="paragraph" w:customStyle="1" w:styleId="17CD80A734A546D08E4957C66564490E">
    <w:name w:val="17CD80A734A546D08E4957C66564490E"/>
    <w:rsid w:val="004C104C"/>
  </w:style>
  <w:style w:type="paragraph" w:customStyle="1" w:styleId="5751671C171D41A394A2151C10B57820">
    <w:name w:val="5751671C171D41A394A2151C10B57820"/>
    <w:rsid w:val="004C104C"/>
  </w:style>
  <w:style w:type="paragraph" w:customStyle="1" w:styleId="24A8A71EA0BE4CD6A5B01CDB0B61DFEB">
    <w:name w:val="24A8A71EA0BE4CD6A5B01CDB0B61DFEB"/>
    <w:rsid w:val="004C104C"/>
  </w:style>
  <w:style w:type="paragraph" w:customStyle="1" w:styleId="EF77B7D947CC487D88BF6AD6CF68D504">
    <w:name w:val="EF77B7D947CC487D88BF6AD6CF68D504"/>
    <w:rsid w:val="004C104C"/>
  </w:style>
  <w:style w:type="paragraph" w:customStyle="1" w:styleId="4A98DC5E5217499FA34E573692920646">
    <w:name w:val="4A98DC5E5217499FA34E573692920646"/>
    <w:rsid w:val="004C104C"/>
  </w:style>
  <w:style w:type="paragraph" w:customStyle="1" w:styleId="E1722D11DD854CF89B9E77BAA0F0222F">
    <w:name w:val="E1722D11DD854CF89B9E77BAA0F0222F"/>
    <w:rsid w:val="004C104C"/>
  </w:style>
  <w:style w:type="paragraph" w:customStyle="1" w:styleId="0BC48522C20447618D3F1649D0BD94E1">
    <w:name w:val="0BC48522C20447618D3F1649D0BD94E1"/>
    <w:rsid w:val="004C104C"/>
  </w:style>
  <w:style w:type="paragraph" w:customStyle="1" w:styleId="A76ABEF96AFC425CB7AD980C8D03EF4D">
    <w:name w:val="A76ABEF96AFC425CB7AD980C8D03EF4D"/>
    <w:rsid w:val="004C104C"/>
  </w:style>
  <w:style w:type="paragraph" w:customStyle="1" w:styleId="A8FF34A293F24556B65E3F98A681ED6D">
    <w:name w:val="A8FF34A293F24556B65E3F98A681ED6D"/>
    <w:rsid w:val="004C104C"/>
  </w:style>
  <w:style w:type="paragraph" w:customStyle="1" w:styleId="DC4A3447B2F24498978FFA5AA199CC4E">
    <w:name w:val="DC4A3447B2F24498978FFA5AA199CC4E"/>
    <w:rsid w:val="004C104C"/>
  </w:style>
  <w:style w:type="paragraph" w:customStyle="1" w:styleId="A84423509FBA4CDBB1481067916F6188">
    <w:name w:val="A84423509FBA4CDBB1481067916F6188"/>
    <w:rsid w:val="004C104C"/>
  </w:style>
  <w:style w:type="paragraph" w:customStyle="1" w:styleId="51B94BE5E98B4C3FA4EF1999271C0882">
    <w:name w:val="51B94BE5E98B4C3FA4EF1999271C0882"/>
    <w:rsid w:val="004C104C"/>
  </w:style>
  <w:style w:type="paragraph" w:customStyle="1" w:styleId="D80F04C774AD4D6FB1FDB6F737F418B6">
    <w:name w:val="D80F04C774AD4D6FB1FDB6F737F418B6"/>
    <w:rsid w:val="004C104C"/>
  </w:style>
  <w:style w:type="paragraph" w:customStyle="1" w:styleId="F363D513EEB843A0BECE39F8B9382DC8">
    <w:name w:val="F363D513EEB843A0BECE39F8B9382DC8"/>
    <w:rsid w:val="004C104C"/>
  </w:style>
  <w:style w:type="paragraph" w:customStyle="1" w:styleId="4E00BABEFC8D421383EF9DC9549105F4">
    <w:name w:val="4E00BABEFC8D421383EF9DC9549105F4"/>
    <w:rsid w:val="004C104C"/>
  </w:style>
  <w:style w:type="paragraph" w:customStyle="1" w:styleId="F91277692C744F0EBF5168AAA1168A2B">
    <w:name w:val="F91277692C744F0EBF5168AAA1168A2B"/>
    <w:rsid w:val="004C104C"/>
  </w:style>
  <w:style w:type="paragraph" w:customStyle="1" w:styleId="82AB1F8566BF46A182F7CE4846A71CF0">
    <w:name w:val="82AB1F8566BF46A182F7CE4846A71CF0"/>
    <w:rsid w:val="004C104C"/>
  </w:style>
  <w:style w:type="paragraph" w:customStyle="1" w:styleId="BD008E00EBEE4389A5D653F620ECA9F6">
    <w:name w:val="BD008E00EBEE4389A5D653F620ECA9F6"/>
    <w:rsid w:val="004C104C"/>
  </w:style>
  <w:style w:type="paragraph" w:customStyle="1" w:styleId="AD25E1DA774D467FA24AFE96D2526F0E">
    <w:name w:val="AD25E1DA774D467FA24AFE96D2526F0E"/>
    <w:rsid w:val="004C104C"/>
  </w:style>
  <w:style w:type="paragraph" w:customStyle="1" w:styleId="98CA1B704A8C488BAB57311074C74A5F">
    <w:name w:val="98CA1B704A8C488BAB57311074C74A5F"/>
    <w:rsid w:val="004C104C"/>
  </w:style>
  <w:style w:type="paragraph" w:customStyle="1" w:styleId="4242FE0888E7481692D039BA0BBEBBD3">
    <w:name w:val="4242FE0888E7481692D039BA0BBEBBD3"/>
    <w:rsid w:val="004C104C"/>
  </w:style>
  <w:style w:type="paragraph" w:customStyle="1" w:styleId="4C01E55C398B436295CE6B0A7C1AD07E">
    <w:name w:val="4C01E55C398B436295CE6B0A7C1AD07E"/>
    <w:rsid w:val="004C104C"/>
  </w:style>
  <w:style w:type="paragraph" w:customStyle="1" w:styleId="DCB9CF7304B643F2A9F6DDA19E4EF3E2">
    <w:name w:val="DCB9CF7304B643F2A9F6DDA19E4EF3E2"/>
    <w:rsid w:val="004C104C"/>
  </w:style>
  <w:style w:type="paragraph" w:customStyle="1" w:styleId="EC92F75EE2C54C698294EFE28EAEE8BE">
    <w:name w:val="EC92F75EE2C54C698294EFE28EAEE8BE"/>
    <w:rsid w:val="004C104C"/>
  </w:style>
  <w:style w:type="paragraph" w:customStyle="1" w:styleId="0F742A4C785C478DA8E51F519E0AC6F4">
    <w:name w:val="0F742A4C785C478DA8E51F519E0AC6F4"/>
    <w:rsid w:val="004C104C"/>
  </w:style>
  <w:style w:type="paragraph" w:customStyle="1" w:styleId="E200987AA9DB49F58B334069EACD6639">
    <w:name w:val="E200987AA9DB49F58B334069EACD6639"/>
    <w:rsid w:val="004C104C"/>
  </w:style>
  <w:style w:type="paragraph" w:customStyle="1" w:styleId="928E3E76934B4CCE873556D701C81621">
    <w:name w:val="928E3E76934B4CCE873556D701C81621"/>
    <w:rsid w:val="004C104C"/>
  </w:style>
  <w:style w:type="paragraph" w:customStyle="1" w:styleId="12BD0A9AA42B4984A08B0622A02A4C18">
    <w:name w:val="12BD0A9AA42B4984A08B0622A02A4C18"/>
    <w:rsid w:val="004C104C"/>
  </w:style>
  <w:style w:type="paragraph" w:customStyle="1" w:styleId="DFAA3C79B65A462B8A6A62FF6127E952">
    <w:name w:val="DFAA3C79B65A462B8A6A62FF6127E952"/>
    <w:rsid w:val="004C104C"/>
  </w:style>
  <w:style w:type="paragraph" w:customStyle="1" w:styleId="7B7D40D9B7FD41D0AF681D3880D28A41">
    <w:name w:val="7B7D40D9B7FD41D0AF681D3880D28A41"/>
    <w:rsid w:val="004C104C"/>
  </w:style>
  <w:style w:type="paragraph" w:customStyle="1" w:styleId="B2B8266A8F5E4DA3A33726D735FB20E0">
    <w:name w:val="B2B8266A8F5E4DA3A33726D735FB20E0"/>
    <w:rsid w:val="004C104C"/>
  </w:style>
  <w:style w:type="paragraph" w:customStyle="1" w:styleId="55BA4D9E5F02443BBC3D00548E8F8362">
    <w:name w:val="55BA4D9E5F02443BBC3D00548E8F8362"/>
    <w:rsid w:val="004C104C"/>
  </w:style>
  <w:style w:type="paragraph" w:customStyle="1" w:styleId="CA396CBB819547C0A61CDC72C8D5EBA9">
    <w:name w:val="CA396CBB819547C0A61CDC72C8D5EBA9"/>
    <w:rsid w:val="004C104C"/>
  </w:style>
  <w:style w:type="paragraph" w:customStyle="1" w:styleId="B21972FF1A0A43E5BB3C76154A88C964">
    <w:name w:val="B21972FF1A0A43E5BB3C76154A88C964"/>
    <w:rsid w:val="00B05A47"/>
  </w:style>
  <w:style w:type="paragraph" w:customStyle="1" w:styleId="B51AF2E3D8C14BC9973D70333F5C5324">
    <w:name w:val="B51AF2E3D8C14BC9973D70333F5C5324"/>
    <w:rsid w:val="00B05A47"/>
  </w:style>
  <w:style w:type="paragraph" w:customStyle="1" w:styleId="74B5B9CCD4B94E48B18C0B7F15C50A4C">
    <w:name w:val="74B5B9CCD4B94E48B18C0B7F15C50A4C"/>
    <w:rsid w:val="00B05A47"/>
  </w:style>
  <w:style w:type="paragraph" w:customStyle="1" w:styleId="F23FB12A98934B078C77F41B01E715D1">
    <w:name w:val="F23FB12A98934B078C77F41B01E715D1"/>
    <w:rsid w:val="00C82FB7"/>
  </w:style>
  <w:style w:type="paragraph" w:customStyle="1" w:styleId="C600C47164694C8C825DFD4BF8B6660A">
    <w:name w:val="C600C47164694C8C825DFD4BF8B6660A"/>
    <w:rsid w:val="00C82FB7"/>
  </w:style>
  <w:style w:type="paragraph" w:customStyle="1" w:styleId="9CEFE96EE5A748A7BD885D3EE60D400A">
    <w:name w:val="9CEFE96EE5A748A7BD885D3EE60D400A"/>
    <w:rsid w:val="00C82FB7"/>
  </w:style>
  <w:style w:type="paragraph" w:customStyle="1" w:styleId="49460BB23AE64494A4BC44E1C46F07ED">
    <w:name w:val="49460BB23AE64494A4BC44E1C46F07ED"/>
    <w:rsid w:val="00C82FB7"/>
  </w:style>
  <w:style w:type="paragraph" w:customStyle="1" w:styleId="ECD53850BF72447CA0A3E0FDCB6728D4">
    <w:name w:val="ECD53850BF72447CA0A3E0FDCB6728D4"/>
    <w:rsid w:val="00C82FB7"/>
  </w:style>
  <w:style w:type="paragraph" w:customStyle="1" w:styleId="5D93D0A0D4444B9E9F9A7217D2955FC6">
    <w:name w:val="5D93D0A0D4444B9E9F9A7217D2955FC6"/>
    <w:rsid w:val="00C82FB7"/>
  </w:style>
  <w:style w:type="paragraph" w:customStyle="1" w:styleId="6FFBD602C7FD4A3DB9C160E3EC0B2BA4">
    <w:name w:val="6FFBD602C7FD4A3DB9C160E3EC0B2BA4"/>
    <w:rsid w:val="00C82FB7"/>
  </w:style>
  <w:style w:type="paragraph" w:customStyle="1" w:styleId="8FAED9682B0245F39FDABE4DA9C317A5">
    <w:name w:val="8FAED9682B0245F39FDABE4DA9C317A5"/>
    <w:rsid w:val="00C82FB7"/>
  </w:style>
  <w:style w:type="paragraph" w:customStyle="1" w:styleId="1ABAB550C2E743BAA2E5D59E7BA983A2">
    <w:name w:val="1ABAB550C2E743BAA2E5D59E7BA983A2"/>
    <w:rsid w:val="0021671B"/>
  </w:style>
  <w:style w:type="paragraph" w:customStyle="1" w:styleId="9EFAE674F4764848846D2519B6BD5707">
    <w:name w:val="9EFAE674F4764848846D2519B6BD5707"/>
    <w:rsid w:val="0021671B"/>
  </w:style>
  <w:style w:type="paragraph" w:customStyle="1" w:styleId="B7F731B7653649268098973D1BDCB452">
    <w:name w:val="B7F731B7653649268098973D1BDCB452"/>
    <w:rsid w:val="0021671B"/>
  </w:style>
  <w:style w:type="paragraph" w:customStyle="1" w:styleId="902657BEDB544F3F91ED6056DAAA2B1F">
    <w:name w:val="902657BEDB544F3F91ED6056DAAA2B1F"/>
    <w:rsid w:val="0021671B"/>
  </w:style>
  <w:style w:type="paragraph" w:customStyle="1" w:styleId="EB5CCEF0DD9244DC8E807DD75969FFBF">
    <w:name w:val="EB5CCEF0DD9244DC8E807DD75969FFBF"/>
    <w:rsid w:val="0021671B"/>
  </w:style>
  <w:style w:type="paragraph" w:customStyle="1" w:styleId="465C8893A9944E5EB81676D0F0EDD1CB">
    <w:name w:val="465C8893A9944E5EB81676D0F0EDD1CB"/>
    <w:rsid w:val="0021671B"/>
  </w:style>
  <w:style w:type="paragraph" w:customStyle="1" w:styleId="006117A351EB4C51A3208393A40D0FA4">
    <w:name w:val="006117A351EB4C51A3208393A40D0FA4"/>
    <w:rsid w:val="0021671B"/>
  </w:style>
  <w:style w:type="paragraph" w:customStyle="1" w:styleId="F5F3432462734980B51E95CCAF9A3921">
    <w:name w:val="F5F3432462734980B51E95CCAF9A3921"/>
    <w:rsid w:val="0021671B"/>
  </w:style>
  <w:style w:type="paragraph" w:customStyle="1" w:styleId="34EC5F36BCDB465CB08D447BFF9F1CD0">
    <w:name w:val="34EC5F36BCDB465CB08D447BFF9F1CD0"/>
    <w:rsid w:val="0021671B"/>
  </w:style>
  <w:style w:type="paragraph" w:customStyle="1" w:styleId="12AF19C857194414B220C0B853999B2B">
    <w:name w:val="12AF19C857194414B220C0B853999B2B"/>
    <w:rsid w:val="0021671B"/>
  </w:style>
  <w:style w:type="paragraph" w:customStyle="1" w:styleId="C4CB1F5DB28D47FE94B5C9D63B400413">
    <w:name w:val="C4CB1F5DB28D47FE94B5C9D63B400413"/>
    <w:rsid w:val="0021671B"/>
  </w:style>
  <w:style w:type="paragraph" w:customStyle="1" w:styleId="8F75CC9DE6AA4BB48830E130E4709E9A">
    <w:name w:val="8F75CC9DE6AA4BB48830E130E4709E9A"/>
    <w:rsid w:val="0021671B"/>
  </w:style>
  <w:style w:type="paragraph" w:customStyle="1" w:styleId="35A05EE67E464EA89471E3B908CE39F8">
    <w:name w:val="35A05EE67E464EA89471E3B908CE39F8"/>
    <w:rsid w:val="0021671B"/>
  </w:style>
  <w:style w:type="paragraph" w:customStyle="1" w:styleId="DD94394AE14047209EC5DBABA3F81843">
    <w:name w:val="DD94394AE14047209EC5DBABA3F81843"/>
    <w:rsid w:val="0021671B"/>
  </w:style>
  <w:style w:type="paragraph" w:customStyle="1" w:styleId="FEE204AC37CF4916A3B21050C0ED571F">
    <w:name w:val="FEE204AC37CF4916A3B21050C0ED571F"/>
    <w:rsid w:val="0021671B"/>
  </w:style>
  <w:style w:type="paragraph" w:customStyle="1" w:styleId="0E1A7C38DA824A5C9801B2B86BFAD275">
    <w:name w:val="0E1A7C38DA824A5C9801B2B86BFAD275"/>
    <w:rsid w:val="0021671B"/>
  </w:style>
  <w:style w:type="paragraph" w:customStyle="1" w:styleId="DD54B2F52FC8420EB943A7841AB706D7">
    <w:name w:val="DD54B2F52FC8420EB943A7841AB706D7"/>
    <w:rsid w:val="0021671B"/>
  </w:style>
  <w:style w:type="paragraph" w:customStyle="1" w:styleId="9B08AFF51B9640329811ECA04BEFDCEF">
    <w:name w:val="9B08AFF51B9640329811ECA04BEFDCEF"/>
    <w:rsid w:val="0021671B"/>
  </w:style>
  <w:style w:type="paragraph" w:customStyle="1" w:styleId="7BC0DD82EBCB4B5B84C991E7A2FBF6C0">
    <w:name w:val="7BC0DD82EBCB4B5B84C991E7A2FBF6C0"/>
    <w:rsid w:val="0021671B"/>
  </w:style>
  <w:style w:type="paragraph" w:customStyle="1" w:styleId="4BAE5ED03C76469CBA9702AD92B375F9">
    <w:name w:val="4BAE5ED03C76469CBA9702AD92B375F9"/>
    <w:rsid w:val="0021671B"/>
  </w:style>
  <w:style w:type="paragraph" w:customStyle="1" w:styleId="99DFCE2B4D374C6D9289B8ACD6BF327D">
    <w:name w:val="99DFCE2B4D374C6D9289B8ACD6BF327D"/>
    <w:rsid w:val="0021671B"/>
  </w:style>
  <w:style w:type="paragraph" w:customStyle="1" w:styleId="06465B8721664924A45E3DCF3E66C631">
    <w:name w:val="06465B8721664924A45E3DCF3E66C631"/>
    <w:rsid w:val="0021671B"/>
  </w:style>
  <w:style w:type="paragraph" w:customStyle="1" w:styleId="AFBB48AE674D4173BCE61616BFCBD1BE">
    <w:name w:val="AFBB48AE674D4173BCE61616BFCBD1BE"/>
    <w:rsid w:val="0021671B"/>
  </w:style>
  <w:style w:type="paragraph" w:customStyle="1" w:styleId="2F6E01C3AE4245738E8793B50F9017CD">
    <w:name w:val="2F6E01C3AE4245738E8793B50F9017CD"/>
    <w:rsid w:val="0021671B"/>
  </w:style>
  <w:style w:type="paragraph" w:customStyle="1" w:styleId="B209F6C0E803438BB919F1B60C91EBB1">
    <w:name w:val="B209F6C0E803438BB919F1B60C91EBB1"/>
    <w:rsid w:val="0021671B"/>
  </w:style>
  <w:style w:type="paragraph" w:customStyle="1" w:styleId="6DCD81652AF3461EB7254CBB05A75179">
    <w:name w:val="6DCD81652AF3461EB7254CBB05A75179"/>
    <w:rsid w:val="0021671B"/>
  </w:style>
  <w:style w:type="paragraph" w:customStyle="1" w:styleId="09A609DAB01849659A193D2D62D3674D">
    <w:name w:val="09A609DAB01849659A193D2D62D3674D"/>
    <w:rsid w:val="0021671B"/>
  </w:style>
  <w:style w:type="paragraph" w:customStyle="1" w:styleId="8CC17CA7F71546DFB87085249868FF2C">
    <w:name w:val="8CC17CA7F71546DFB87085249868FF2C"/>
    <w:rsid w:val="0021671B"/>
  </w:style>
  <w:style w:type="paragraph" w:customStyle="1" w:styleId="E4C917DCFC4A429F90CC549FE3DD500D">
    <w:name w:val="E4C917DCFC4A429F90CC549FE3DD500D"/>
    <w:rsid w:val="0021671B"/>
  </w:style>
  <w:style w:type="paragraph" w:customStyle="1" w:styleId="4EB9AB028C34412F83BB2233A0C92C3F">
    <w:name w:val="4EB9AB028C34412F83BB2233A0C92C3F"/>
    <w:rsid w:val="0021671B"/>
  </w:style>
  <w:style w:type="paragraph" w:customStyle="1" w:styleId="E593177D749E46B5A923729940B92F08">
    <w:name w:val="E593177D749E46B5A923729940B92F08"/>
    <w:rsid w:val="0021671B"/>
  </w:style>
  <w:style w:type="paragraph" w:customStyle="1" w:styleId="1A30513448EF4AF3A4465CA79DCD436E">
    <w:name w:val="1A30513448EF4AF3A4465CA79DCD436E"/>
    <w:rsid w:val="0021671B"/>
  </w:style>
  <w:style w:type="paragraph" w:customStyle="1" w:styleId="F43C27BED78A4CAAAC086167C8534FE1">
    <w:name w:val="F43C27BED78A4CAAAC086167C8534FE1"/>
    <w:rsid w:val="0021671B"/>
  </w:style>
  <w:style w:type="paragraph" w:customStyle="1" w:styleId="B7D048A0280B42A2ABBF47D7CB42EB86">
    <w:name w:val="B7D048A0280B42A2ABBF47D7CB42EB86"/>
    <w:rsid w:val="0021671B"/>
  </w:style>
  <w:style w:type="paragraph" w:customStyle="1" w:styleId="5D31F9ABBD0F4B399DA2FAEA1FD0704E">
    <w:name w:val="5D31F9ABBD0F4B399DA2FAEA1FD0704E"/>
    <w:rsid w:val="0021671B"/>
  </w:style>
  <w:style w:type="paragraph" w:customStyle="1" w:styleId="22E359B71FA5458E907B66EC402D1ECD">
    <w:name w:val="22E359B71FA5458E907B66EC402D1ECD"/>
    <w:rsid w:val="0021671B"/>
  </w:style>
  <w:style w:type="paragraph" w:customStyle="1" w:styleId="75DF38AD3A4942D5A3F396FD48AB4064">
    <w:name w:val="75DF38AD3A4942D5A3F396FD48AB4064"/>
    <w:rsid w:val="0021671B"/>
  </w:style>
  <w:style w:type="paragraph" w:customStyle="1" w:styleId="20B0D86968B74FA4B96A9D661C529E41">
    <w:name w:val="20B0D86968B74FA4B96A9D661C529E41"/>
    <w:rsid w:val="0021671B"/>
  </w:style>
  <w:style w:type="paragraph" w:customStyle="1" w:styleId="15A5AE7B14534CBABEC8EBF0391EF215">
    <w:name w:val="15A5AE7B14534CBABEC8EBF0391EF215"/>
    <w:rsid w:val="0021671B"/>
  </w:style>
  <w:style w:type="paragraph" w:customStyle="1" w:styleId="D46588280ABB4D03B8B7F5C4F1766C08">
    <w:name w:val="D46588280ABB4D03B8B7F5C4F1766C08"/>
    <w:rsid w:val="0021671B"/>
  </w:style>
  <w:style w:type="paragraph" w:customStyle="1" w:styleId="12A26B43797C4CD4A5766D58F8D62360">
    <w:name w:val="12A26B43797C4CD4A5766D58F8D62360"/>
    <w:rsid w:val="0021671B"/>
  </w:style>
  <w:style w:type="paragraph" w:customStyle="1" w:styleId="5351DE2F71254CFC921153318DC170B6">
    <w:name w:val="5351DE2F71254CFC921153318DC170B6"/>
    <w:rsid w:val="0021671B"/>
  </w:style>
  <w:style w:type="paragraph" w:customStyle="1" w:styleId="FEFE0881A3AF4EF2AD055B1DA3460F58">
    <w:name w:val="FEFE0881A3AF4EF2AD055B1DA3460F58"/>
    <w:rsid w:val="0021671B"/>
  </w:style>
  <w:style w:type="paragraph" w:customStyle="1" w:styleId="172385038C0F4771812DCF7E32417F85">
    <w:name w:val="172385038C0F4771812DCF7E32417F85"/>
    <w:rsid w:val="0021671B"/>
  </w:style>
  <w:style w:type="paragraph" w:customStyle="1" w:styleId="AB023E763B874C88B140FF5305E76482">
    <w:name w:val="AB023E763B874C88B140FF5305E76482"/>
    <w:rsid w:val="0021671B"/>
  </w:style>
  <w:style w:type="paragraph" w:customStyle="1" w:styleId="453A76912D4849DBA408266C6D106C62">
    <w:name w:val="453A76912D4849DBA408266C6D106C62"/>
    <w:rsid w:val="0021671B"/>
  </w:style>
  <w:style w:type="paragraph" w:customStyle="1" w:styleId="E7FB0858A8FC4D21842B8BDDC891A685">
    <w:name w:val="E7FB0858A8FC4D21842B8BDDC891A685"/>
    <w:rsid w:val="0021671B"/>
  </w:style>
  <w:style w:type="paragraph" w:customStyle="1" w:styleId="AF97544E26E945458543CE867CE8BAE6">
    <w:name w:val="AF97544E26E945458543CE867CE8BAE6"/>
    <w:rsid w:val="0021671B"/>
  </w:style>
  <w:style w:type="paragraph" w:customStyle="1" w:styleId="99C2105C1F364B1E8F8D1B5EDFCEFE29">
    <w:name w:val="99C2105C1F364B1E8F8D1B5EDFCEFE29"/>
    <w:rsid w:val="0021671B"/>
  </w:style>
  <w:style w:type="paragraph" w:customStyle="1" w:styleId="3B72F20BF71E40C08D713286D4444EA2">
    <w:name w:val="3B72F20BF71E40C08D713286D4444EA2"/>
    <w:rsid w:val="0021671B"/>
  </w:style>
  <w:style w:type="paragraph" w:customStyle="1" w:styleId="72B56EB183F34C8692E80D04D97DD678">
    <w:name w:val="72B56EB183F34C8692E80D04D97DD678"/>
    <w:rsid w:val="0021671B"/>
  </w:style>
  <w:style w:type="paragraph" w:customStyle="1" w:styleId="8DE1708306884050AD26C44241B83A18">
    <w:name w:val="8DE1708306884050AD26C44241B83A18"/>
    <w:rsid w:val="0021671B"/>
  </w:style>
  <w:style w:type="paragraph" w:customStyle="1" w:styleId="20C193C6DB0C4CBB87CA37E42E6B289B">
    <w:name w:val="20C193C6DB0C4CBB87CA37E42E6B289B"/>
    <w:rsid w:val="0021671B"/>
  </w:style>
  <w:style w:type="paragraph" w:customStyle="1" w:styleId="80EE5739D1354219889F7D709B8B8FBB">
    <w:name w:val="80EE5739D1354219889F7D709B8B8FBB"/>
    <w:rsid w:val="0021671B"/>
  </w:style>
  <w:style w:type="paragraph" w:customStyle="1" w:styleId="9F5F2E8D62494961AD6B298648695F3F">
    <w:name w:val="9F5F2E8D62494961AD6B298648695F3F"/>
    <w:rsid w:val="0021671B"/>
  </w:style>
  <w:style w:type="paragraph" w:customStyle="1" w:styleId="6C518969BF2B41DA8D1ECC9F09427A45">
    <w:name w:val="6C518969BF2B41DA8D1ECC9F09427A45"/>
    <w:rsid w:val="0021671B"/>
  </w:style>
  <w:style w:type="paragraph" w:customStyle="1" w:styleId="6D2010F467FE4C37AC4C8132A9049E20">
    <w:name w:val="6D2010F467FE4C37AC4C8132A9049E20"/>
    <w:rsid w:val="0021671B"/>
  </w:style>
  <w:style w:type="paragraph" w:customStyle="1" w:styleId="83A676DB98814CDF83CFE69B549CD964">
    <w:name w:val="83A676DB98814CDF83CFE69B549CD964"/>
    <w:rsid w:val="0021671B"/>
  </w:style>
  <w:style w:type="paragraph" w:customStyle="1" w:styleId="6BF75EFF4B9E40B4A750A9677E56A64D">
    <w:name w:val="6BF75EFF4B9E40B4A750A9677E56A64D"/>
    <w:rsid w:val="0021671B"/>
  </w:style>
  <w:style w:type="paragraph" w:customStyle="1" w:styleId="08E1F5EB787E4A9CAFE7F166555ACEE5">
    <w:name w:val="08E1F5EB787E4A9CAFE7F166555ACEE5"/>
    <w:rsid w:val="0021671B"/>
  </w:style>
  <w:style w:type="paragraph" w:customStyle="1" w:styleId="EF33922BD27647ACAE4186F0971A9523">
    <w:name w:val="EF33922BD27647ACAE4186F0971A9523"/>
    <w:rsid w:val="0021671B"/>
  </w:style>
  <w:style w:type="paragraph" w:customStyle="1" w:styleId="CD1F271AD7E64E489164BDAE95437221">
    <w:name w:val="CD1F271AD7E64E489164BDAE95437221"/>
    <w:rsid w:val="0021671B"/>
  </w:style>
  <w:style w:type="paragraph" w:customStyle="1" w:styleId="D72ABB12CE52405AB52D6BBCEDCCDB1C">
    <w:name w:val="D72ABB12CE52405AB52D6BBCEDCCDB1C"/>
    <w:rsid w:val="00FD0240"/>
  </w:style>
  <w:style w:type="paragraph" w:customStyle="1" w:styleId="E3FC5372D598447FB61233D1AAD5AAC0">
    <w:name w:val="E3FC5372D598447FB61233D1AAD5AAC0"/>
    <w:rsid w:val="00FD0240"/>
  </w:style>
  <w:style w:type="paragraph" w:customStyle="1" w:styleId="B76D69BA1E1B44039B91E4DA1881CF31">
    <w:name w:val="B76D69BA1E1B44039B91E4DA1881CF31"/>
    <w:rsid w:val="00FD0240"/>
  </w:style>
  <w:style w:type="paragraph" w:customStyle="1" w:styleId="0CDF0112D42F4F2B9B6DDF11D0F44C4E">
    <w:name w:val="0CDF0112D42F4F2B9B6DDF11D0F44C4E"/>
    <w:rsid w:val="00FD0240"/>
  </w:style>
  <w:style w:type="paragraph" w:customStyle="1" w:styleId="BB9A37C6732F455699BA670E9164D76D">
    <w:name w:val="BB9A37C6732F455699BA670E9164D76D"/>
    <w:rsid w:val="00FD0240"/>
  </w:style>
  <w:style w:type="paragraph" w:customStyle="1" w:styleId="579FF5F21A6E466096B232CDC8666954">
    <w:name w:val="579FF5F21A6E466096B232CDC8666954"/>
    <w:rsid w:val="00FD0240"/>
  </w:style>
  <w:style w:type="paragraph" w:customStyle="1" w:styleId="4C99E427508D44FAA71988D9B09291A0">
    <w:name w:val="4C99E427508D44FAA71988D9B09291A0"/>
    <w:rsid w:val="00FD0240"/>
  </w:style>
  <w:style w:type="paragraph" w:customStyle="1" w:styleId="AAC77E877DD9497792B12E9E08F0C5FF">
    <w:name w:val="AAC77E877DD9497792B12E9E08F0C5FF"/>
    <w:rsid w:val="00FD0240"/>
  </w:style>
  <w:style w:type="paragraph" w:customStyle="1" w:styleId="332A07DECAEE4384B268B19EDFAE0982">
    <w:name w:val="332A07DECAEE4384B268B19EDFAE0982"/>
    <w:rsid w:val="00FD0240"/>
  </w:style>
  <w:style w:type="paragraph" w:customStyle="1" w:styleId="71F64815DA8D4C8F8237A7C2A37EE0B3">
    <w:name w:val="71F64815DA8D4C8F8237A7C2A37EE0B3"/>
    <w:rsid w:val="00FD0240"/>
  </w:style>
  <w:style w:type="paragraph" w:customStyle="1" w:styleId="39E3E84DA4EE49B3A1EE75A98A1D3238">
    <w:name w:val="39E3E84DA4EE49B3A1EE75A98A1D3238"/>
    <w:rsid w:val="00FD0240"/>
  </w:style>
  <w:style w:type="paragraph" w:customStyle="1" w:styleId="DC0F054C3C92499C93C9D73F60D910E6">
    <w:name w:val="DC0F054C3C92499C93C9D73F60D910E6"/>
    <w:rsid w:val="00FD0240"/>
  </w:style>
  <w:style w:type="paragraph" w:customStyle="1" w:styleId="A2F9607D3A834CAB97E2427A995B8D35">
    <w:name w:val="A2F9607D3A834CAB97E2427A995B8D35"/>
    <w:rsid w:val="00FD0240"/>
  </w:style>
  <w:style w:type="paragraph" w:customStyle="1" w:styleId="7A5DAC4017E64CB99158AFB01D6FE7B9">
    <w:name w:val="7A5DAC4017E64CB99158AFB01D6FE7B9"/>
    <w:rsid w:val="00FD0240"/>
  </w:style>
  <w:style w:type="paragraph" w:customStyle="1" w:styleId="6A09CD0F2DEF4A8DBE6E11F589F22746">
    <w:name w:val="6A09CD0F2DEF4A8DBE6E11F589F22746"/>
    <w:rsid w:val="00FD0240"/>
  </w:style>
  <w:style w:type="paragraph" w:customStyle="1" w:styleId="B705B21B9A2E45B7B48C3D39774E8F72">
    <w:name w:val="B705B21B9A2E45B7B48C3D39774E8F72"/>
    <w:rsid w:val="00FD0240"/>
  </w:style>
  <w:style w:type="paragraph" w:customStyle="1" w:styleId="6AED055B78214BC4821B7E6B6ABE72DD">
    <w:name w:val="6AED055B78214BC4821B7E6B6ABE72DD"/>
    <w:rsid w:val="00676B6B"/>
  </w:style>
  <w:style w:type="paragraph" w:customStyle="1" w:styleId="DD1A599EDF134DA69649D25A82295BEE">
    <w:name w:val="DD1A599EDF134DA69649D25A82295BEE"/>
    <w:rsid w:val="00676B6B"/>
  </w:style>
  <w:style w:type="paragraph" w:customStyle="1" w:styleId="3CEBC323DA2E41D2A920D15EBED6FEC0">
    <w:name w:val="3CEBC323DA2E41D2A920D15EBED6FEC0"/>
    <w:rsid w:val="00676B6B"/>
  </w:style>
  <w:style w:type="paragraph" w:customStyle="1" w:styleId="AC19BCE14CF3464E9B202B3F5AD24CFA">
    <w:name w:val="AC19BCE14CF3464E9B202B3F5AD24CFA"/>
    <w:rsid w:val="00676B6B"/>
  </w:style>
  <w:style w:type="paragraph" w:customStyle="1" w:styleId="D9793C9D5EF840299ED9E85DE0A8B1F3">
    <w:name w:val="D9793C9D5EF840299ED9E85DE0A8B1F3"/>
    <w:rsid w:val="00676B6B"/>
  </w:style>
  <w:style w:type="paragraph" w:customStyle="1" w:styleId="41675982E70045118B050111B48AAFFF">
    <w:name w:val="41675982E70045118B050111B48AAFFF"/>
    <w:rsid w:val="00676B6B"/>
  </w:style>
  <w:style w:type="paragraph" w:customStyle="1" w:styleId="5AF5FBB8986A4C64844F027C10A172AD">
    <w:name w:val="5AF5FBB8986A4C64844F027C10A172AD"/>
    <w:rsid w:val="00676B6B"/>
  </w:style>
  <w:style w:type="paragraph" w:customStyle="1" w:styleId="C3B4E73DF07A48ADB2F1D1869FE189CE">
    <w:name w:val="C3B4E73DF07A48ADB2F1D1869FE189CE"/>
    <w:rsid w:val="00676B6B"/>
  </w:style>
  <w:style w:type="paragraph" w:customStyle="1" w:styleId="22FC4B44775F4E01AE1D9B4FCCC4CAA9">
    <w:name w:val="22FC4B44775F4E01AE1D9B4FCCC4CAA9"/>
    <w:rsid w:val="00676B6B"/>
  </w:style>
  <w:style w:type="paragraph" w:customStyle="1" w:styleId="7E76955BA58F46BCB697C5A143638C0F">
    <w:name w:val="7E76955BA58F46BCB697C5A143638C0F"/>
    <w:rsid w:val="00676B6B"/>
  </w:style>
  <w:style w:type="paragraph" w:customStyle="1" w:styleId="E569E06C76A04FBB908ED9B9D9C9729F">
    <w:name w:val="E569E06C76A04FBB908ED9B9D9C9729F"/>
    <w:rsid w:val="00E00D0B"/>
  </w:style>
  <w:style w:type="paragraph" w:customStyle="1" w:styleId="D395ADF8B67348438915C661AE0A8D5F">
    <w:name w:val="D395ADF8B67348438915C661AE0A8D5F"/>
    <w:rsid w:val="00E00D0B"/>
  </w:style>
  <w:style w:type="paragraph" w:customStyle="1" w:styleId="B65ECE93E0F343A790003A2492B7B951">
    <w:name w:val="B65ECE93E0F343A790003A2492B7B951"/>
    <w:rsid w:val="00E00D0B"/>
  </w:style>
  <w:style w:type="paragraph" w:customStyle="1" w:styleId="6F3302B45621451A9AD5013E19A0D8FF">
    <w:name w:val="6F3302B45621451A9AD5013E19A0D8FF"/>
    <w:rsid w:val="00E00D0B"/>
  </w:style>
  <w:style w:type="paragraph" w:customStyle="1" w:styleId="CFC500DDE0654B8F9D0760056D9FE22C">
    <w:name w:val="CFC500DDE0654B8F9D0760056D9FE22C"/>
    <w:rsid w:val="00E00D0B"/>
  </w:style>
  <w:style w:type="paragraph" w:customStyle="1" w:styleId="C6A2594AF8B046F2B9F0BE471CC9E521">
    <w:name w:val="C6A2594AF8B046F2B9F0BE471CC9E521"/>
    <w:rsid w:val="00E00D0B"/>
  </w:style>
  <w:style w:type="paragraph" w:customStyle="1" w:styleId="42AECCED6E574737BF8A7316E1CDC9E2">
    <w:name w:val="42AECCED6E574737BF8A7316E1CDC9E2"/>
    <w:rsid w:val="00E00D0B"/>
  </w:style>
  <w:style w:type="paragraph" w:customStyle="1" w:styleId="F7EE031373104F21B2D201E99339576E">
    <w:name w:val="F7EE031373104F21B2D201E99339576E"/>
    <w:rsid w:val="00E00D0B"/>
  </w:style>
  <w:style w:type="paragraph" w:customStyle="1" w:styleId="877AC334163744A9A2666242F81A7882">
    <w:name w:val="877AC334163744A9A2666242F81A7882"/>
    <w:rsid w:val="00E00D0B"/>
  </w:style>
  <w:style w:type="paragraph" w:customStyle="1" w:styleId="2F227311EEA84B229CE039FA303B39BB">
    <w:name w:val="2F227311EEA84B229CE039FA303B39BB"/>
    <w:rsid w:val="00E00D0B"/>
  </w:style>
  <w:style w:type="paragraph" w:customStyle="1" w:styleId="598482C3E42C45ADA0AF0B72CAF03C2D">
    <w:name w:val="598482C3E42C45ADA0AF0B72CAF03C2D"/>
    <w:rsid w:val="00E00D0B"/>
  </w:style>
  <w:style w:type="paragraph" w:customStyle="1" w:styleId="4564247BCD524783801ABBDA43FBD5BA">
    <w:name w:val="4564247BCD524783801ABBDA43FBD5BA"/>
    <w:rsid w:val="00E00D0B"/>
  </w:style>
  <w:style w:type="paragraph" w:customStyle="1" w:styleId="1F430C33E68F40849D2A0E600836A581">
    <w:name w:val="1F430C33E68F40849D2A0E600836A581"/>
    <w:rsid w:val="00E00D0B"/>
  </w:style>
  <w:style w:type="paragraph" w:customStyle="1" w:styleId="195E720B1D3142E88A51B7773ADC9F56">
    <w:name w:val="195E720B1D3142E88A51B7773ADC9F56"/>
    <w:rsid w:val="00E00D0B"/>
  </w:style>
  <w:style w:type="paragraph" w:customStyle="1" w:styleId="05C53F4B24E949D2AEDA83AFCD04AD98">
    <w:name w:val="05C53F4B24E949D2AEDA83AFCD04AD98"/>
    <w:rsid w:val="00E00D0B"/>
  </w:style>
  <w:style w:type="paragraph" w:customStyle="1" w:styleId="582491B8083D4C7A9C971F7504C7E6AE">
    <w:name w:val="582491B8083D4C7A9C971F7504C7E6AE"/>
    <w:rsid w:val="00E00D0B"/>
  </w:style>
  <w:style w:type="paragraph" w:customStyle="1" w:styleId="E62A64DDFD464ECB98B7028642F2715B">
    <w:name w:val="E62A64DDFD464ECB98B7028642F2715B"/>
    <w:rsid w:val="00E00D0B"/>
  </w:style>
  <w:style w:type="paragraph" w:customStyle="1" w:styleId="12D2C321E28441A2871EB28B4C56CBC2">
    <w:name w:val="12D2C321E28441A2871EB28B4C56CBC2"/>
    <w:rsid w:val="00E00D0B"/>
  </w:style>
  <w:style w:type="paragraph" w:customStyle="1" w:styleId="5DABC9D32C7B4AE3B045B8870E458015">
    <w:name w:val="5DABC9D32C7B4AE3B045B8870E458015"/>
    <w:rsid w:val="00E00D0B"/>
  </w:style>
  <w:style w:type="paragraph" w:customStyle="1" w:styleId="2F6E3FB2133B4FD68F2771F245E5FDBA">
    <w:name w:val="2F6E3FB2133B4FD68F2771F245E5FDBA"/>
    <w:rsid w:val="00E00D0B"/>
  </w:style>
  <w:style w:type="paragraph" w:customStyle="1" w:styleId="4C771EB1F5694395B582C38C376D13D0">
    <w:name w:val="4C771EB1F5694395B582C38C376D13D0"/>
    <w:rsid w:val="00E00D0B"/>
  </w:style>
  <w:style w:type="paragraph" w:customStyle="1" w:styleId="5EA0090D87E84CAEAE009963E110A487">
    <w:name w:val="5EA0090D87E84CAEAE009963E110A487"/>
    <w:rsid w:val="00E00D0B"/>
  </w:style>
  <w:style w:type="paragraph" w:customStyle="1" w:styleId="666B45DD6EEA4F9A9A45C4D6BF6934F6">
    <w:name w:val="666B45DD6EEA4F9A9A45C4D6BF6934F6"/>
    <w:rsid w:val="00E00D0B"/>
  </w:style>
  <w:style w:type="paragraph" w:customStyle="1" w:styleId="3DA1FB11FCB14199A16CD614F26E249F">
    <w:name w:val="3DA1FB11FCB14199A16CD614F26E249F"/>
    <w:rsid w:val="00E00D0B"/>
  </w:style>
  <w:style w:type="paragraph" w:customStyle="1" w:styleId="0BBEF04E28D94D2E9ED8D2CA224C4092">
    <w:name w:val="0BBEF04E28D94D2E9ED8D2CA224C4092"/>
    <w:rsid w:val="00E00D0B"/>
  </w:style>
  <w:style w:type="paragraph" w:customStyle="1" w:styleId="6F519B9331404031B6A518204391115D">
    <w:name w:val="6F519B9331404031B6A518204391115D"/>
    <w:rsid w:val="00E00D0B"/>
  </w:style>
  <w:style w:type="paragraph" w:customStyle="1" w:styleId="8781D3BDE28B4F99BB1246BD6DB70675">
    <w:name w:val="8781D3BDE28B4F99BB1246BD6DB70675"/>
    <w:rsid w:val="00E00D0B"/>
  </w:style>
  <w:style w:type="paragraph" w:customStyle="1" w:styleId="8582FD04627349DDA51E0A0B31134029">
    <w:name w:val="8582FD04627349DDA51E0A0B31134029"/>
    <w:rsid w:val="00E00D0B"/>
  </w:style>
  <w:style w:type="paragraph" w:customStyle="1" w:styleId="F1CA27766962448F908BEEE011A3D32E">
    <w:name w:val="F1CA27766962448F908BEEE011A3D32E"/>
    <w:rsid w:val="00E00D0B"/>
  </w:style>
  <w:style w:type="paragraph" w:customStyle="1" w:styleId="E6672CFE8FAC49BD8049F6F57FF136A0">
    <w:name w:val="E6672CFE8FAC49BD8049F6F57FF136A0"/>
    <w:rsid w:val="00E00D0B"/>
  </w:style>
  <w:style w:type="paragraph" w:customStyle="1" w:styleId="445C0B5192B946A09EA1C3E3BBFC28B1">
    <w:name w:val="445C0B5192B946A09EA1C3E3BBFC28B1"/>
    <w:rsid w:val="00E00D0B"/>
  </w:style>
  <w:style w:type="paragraph" w:customStyle="1" w:styleId="7065F2EC243F445E8CA5AA544AFAFFED">
    <w:name w:val="7065F2EC243F445E8CA5AA544AFAFFED"/>
    <w:rsid w:val="00E00D0B"/>
  </w:style>
  <w:style w:type="paragraph" w:customStyle="1" w:styleId="C00F276F9ED0467AB0B1CCDAEE6468FE">
    <w:name w:val="C00F276F9ED0467AB0B1CCDAEE6468FE"/>
    <w:rsid w:val="00E00D0B"/>
  </w:style>
  <w:style w:type="paragraph" w:customStyle="1" w:styleId="BD868A0A870D4BD684EDCFEC9D8FBF67">
    <w:name w:val="BD868A0A870D4BD684EDCFEC9D8FBF67"/>
    <w:rsid w:val="00E00D0B"/>
  </w:style>
  <w:style w:type="paragraph" w:customStyle="1" w:styleId="130D236A56074FD1B3E7CCA992D95164">
    <w:name w:val="130D236A56074FD1B3E7CCA992D95164"/>
    <w:rsid w:val="00E00D0B"/>
  </w:style>
  <w:style w:type="paragraph" w:customStyle="1" w:styleId="B2AF1D703924401E87E3A118070636DC">
    <w:name w:val="B2AF1D703924401E87E3A118070636DC"/>
    <w:rsid w:val="00E00D0B"/>
  </w:style>
  <w:style w:type="paragraph" w:customStyle="1" w:styleId="CECBD2B08B17454D85AFB788937689DC">
    <w:name w:val="CECBD2B08B17454D85AFB788937689DC"/>
    <w:rsid w:val="00E00D0B"/>
  </w:style>
  <w:style w:type="paragraph" w:customStyle="1" w:styleId="11A19233FA3049F8934D965066A55A1C">
    <w:name w:val="11A19233FA3049F8934D965066A55A1C"/>
    <w:rsid w:val="00E00D0B"/>
  </w:style>
  <w:style w:type="paragraph" w:customStyle="1" w:styleId="299BDC7C213D4229A1F5F24EB40DA1BB">
    <w:name w:val="299BDC7C213D4229A1F5F24EB40DA1BB"/>
    <w:rsid w:val="00E00D0B"/>
  </w:style>
  <w:style w:type="paragraph" w:customStyle="1" w:styleId="BFD070DD6C5E4A67BAD4953EA74B3619">
    <w:name w:val="BFD070DD6C5E4A67BAD4953EA74B3619"/>
    <w:rsid w:val="00E00D0B"/>
  </w:style>
  <w:style w:type="paragraph" w:customStyle="1" w:styleId="98F0CDA1650B4554A58EB6F4692F9F19">
    <w:name w:val="98F0CDA1650B4554A58EB6F4692F9F19"/>
    <w:rsid w:val="00E00D0B"/>
  </w:style>
  <w:style w:type="paragraph" w:customStyle="1" w:styleId="44AFE7BF1088406AB80B7DF744263CFA">
    <w:name w:val="44AFE7BF1088406AB80B7DF744263CFA"/>
    <w:rsid w:val="00E00D0B"/>
  </w:style>
  <w:style w:type="paragraph" w:customStyle="1" w:styleId="9D4D7B44A5D3408D86ECC5406F654D94">
    <w:name w:val="9D4D7B44A5D3408D86ECC5406F654D94"/>
    <w:rsid w:val="00E00D0B"/>
  </w:style>
  <w:style w:type="paragraph" w:customStyle="1" w:styleId="7EFD48AC47E842D394812A40F09B7396">
    <w:name w:val="7EFD48AC47E842D394812A40F09B7396"/>
    <w:rsid w:val="00E00D0B"/>
  </w:style>
  <w:style w:type="paragraph" w:customStyle="1" w:styleId="54D8F6A230AF4615A673AB8B81B00CE6">
    <w:name w:val="54D8F6A230AF4615A673AB8B81B00CE6"/>
    <w:rsid w:val="00E00D0B"/>
  </w:style>
  <w:style w:type="paragraph" w:customStyle="1" w:styleId="FBB2916E07B44651A7F67CEE748DA78A">
    <w:name w:val="FBB2916E07B44651A7F67CEE748DA78A"/>
    <w:rsid w:val="00E00D0B"/>
  </w:style>
  <w:style w:type="paragraph" w:customStyle="1" w:styleId="B05F53B297AB468DB6AC5DDB98B386E5">
    <w:name w:val="B05F53B297AB468DB6AC5DDB98B386E5"/>
    <w:rsid w:val="00E00D0B"/>
  </w:style>
  <w:style w:type="paragraph" w:customStyle="1" w:styleId="10D8E1DC3A8C4D01A4A6B583893ECC15">
    <w:name w:val="10D8E1DC3A8C4D01A4A6B583893ECC15"/>
    <w:rsid w:val="00E00D0B"/>
  </w:style>
  <w:style w:type="paragraph" w:customStyle="1" w:styleId="09AF74AC46A0462A98ADC96B551C9707">
    <w:name w:val="09AF74AC46A0462A98ADC96B551C9707"/>
    <w:rsid w:val="00E00D0B"/>
  </w:style>
  <w:style w:type="paragraph" w:customStyle="1" w:styleId="261F583687B942B6A2D502A946588799">
    <w:name w:val="261F583687B942B6A2D502A946588799"/>
    <w:rsid w:val="00E00D0B"/>
  </w:style>
  <w:style w:type="paragraph" w:customStyle="1" w:styleId="4609D07CB15A48EFBC77C7518FEAE0B4">
    <w:name w:val="4609D07CB15A48EFBC77C7518FEAE0B4"/>
    <w:rsid w:val="00E00D0B"/>
  </w:style>
  <w:style w:type="paragraph" w:customStyle="1" w:styleId="01B1E2AB463F46BB95DE0363729A4855">
    <w:name w:val="01B1E2AB463F46BB95DE0363729A4855"/>
    <w:rsid w:val="00E00D0B"/>
  </w:style>
  <w:style w:type="paragraph" w:customStyle="1" w:styleId="EF2F3AF838A54BAC9E09C5FAB5E20C62">
    <w:name w:val="EF2F3AF838A54BAC9E09C5FAB5E20C62"/>
    <w:rsid w:val="00E00D0B"/>
  </w:style>
  <w:style w:type="paragraph" w:customStyle="1" w:styleId="5E98E3117E9948D29B0078E8CDFE8FB5">
    <w:name w:val="5E98E3117E9948D29B0078E8CDFE8FB5"/>
    <w:rsid w:val="00E00D0B"/>
  </w:style>
  <w:style w:type="paragraph" w:customStyle="1" w:styleId="0045964194F14721BD2CD67416D02621">
    <w:name w:val="0045964194F14721BD2CD67416D02621"/>
    <w:rsid w:val="00E00D0B"/>
  </w:style>
  <w:style w:type="paragraph" w:customStyle="1" w:styleId="58358E9E4B5B4AF59D97BD9B17FF840E">
    <w:name w:val="58358E9E4B5B4AF59D97BD9B17FF840E"/>
    <w:rsid w:val="00E00D0B"/>
  </w:style>
  <w:style w:type="paragraph" w:customStyle="1" w:styleId="B9184A3C6E9A45B3920912DE162F827B">
    <w:name w:val="B9184A3C6E9A45B3920912DE162F827B"/>
    <w:rsid w:val="00E00D0B"/>
  </w:style>
  <w:style w:type="paragraph" w:customStyle="1" w:styleId="3FC7607DDC5342D08326E255031C4A10">
    <w:name w:val="3FC7607DDC5342D08326E255031C4A10"/>
    <w:rsid w:val="00E00D0B"/>
  </w:style>
  <w:style w:type="paragraph" w:customStyle="1" w:styleId="B9950E5E44C44DCFA6EE0257B62435CC">
    <w:name w:val="B9950E5E44C44DCFA6EE0257B62435CC"/>
    <w:rsid w:val="00E00D0B"/>
  </w:style>
  <w:style w:type="paragraph" w:customStyle="1" w:styleId="2FC9A388EAD94B2AA684C330F1A2EDC1">
    <w:name w:val="2FC9A388EAD94B2AA684C330F1A2EDC1"/>
    <w:rsid w:val="00E00D0B"/>
  </w:style>
  <w:style w:type="paragraph" w:customStyle="1" w:styleId="A28A162D94704D9CB3D4CFEF6AA0DF27">
    <w:name w:val="A28A162D94704D9CB3D4CFEF6AA0DF27"/>
    <w:rsid w:val="00E00D0B"/>
  </w:style>
  <w:style w:type="paragraph" w:customStyle="1" w:styleId="0C34C654F31A4D05A9F5F4C49F8CB150">
    <w:name w:val="0C34C654F31A4D05A9F5F4C49F8CB150"/>
    <w:rsid w:val="00E00D0B"/>
  </w:style>
  <w:style w:type="paragraph" w:customStyle="1" w:styleId="3A42A079922B4594B4E3959DD7EC5A43">
    <w:name w:val="3A42A079922B4594B4E3959DD7EC5A43"/>
    <w:rsid w:val="00E00D0B"/>
  </w:style>
  <w:style w:type="paragraph" w:customStyle="1" w:styleId="F7565D5735704C589B394AF0AD36DACD">
    <w:name w:val="F7565D5735704C589B394AF0AD36DACD"/>
    <w:rsid w:val="00E00D0B"/>
  </w:style>
  <w:style w:type="paragraph" w:customStyle="1" w:styleId="DE565426DD6E4E8EB262867627DB69D2">
    <w:name w:val="DE565426DD6E4E8EB262867627DB69D2"/>
    <w:rsid w:val="00E00D0B"/>
  </w:style>
  <w:style w:type="paragraph" w:customStyle="1" w:styleId="CEA491F82F24483B989234C4C2AC913D">
    <w:name w:val="CEA491F82F24483B989234C4C2AC913D"/>
    <w:rsid w:val="00E00D0B"/>
  </w:style>
  <w:style w:type="paragraph" w:customStyle="1" w:styleId="6BFC6AF81D03477281DC52C09556B5FA">
    <w:name w:val="6BFC6AF81D03477281DC52C09556B5FA"/>
    <w:rsid w:val="00E00D0B"/>
  </w:style>
  <w:style w:type="paragraph" w:customStyle="1" w:styleId="8AEC0E8CCA884B20BF641370AF4C8CEE">
    <w:name w:val="8AEC0E8CCA884B20BF641370AF4C8CEE"/>
    <w:rsid w:val="00E00D0B"/>
  </w:style>
  <w:style w:type="paragraph" w:customStyle="1" w:styleId="F644907CE0CD41AF80427C4DF97028A0">
    <w:name w:val="F644907CE0CD41AF80427C4DF97028A0"/>
    <w:rsid w:val="00E00D0B"/>
  </w:style>
  <w:style w:type="paragraph" w:customStyle="1" w:styleId="3537AA0E962E4F7BB501CA763268F42E">
    <w:name w:val="3537AA0E962E4F7BB501CA763268F42E"/>
    <w:rsid w:val="00E00D0B"/>
  </w:style>
  <w:style w:type="paragraph" w:customStyle="1" w:styleId="1296C73D78294154BB2676BE936E4431">
    <w:name w:val="1296C73D78294154BB2676BE936E4431"/>
    <w:rsid w:val="00E00D0B"/>
  </w:style>
  <w:style w:type="paragraph" w:customStyle="1" w:styleId="45D46ECD1B7C44D0B729FC2820DE301B">
    <w:name w:val="45D46ECD1B7C44D0B729FC2820DE301B"/>
    <w:rsid w:val="00E00D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DOT">
      <a:dk1>
        <a:sysClr val="windowText" lastClr="000000"/>
      </a:dk1>
      <a:lt1>
        <a:sysClr val="window" lastClr="FFFFFF"/>
      </a:lt1>
      <a:dk2>
        <a:srgbClr val="045594"/>
      </a:dk2>
      <a:lt2>
        <a:srgbClr val="9E9FA2"/>
      </a:lt2>
      <a:accent1>
        <a:srgbClr val="13784B"/>
      </a:accent1>
      <a:accent2>
        <a:srgbClr val="F0B31D"/>
      </a:accent2>
      <a:accent3>
        <a:srgbClr val="CA006C"/>
      </a:accent3>
      <a:accent4>
        <a:srgbClr val="009F94"/>
      </a:accent4>
      <a:accent5>
        <a:srgbClr val="4D4D4F"/>
      </a:accent5>
      <a:accent6>
        <a:srgbClr val="5A2573"/>
      </a:accent6>
      <a:hlink>
        <a:srgbClr val="1F497D"/>
      </a:hlink>
      <a:folHlink>
        <a:srgbClr val="5A2573"/>
      </a:folHlink>
    </a:clrScheme>
    <a:fontScheme name="GDOTtrue">
      <a:majorFont>
        <a:latin typeface="ITC Avant Garde Std Md"/>
        <a:ea typeface=""/>
        <a:cs typeface=""/>
      </a:majorFont>
      <a:minorFont>
        <a:latin typeface="HelveticaNeueLT Com 65 M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Revised_x0020_Date xmlns="ad4ee8b5-f66b-43e4-a753-fdc018ee89d4" xsi:nil="true"/>
    <Category xmlns="ad4ee8b5-f66b-43e4-a753-fdc018ee89d4" xsi:nil="true"/>
    <Order0 xmlns="ad4ee8b5-f66b-43e4-a753-fdc018ee89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395968D3C99948B646DCA14F2EC093" ma:contentTypeVersion="5" ma:contentTypeDescription="Create a new document." ma:contentTypeScope="" ma:versionID="f3df518f42e6ba8f247c60f50d6e67b6">
  <xsd:schema xmlns:xsd="http://www.w3.org/2001/XMLSchema" xmlns:xs="http://www.w3.org/2001/XMLSchema" xmlns:p="http://schemas.microsoft.com/office/2006/metadata/properties" xmlns:ns2="ad4ee8b5-f66b-43e4-a753-fdc018ee89d4" targetNamespace="http://schemas.microsoft.com/office/2006/metadata/properties" ma:root="true" ma:fieldsID="245db4dd88bc09d487dff5f8701db5e5" ns2:_="">
    <xsd:import namespace="ad4ee8b5-f66b-43e4-a753-fdc018ee89d4"/>
    <xsd:element name="properties">
      <xsd:complexType>
        <xsd:sequence>
          <xsd:element name="documentManagement">
            <xsd:complexType>
              <xsd:all>
                <xsd:element ref="ns2:Category" minOccurs="0"/>
                <xsd:element ref="ns2:Revised_x0020_Date"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ee8b5-f66b-43e4-a753-fdc018ee89d4" elementFormDefault="qualified">
    <xsd:import namespace="http://schemas.microsoft.com/office/2006/documentManagement/types"/>
    <xsd:import namespace="http://schemas.microsoft.com/office/infopath/2007/PartnerControls"/>
    <xsd:element name="Category" ma:index="4" nillable="true" ma:displayName="Category" ma:list="{57646a92-1131-4591-940e-2d36eace34f9}" ma:internalName="Category" ma:readOnly="false" ma:showField="Title">
      <xsd:simpleType>
        <xsd:restriction base="dms:Lookup"/>
      </xsd:simpleType>
    </xsd:element>
    <xsd:element name="Revised_x0020_Date" ma:index="5" nillable="true" ma:displayName="Revised Date" ma:format="DateOnly" ma:internalName="Revised_x0020_Date" ma:readOnly="false">
      <xsd:simpleType>
        <xsd:restriction base="dms:DateTime"/>
      </xsd:simpleType>
    </xsd:element>
    <xsd:element name="Order0" ma:index="6" nillable="true" ma:displayName="Order" ma:list="{4f459e91-2bf6-48a2-8a56-1fe532f513c7}" ma:internalName="Order0" ma:readOnly="fals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CAE37-B1BF-4740-BEDA-8E71EA16204E}"/>
</file>

<file path=customXml/itemProps2.xml><?xml version="1.0" encoding="utf-8"?>
<ds:datastoreItem xmlns:ds="http://schemas.openxmlformats.org/officeDocument/2006/customXml" ds:itemID="{E8170736-4CF4-44F9-9131-0C1874A1C416}"/>
</file>

<file path=customXml/itemProps3.xml><?xml version="1.0" encoding="utf-8"?>
<ds:datastoreItem xmlns:ds="http://schemas.openxmlformats.org/officeDocument/2006/customXml" ds:itemID="{35B53D13-673C-4314-B5BF-8151555045A7}"/>
</file>

<file path=customXml/itemProps4.xml><?xml version="1.0" encoding="utf-8"?>
<ds:datastoreItem xmlns:ds="http://schemas.openxmlformats.org/officeDocument/2006/customXml" ds:itemID="{45360890-7546-4C76-9F3B-140F9CFD9B7C}"/>
</file>

<file path=customXml/itemProps5.xml><?xml version="1.0" encoding="utf-8"?>
<ds:datastoreItem xmlns:ds="http://schemas.openxmlformats.org/officeDocument/2006/customXml" ds:itemID="{5DA9BF8D-C142-467D-A12D-820B239EB579}"/>
</file>

<file path=customXml/itemProps6.xml><?xml version="1.0" encoding="utf-8"?>
<ds:datastoreItem xmlns:ds="http://schemas.openxmlformats.org/officeDocument/2006/customXml" ds:itemID="{D9644218-E0AE-44F9-9F71-852E58A91591}"/>
</file>

<file path=docProps/app.xml><?xml version="1.0" encoding="utf-8"?>
<Properties xmlns="http://schemas.openxmlformats.org/officeDocument/2006/extended-properties" xmlns:vt="http://schemas.openxmlformats.org/officeDocument/2006/docPropsVTypes">
  <Template>Normal</Template>
  <TotalTime>6</TotalTime>
  <Pages>2</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Jacobs</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atrina</dc:creator>
  <cp:keywords/>
  <dc:description/>
  <cp:lastModifiedBy>Pugh, Sam</cp:lastModifiedBy>
  <cp:revision>4</cp:revision>
  <cp:lastPrinted>2020-01-10T14:22:00Z</cp:lastPrinted>
  <dcterms:created xsi:type="dcterms:W3CDTF">2020-07-13T15:52:00Z</dcterms:created>
  <dcterms:modified xsi:type="dcterms:W3CDTF">2020-08-0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9T00:00:00Z</vt:filetime>
  </property>
  <property fmtid="{D5CDD505-2E9C-101B-9397-08002B2CF9AE}" pid="3" name="LastSaved">
    <vt:filetime>2017-03-13T00:00:00Z</vt:filetime>
  </property>
  <property fmtid="{D5CDD505-2E9C-101B-9397-08002B2CF9AE}" pid="4" name="ContentTypeId">
    <vt:lpwstr>0x010100CF395968D3C99948B646DCA14F2EC093</vt:lpwstr>
  </property>
  <property fmtid="{D5CDD505-2E9C-101B-9397-08002B2CF9AE}" pid="5" name="Order">
    <vt:r8>4100</vt:r8>
  </property>
  <property fmtid="{D5CDD505-2E9C-101B-9397-08002B2CF9AE}" pid="6" name="TemplateUrl">
    <vt:lpwstr/>
  </property>
  <property fmtid="{D5CDD505-2E9C-101B-9397-08002B2CF9AE}" pid="7" name="ComplianceAssetId">
    <vt:lpwstr/>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ies>
</file>